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9C2FD" w14:textId="1B17A4AD" w:rsidR="00D55182" w:rsidRDefault="00A03139" w:rsidP="009B4369">
      <w:pPr>
        <w:spacing w:line="240" w:lineRule="auto"/>
        <w:jc w:val="right"/>
        <w:rPr>
          <w:b/>
          <w:sz w:val="32"/>
          <w:szCs w:val="32"/>
        </w:rPr>
      </w:pPr>
      <w:r w:rsidRPr="00584D04">
        <w:rPr>
          <w:b/>
          <w:noProof/>
          <w:sz w:val="32"/>
          <w:szCs w:val="32"/>
          <w:lang w:eastAsia="ja-JP"/>
        </w:rPr>
        <mc:AlternateContent>
          <mc:Choice Requires="wpg">
            <w:drawing>
              <wp:anchor distT="0" distB="0" distL="114300" distR="114300" simplePos="0" relativeHeight="251658240" behindDoc="0" locked="0" layoutInCell="1" allowOverlap="1" wp14:anchorId="665A7386" wp14:editId="370EC81A">
                <wp:simplePos x="0" y="0"/>
                <wp:positionH relativeFrom="column">
                  <wp:posOffset>-190500</wp:posOffset>
                </wp:positionH>
                <wp:positionV relativeFrom="paragraph">
                  <wp:posOffset>-285750</wp:posOffset>
                </wp:positionV>
                <wp:extent cx="2819400" cy="99060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9400" cy="990600"/>
                          <a:chOff x="10673" y="10856"/>
                          <a:chExt cx="358" cy="115"/>
                        </a:xfrm>
                      </wpg:grpSpPr>
                      <pic:pic xmlns:pic="http://schemas.openxmlformats.org/drawingml/2006/picture">
                        <pic:nvPicPr>
                          <pic:cNvPr id="2" name="Picture 3" descr="logo2"/>
                          <pic:cNvPicPr>
                            <a:picLocks noChangeAspect="1" noChangeArrowheads="1"/>
                          </pic:cNvPicPr>
                        </pic:nvPicPr>
                        <pic:blipFill>
                          <a:blip r:embed="rId8" cstate="print">
                            <a:extLst>
                              <a:ext uri="{28A0092B-C50C-407E-A947-70E740481C1C}">
                                <a14:useLocalDpi xmlns:a14="http://schemas.microsoft.com/office/drawing/2010/main" val="0"/>
                              </a:ext>
                            </a:extLst>
                          </a:blip>
                          <a:srcRect b="26221"/>
                          <a:stretch>
                            <a:fillRect/>
                          </a:stretch>
                        </pic:blipFill>
                        <pic:spPr bwMode="auto">
                          <a:xfrm>
                            <a:off x="10673" y="10856"/>
                            <a:ext cx="132" cy="1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pic:spPr>
                      </pic:pic>
                      <pic:pic xmlns:pic="http://schemas.openxmlformats.org/drawingml/2006/picture">
                        <pic:nvPicPr>
                          <pic:cNvPr id="3" name="Picture 4" descr="logo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t="73439"/>
                          <a:stretch>
                            <a:fillRect/>
                          </a:stretch>
                        </pic:blipFill>
                        <pic:spPr bwMode="auto">
                          <a:xfrm>
                            <a:off x="10756" y="10869"/>
                            <a:ext cx="199" cy="6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pic:spPr>
                      </pic:pic>
                      <wps:wsp>
                        <wps:cNvPr id="4" name="Text Box 5"/>
                        <wps:cNvSpPr txBox="1">
                          <a:spLocks noChangeArrowheads="1"/>
                        </wps:cNvSpPr>
                        <wps:spPr bwMode="auto">
                          <a:xfrm>
                            <a:off x="10763" y="10930"/>
                            <a:ext cx="268" cy="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D1F60EA" w14:textId="77777777" w:rsidR="00115470" w:rsidRPr="001464EC" w:rsidRDefault="00115470" w:rsidP="00DA0B2C">
                              <w:pPr>
                                <w:rPr>
                                  <w:rFonts w:ascii="Century Gothic" w:hAnsi="Century Gothic"/>
                                </w:rPr>
                              </w:pPr>
                              <w:r>
                                <w:rPr>
                                  <w:rFonts w:ascii="Century Gothic" w:hAnsi="Century Gothic"/>
                                </w:rPr>
                                <w:t xml:space="preserve">Center for Global Education </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5A7386" id="Group 1" o:spid="_x0000_s1026" style="position:absolute;left:0;text-align:left;margin-left:-15pt;margin-top:-22.5pt;width:222pt;height:78pt;z-index:251658240" coordorigin="10673,10856" coordsize="358,1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WxKBMwUAANoUAAAOAAAAZHJzL2Uyb0RvYy54bWzsWNtu4zYQfS/QfxD0&#10;rliSZd0QZ2HLdrBA2gbd9ANoibaIlUSVpGNni/57Z0jJlhMXG2zQh+3GgAVeh3M5M8Ph9YdDXVmP&#10;VEjGm6ntXbm2RZucF6zZTu0/HlZObFtSkaYgFW/o1H6i0v5w8/NP1/s2pT4veVVQYQGRRqb7dmqX&#10;SrXpaCTzktZEXvGWNjC54aImCrpiOyoE2QP1uhr5rhuO9lwUreA5lRJGF2bSvtH0Nxuaq982G0mV&#10;VU1t4E3pr9DfNX5HN9ck3QrSlizv2CDfwEVNWAOHHkktiCLWTrAXpGqWCy75Rl3lvB7xzYblVMsA&#10;0njuM2luBd+1WpZtut+2RzWBap/p6ZvJ5r8+3guLFWA722pIDSbSp1oeqmbfblNYcSvaT+29MPJB&#10;847nnyVMj57PY39rFlvr/S+8AHJkp7hWzWEjaiQBQlsHbYGnowXoQVk5DPqxlwQuGCqHuSRxQ2hr&#10;E+Ul2BG3eW4YjW0Lpj03noT97LIjMJ4A4HCz501wbkRSc67mtePt5rpleQr/TqPQeqHRryMPdqmd&#10;oHZHpH4VjZqIz7vWAeO3RLE1q5h60kAGFSFTzeM9y1HV2DkZx++NA7N4qAUqKKjMAckV33IfRe13&#10;mP0E5dOGshqelaTZ0plswR+MpfshIfi+pKSQOIz6Oqeiu2c8rSvWrlhVoSWx3UkPjDyD5AUFGrgv&#10;eL6raaOM/wpagSJ4I0vWStsSKa3XFOAoPhaAyBxihwIQtYI1SqMIkHInFZ6OmNEu9pcfz1w38edO&#10;NnEzJ3CjpTNLgsiJ3GUUuEHsZV72N+72gnQnKWiFVIuWdazD6AvmL/pTF3mMp2qPtx6JjisGaMCQ&#10;BlzPImAPNYS8SpH/Drq3IOb4oe9rVcOoElTlJS7YgEpxhaF0nND6P6kcjSPBE7/qXBe9BBWGTuaN&#10;AU6XfAQwI6S6pby2sAFGAI601skjKN3w1i9BrhuOUIBxklbN2QDIbkaoDsJmt7bZC+slbrKMl3Hg&#10;BH64BOstFs5slQVOuPKiyWK8yLKF11uvZEVBGzz07cZDfiWvWNHDWYrtOquEMepK/7oQMlg2QhCd&#10;2OgNjsROgEw8P3DnfuKswjhyglUwcZLIjR3XS+ZJ6AZJsFidi3THGvp2kaw9RM2JP7EtUm0hH3dJ&#10;acA+QnEgpat/L6Ukac0UJOaK1VM7Pi4iKcaKZVNokyvCKtMeKAUFuayU2WriRsE4dqJoMnaC8dJ1&#10;5vEqc2aZF4bRcp7Nl8/svNTYkW/Xi7bOAIgDfrszTiwDco8O3PsbzGIT/t9f6oBMYfL6fZc6gh8i&#10;daDJ80qYzNd1VoLrG8iZC5w5OuzoF0HzgePGS6txnFRtSc4zQLdUg6nbD3A6Y6PH1jBcfD/5C3JC&#10;NA7GCUaM/zZ/RXC36255YXfcMX8liclf4biLXP3Vss9N7+nrDNWD+D+IfCbtmXCH1nxPX3C1+N+n&#10;r30Lhbbsr+3Qe93dF8vsSyXqp5K0FK6ISPZUrkCKMTnnAUE15wdLF2PdIqwlLXWAYSw6dCAxJeWp&#10;UnlRlgy2msNeeQ2OIEaYMJKMu1KyDyN+2JWKvo4v4AjvYeRf0h1Ee1DPexjpXyN+rFsw+h66m3E8&#10;dVgfAA84uObFE7iy4HAtgDcbeAaERsnFF9vaw5Pa1JZ/7gi+kFQfG4gz43ASQVJXw44YdtbDDmly&#10;IDW1FRQzupkp6MExO3gM2JZwkokdDZ/BC9OG6fL0xBUgFjsQ6nRLP6BpFHePffhCN+zrVacnyZt/&#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QSEopOAAAAALAQAADwAAAGRycy9k&#10;b3ducmV2LnhtbEyPwWrDMBBE74X+g9hCb4msxinBtRxCaHsKhSaFkptibWwTa2UsxXb+vttTe5th&#10;h9k3+XpyrRiwD40nDWqegEAqvW2o0vB1eJutQIRoyJrWE2q4YYB1cX+Xm8z6kT5x2MdKcAmFzGio&#10;Y+wyKUNZozNh7jskvp1970xk21fS9mbkctfKpyR5ls40xB9q0+G2xvKyvzoN76MZNwv1Ouwu5+3t&#10;eFh+fO8Uav34MG1eQESc4l8YfvEZHQpmOvkr2SBaDbNFwlsii3TJghOpSlmcOKpUArLI5f8NxQ8A&#10;AAD//wMAUEsDBAoAAAAAAAAAIQC/PUsnsXIAALFyAAAUAAAAZHJzL21lZGlhL2ltYWdlMS5wbmeJ&#10;UE5HDQoaCgAAAA1JSERSAAABAwAAATEIBgAAAHhjx20AAAAJcEhZcwAACxMAAAsTAQCanBgAAAE5&#10;aUNDUFBob3Rvc2hvcCBJQ0MgcHJvZmlsZQAAeNqtkbFKw1AUhr8bRcWhVgji4HAnUVBs1cGMSVuK&#10;IFirQ5KtSUOV0iTc3Kp9CEe3Di7uPoGTo+Cg+AS+geLUwSFIcBLBb/rOz+Fw4AejYtedhlGGQaxV&#10;u+lI1/Pl7BMzTAFAJ8xSu9U6AIiTOOInAj5fEQDPm3bdafA35sNUaWACbHejLARRAfoXOtUgxoAZ&#10;9FMN4g4w1Um7BuIBKPVyfwFKQe5vQEm5ng/iAzB7rueDMQeYQe4rgKmjSw1QS9KROuudalm1LEva&#10;3SSI5PEo09Egk/txmKg0UR0ddYH8PwAW88V205FrVcvaW+efcT1f5vZ+hADE0mORFYRDdf7dhbHz&#10;+1zcGC/D4S1MT4ps9wpuNmDhushWq1DegvvxF8KzT/4cCbMnAAAAIGNIUk0AAHolAACAgwAA+f8A&#10;AIDoAABSCAABFVgAADqXAAAXb9daH5AAAHDySURBVHja7H15fFXVtf93P0FMmCUkghhklAQFqoEW&#10;QYkKVgRB7IRah746YO2vItb3qq1osaO2qFXr0MGKFbFVmalWEKwMZVAZAzKHQSGEISBhELt/fyT3&#10;nL3XWvuce2+i5ubt1fohubln2mfvtdf6rrW+S2mt4cWLFy//5YfAixcvXhl48eLFKwMvXrx4ZeDF&#10;ixevDLx48eKVgRcvXrwy8OLFi1cGXrx48crAixcvXhl48eLFKwMvXrx4ZeDFi5caSIN0Dvr+uFfG&#10;ao2TzM+UwqfmZ0rh0+qfAGhojZMS3zG/qxQ+ha7+WvX3tdYnhcdXifV98bPwuKprqE8BbR1Pz0nF&#10;PF/iHPa9VD1L9f+Dz/lx4TOZ17XHoPrcwKeJc0ljQ8fZGl9r3Phz0me2n8keH3L24J3Rd2keS+/X&#10;fBeJc0tjI93jE2O/Ps4vxwxUBtUveGz1S4bWVf8ZE8KYULr6d+t4KBVOmMSErvqcf7/qnApmhWXV&#10;d+3jzM/N7yqlgr8nvmPee+JfstgAaOtvSung+8o6T7B4jHOq4Bj7nOH9Bc+p+d/NY+jYJn5P6AJ6&#10;veAejedLXKPquir4N6HZII65eW0VjAd/1up/wa9Bx5yOe/XfvCLIVDdBKXyamGyJl6uUgqJzSoMt&#10;7PB3HU5q7VQ6xs+ykgCUcR+KLfbEsVSJJNYBewYVaifzPAr2xLevwc9fdU3NnqfqOOV4Fvo9+7ls&#10;ZUKVohbHLrhfGM8d7NrV70CZC95+N8RSiF7YiivwxJia88UcX0WsPS+ZaRmQiaktJRDuIq5dl1oQ&#10;fPLJSsS2LBIL3ZzkdGflikWevKHS0LblYvzELSBuESXOY31XHKvqHVqwMuzn1Ww3lZ6PWyHE9CBK&#10;mp9Py+MUKF0tvrfQ0iAXAeznVPw+q4fjJL8U64FlQCeUYguDLnLb9IwiV6G7MN2N6cSVzGq2wxvW&#10;A/1PWuD8+Oh7S5jItsVRNeltk9u4ngrvLVxUynIfXM9quxiKLdZQQSpxmTrPGxyjxMWd8C0UUVaS&#10;4rZdNrcl6CUDlYFzpwX3E6L8YHM3ce8qiUUS/itZGubiVHAvcjoxuQlr+/SWWwG+WEyMIDy1Zpux&#10;fY5qRaZNCwHEIkg44Yo9ozkmJt4SmP2WklXWc3P3grtPtuuhYYMKpsWkLYtJUrTUfbPxDVtJeclQ&#10;ZSBNcurLSrt1OCHsBRS1m4dAnhZ80nAxSQrJWoTa9mU5gu5SeIpNcGiKRRCwzFq8iuAJIMCpdu7S&#10;/JklcNP2y+l92ZiHkl02h0VmKjjp/sxFTRWtqVileZM4UVV0wkuGKgPFFrg0YSmgZ/r01PQOvq/5&#10;+WUfXVlAmLnYubkazvjQxdAiQGkuXg6SGlYHAc9cG5y5GCSLQrJuJAUqgYsuc5ue31ROEq5iGjLS&#10;Oe3PeCSBunvKEZkwxyNQNhKm4SVzlIHW+iRq7skouWZmrRRmNPEDnVjcjklpI+KK+eWS2e/amUyf&#10;2AXYWai7Cf2R59EajqiGElB07VBu/Hzms5jhO65slOAuyIpKUQUDd1iTWypmJEZZ7qCkTO1oj2yd&#10;eMl4AFFZPipD3x2AnO032j6yGYaCcmMVUSa0GxCT/FnuD9s4AJy7nXRt86ZNlJ1aMpKvbiTpMCVj&#10;g43KGho6FmxRa76YtQOodS1808qzXTEtYjjhRTnwaOIxXifUC8sAJwHayisw/d7IycxAQhdibRyv&#10;5bCaufua16U/03MrRRWLAQQkUHIC3plpAy6MxMQ2TEVAw4k0yhJn9jMlpNyKlgGuJlageT6FKzKR&#10;wFX4+KlI182KsgTHqwAwpUCjVwj1wDIIXjbk0JINFHJf1d7RNFvU1rGKm5jU3wf14SPBMDcWEobC&#10;OCIPKZMSpmugmKshGOhEMfEwJAc1VaCMgqRBHWXOa4LRVOcEMEWsbRfGitbwpCk7uUkJ19cMX7DA&#10;TvN9eUVQ56RBugfawJht8tPcAtmkNhaRtndU02TmQKI7pm2a69pAxaImHXUJzBBkeC9aAFB1CCQC&#10;7J4BYOPKeSgrXYm89j3Q8ZxiMTWZH6fYYmXj4rhvKVxooAIO8M9WXvQdspRjkjhFowh8M+AJSUp5&#10;zLDeWAZsQhMXgZq1Ksas1bDTeLVj50uYum7z0ozXK8EKcef5hxaGEl0JezFoMYpgfu/wwb3YvPwN&#10;FPc/D5tX/BOVh/YK9yn726FSUNaCi8oO5JgMYv1yOz1aMXcrmXdvv18lWIhatuosN8WbCBltGRh5&#10;5WwhmIU70t/CXUgxF8MG47S1EycScZTznDqJSWz78lKyETWJLWWmbYtGwzbxtQY+PXEcFeXboZTC&#10;z3/+c1RUHMC29UvQrmtvZDfNse5TKNoR6h00c73s3VsLaH1oDUjp4fY5NAM9owqLpHRy04KRMkSl&#10;EKuU9u0lAwFEEzznCzlqMsmJOvIuTRHpcPdSovWhnGi/eW9SWjKEbDkKHrJ4veJWxIkTx/HeW89j&#10;zYK/AQCysrPRvEVLbFv7DhZOHW9ZCJKrQ8Nu0bkW0vgrIzQbujJ2NqNkASgBR+BZhOyetHZGE+wM&#10;QzvESsK2vjYhkwFEKNmkdMW35XRemsYbziVlIIASqKWFyIBUuWf/XbF03eDvsFOkpYQleh7JV/5w&#10;43t4/o+P4oMN6/HBhvUAgPHjx+ODDeuxYNFCLH39acHUtiMbZu6FmECEKNNaB6CrO7yr2eJ2RYOo&#10;cmVjKgDCPHwLmEVN3hKoR25CEFqMSFBx4QTW37WNcQcmqqEQrEWr5SIbse6eTDkKxNE8f9PcsBcD&#10;T4GO2plP73wuHvvd08g+pUrPjn/kEfzxD39ASUkJKioqUND3KieIFwcuUpCR8ghAmwlECdfKBA5l&#10;18PlpgUgqQZx11ygq52RKIGLcrm3X4gZbRlIdf8BiERMQadSYYtLM+Ar/FkJNQdKrJCjtQFmJhwF&#10;KINd0VHtKPu9WrR8lAIaNDwZxxoXYtWmg5g5YyYAoGTtWixZUYpDJ3VAbrsCUTHSYisaYpV2cba8&#10;lGNxaTmzUaoGNfNGOEiaTPWhTYISVQxmvB9fm5C50QRlTRg687TgezITNPhXu1F2ktDjQvDNyeWy&#10;RMwwKCXcSCgvJex4Urgt2IUdKdONm7VCmw49rdFqmdcRuWcUsIUkJe1IC8alNFQEbhO8I3K/UWQy&#10;WrJQtIOYRIi4UDeHRnKSz/nwkiHKIMzSc+0ypA6OT34VZqk5zWLBfKaVdIhxG2Tgi1QJJszZiFAk&#10;KxYynuXYkUOQVGLgZ5vQA8nXP1p5SFB4Sl60WuZmMEE650KHHaLlkRRFiEyY7mfgYJS7RF0Z+i5s&#10;KjYPIGawMpDzASTAif8sL8xQCSgxkUiKTrgWLU2OoeW9lJGMgmNSrj61JJQCTnxyHB9vewctTqzD&#10;3l2bmeWg2LatrEVftr0E2LsYZRvni6nazLICHCnCmpU18wxQSsAiU7eZOI00rq7fzfRlWmshuYGR&#10;GKiXzFEGBuOtGC+npBUuYpAo85ZaFvx4/m98Nl7oIkicB5QbQblQ/+rPd256D5cP6ovvfvdGvPfm&#10;HyVPSkDxq34+fLAcK+e9gLvG3IF2Of+FnZvfd+64IleB5paAK6nKXrDuUmn5ugq08lAa70Skh4YP&#10;o123EIPySzFDowmBESig26aJaPnfhmsQ7mJ8JkoVjTQd122aSoi8srgNw0kaouVUGUk1DuY5T3xy&#10;HOuWzsTB8u0AioK/r3h7YnCVT45WBjenlMKO9Uuwf9eW4BmOH62sdpGqLrZ11TtQANp2/JKhLN1u&#10;kMvicqH7VlhWy6zWcmRCO8dZTiqTXT7XOaqP825CpiqDhCYPFUJ8uMgOFwbqIoJuO64k2YUjmJM/&#10;VDqh6avZLs3ConARsAKfHD+G9+c+j/vv/QE6duyI1q1bIzs7G1OmTXWE0oAf3HEHbrq5UhzL/Px8&#10;jL7zTtx8y2G8/vrrWFiyFnlnFAjFV7by0rEVlOa9SzRymmUsmopb4qmkdQY0pMuv48JxPIBYrywD&#10;iWgjancS3GdaDEt492QMgu1ALENP2lE1Ac94bgMFNyn/gPkdpRSWLV2KQ4cOoUePHsjNzcWKFSsY&#10;wAoABQUF2LplCz7atUv0Ilq3bo0tmzfjo127cPDgQRwo2448IeogcQDEjTFfdCoMjVK409lLgnJO&#10;hOexU4+juBocbgu8m1AvlIGJULvDWnYOf7gD2dQ9vOmJK/ymmBkPLfMkuJh6eTMVLRY0USQ8oTga&#10;NDwZX7roesyaPQETX5yInz44Dj179sT9940NF231hbXWGDlyJKZNm4bp06aTyEbVOPTo2RNTp03D&#10;zOkzkF94Ibqee5lTqcrZnYJLpuTFKJVVK8gVilyBwFKMtGxZbiTD78+B53g3IdOVAU3mYf5jYrKw&#10;SaQtYlHTBKZApGiuCltslNnMY/naEdlwlwabi6lBw5NRNOgmbFv3b2s8Bl33y+A7B/d+iMWzngiO&#10;69p7GNp36xuMWcXeHVgy68ng2K5FV6B9Qd9AwwZJPwkrypEUxYuUorADkCxFWIVfUvckacdXwrX5&#10;fSHIMHVZC8Z79pZBpisDyfeWCnzkqIJNaGqi+a4WYfaElP1zORXa9JG1aLraPI7RHIIJOa19d0yf&#10;NRdvvvEGCs//hm1lUAITmFaSRrNTT0d+4YX4zcMP46PyI8jveYXcHUnZ9y+5AYqMaYjJCPceZIjq&#10;2FJll7tRBazKgC61WLiy5c/iI4wZrAwSZh0tSXb5iK7uPTR6wExZzXsauct2o9h6tTNkJ7Uxk/5G&#10;AU2lgEbZTXFS+wGo2LsDp5/WCXJs3TZhTELVrudehn27NyO/Zzs0aHiyXKGoASjNsA3O72hStulA&#10;YUpl4FERmLC4iICKjmInUcmSmhPJcrEiGvBuQl2Q9KsWIywDO+TEMwBp2zEKYAXncrom9uLl15dz&#10;6O1/lcCExCnUJep28zkbNGyEU/M6MqVh0pZqYawS99jqtI44qcHJgrJRRk6Du+ks34HNhCEtWBvK&#10;EQ2QmYzs5CLFUo9FkJK8E0XetSdDrYeWQXTFHUQmXEa5LYBeLvNcM2IRHdOvgCsYyWR2MguDdjqW&#10;nlOK9StODAwXm7J2JOUwjSSSxyQqEwNFo6PHVDLbKckITyHWwjMQ64soPAtAVDZG5KUeWQbSApV2&#10;f1f1qisJRWrRFU482+ekXcRppyaGMLLv6sASsBOLFLdqtBYrCu1nICE4emmDkZhaMOaua36HYiaU&#10;ds0cWFeKb5ijwHscwLLKtDCOvNuTcwMg3bHEhrxw9nHwAGKmuwlyRpmyagxs9l37e7ZbQSerEjPt&#10;LGUCnm5LKxzFjsiEkRgk/KaN9kLmROep1kpgRlIMQDQVId1N7WspRnBCd9QorggO1JnXtBUP1Ryy&#10;MlURAK0mFZR2VWiUZcKsK+8yZLZlIOXzm8CSlPgDIV01XEza0QVJMbeDLjyatiyHCpWj2pF3bJE6&#10;J9skpSagpwW3QTEWFi1RwcFgeyL3r4gC0sLz0IUsaR85UcnOxpTa1lFrwWX1aQfu4lZOyucZ1Cdl&#10;QF8e77PHq94oFZez1bcwucwehxzRpju02wfnyTTh5I1OkbWbrNBkJdodWgthASWUdFPLR2pe6moX&#10;L5GWmuzR0U1n3LiKDTq6MSGuYJTTcrEtNClE6huvZrybwMx2sdMyKamNmJi0xbeFZgMRzUY4+5Cr&#10;atJUAty/dZdLR5nYIggo/K4iui4niF54Zp+7dbrU0QnKXYZN3xV1Qai1B83b1mvSfMp0EyhQLCor&#10;hmV4VDHj3QQK7ilXG3TY2IEGT/d1L1xitjuYginDsQxMmgvXxjU45gCnr2xWQLr7O1SHFg3NJjVD&#10;dSkQ2/1xhU/NvylHSrX7M6ucGYQBOhGuFHpUWm6LkpUmxUTMc5pt3gyF7N2EzFUGSmyiIU88HYkk&#10;m362doJkiikFWvAihSmj0ClefGTfq12Nx9upc4tI2fF4aBEwjUtmoqvW6gDNwq48vTuKaNV+PzxK&#10;wNuvEQsF0UQyrPWb0bMRARkOTzn06cgZrQxkYEliKXIBXNwsj26pBh2RN6D4tSQflWIcFNSSF5GL&#10;+juql2TifjVzWeK6Owc5CuBp2NFdpKTFqWJTji0LznHu4H1EcEMGmI4YCbLdFx8+qKcAomuC0slE&#10;+++5QClXQQ6UG8l2d3p23Y8JNipnwxUKTroaicgNZ21QEyLnghwW5QVasqVj0bpBBhlt/1xZi5dZ&#10;Coq6IXLnKdHKsoBUHeNWRqVte8k4AJHu4K6cdnmBaYH+m++cLtPXZDjmiyPKROaZdpwj0TaHtdYi&#10;TuDKkJSxACW4INo2fLRmtGscnFRidah5Nlc+BeOJcMX8YbtnlBVZAgG5xSVxUXK30qck1zPLgM8r&#10;zU3qCOZkumvFsRhR7gPKmSiTdJj5itqxY9mszFF8/9L1WPsw8BPzRCy75by8XSob1EMyVG9uvCFc&#10;0CrWnbMb2IRpz7SxKncdlPNn25UL/vMAYiZbBtLiMfsgWru5aEHQRp/aaX4DvD8gb/elGWZBw4+S&#10;f85To+V0aL7otJi2KykcmqDkNqEhtiszQVZboSgHV4AymtnwRWqONx+zMOyjhD7qbnBWMSXk4jy0&#10;lYc3DzIcQJTz5rUJ72vKNqxYCIwuYhe45kL6uRmqxV1O5kkU2JVgA4G0HDquCWp0zwLlVASmoosC&#10;DYNFrF1KB8wCksrGJYBUhFksinfNnttO1pJCp3YJdcJCU9Y70j6akOlughSbt+oNxJ1U8x0Idtab&#10;tOC05rtgVFWjy7qQ/HsrUuBgN+L3QhWOigAtq3+K7GikI8uKGZbieF5Xc1q5B4QCL45S9j2oOGo4&#10;l5WjRLzGBCo9eFiP3ATq49LwmoWkQ6pI1M6EHVNZmLu+lChEgUUtEqSKlXLM12WLW7vbq1G/mYGe&#10;MT59dFmxO0IiRVxcfSeV3UCaAH52GrZ2rE4lZBhRPgVWR0GYqCUFLuWReMlQNyEEylw7tBYmthYX&#10;oNyTUTPAzgaslDURTbNVahbKCEGEaAYzf+Huc+giHbUUkoGfavM+klK4Slw0cc1hRaxDyfgIBfjC&#10;sm6izJXkPvHmKSLNnaM/JbmGBxAzWhkIMXELMiAv3cU4RNF5Fz7BC2i01RGZTvYod4P1dnfs1pIv&#10;7uy9aFHAEb8dMvMRBTKjLALuTtBQn6RoDazDyAC0FYt2hHY1U0IS45HUH8OyshxhRAVX414vGacM&#10;tLALWYy7jt6B5o5g71Q6AvRTDOmGAAZqzU176hiYzVB1RFYj3T2lEJrd/DQEQz94dxb+PfNx6ybW&#10;L5uGeX//BY4dORSWLWsJfFPObE1qeUk5GyFYR5QLKyLSootmZmWGi17uQ0F7V9DxsBUw7Ca7ynRv&#10;fNViXZA02ZFt+89KwQXvAsSBK0LVBXeWm1jVZvnC9owkeLWAK4AoJggoOf1Zy88ekJWGfy1duxCj&#10;b7kKHTv+MFgYd4wejZtuvhlKKdxw02j0vvQm8A7FEBecBP7xhW9TnkkEtVHt7O1n10yBR1lOJgVb&#10;aL3Y1hdN9rKp27UnRM1kZaC1PkkRp5C2JVNsMYYMvuYCi6pZ4Ii6FsqNtbOpCFUoLJNRcBPcmYUC&#10;mYmw4Fq17YINGzbj0KGqVuvdunULOiYBQLNWp8vFPeBtzqgpJh/DKc9c3AwcdORjThc3bY5iKiC3&#10;ctWRYVyXxeMlA5VBIh0ZmvdK5Bmvqhpm1KxnoMSwI7H+ulB3SWko2N2bXIi+CwSUrQXlIE3hPRYa&#10;N8vB4vWbsfmVv+DArk0YOXIkpk6dinnz30Ve+x4467zB5DpVhKHKxDKUNCackl7BTT/ueu64hSgR&#10;1VAK+lABqci2apICkVwLeA7ETLYM3GadWHEodAJ2tfAKJ5FmpqjLYrD9XXdZr3k+ppC0C2fQxCXR&#10;Fv5Aw5IH9+1E+c71OHa4AhpA185doJRCk5Zt0aRFLk58chwNGp7M8BSzW5TMc6iFXdil8GwgUwtK&#10;23YrIgrEALFcnfdhFBq4OusfVCSztZcMAhCtPANAjPvzKEFUXr12+rMScy+9jkL0bsgXl2DiQmI/&#10;1pZC08bFqaVQeWgvVrw9EScfXI7Rt4zAeV8qwMJ/L8L6jRuwfMVyfHvkMDT7z1YsmPIbfLh5uXvR&#10;WcMl1XYogWiFcgwQOiILQLWal0R2dVaQa0WgZfYoMw1ZrnNQVkTDnbDlJYMARClerB3Zc9rJcSBZ&#10;B3IZc/X5wYlBCXQhuhl8B5VwBamFmXJmINJn2rL6HTz60L0oKipCeXk5li5dipycHABAVnY2Lhs8&#10;GJcNHozG2dm4447ROHGiEA0bNgLN7qPVk+E6VkQBhNaNq+25pXwFolpp/K2+DAS7tSwqwbVwuV1R&#10;Crr6WA8gZqploDVOikrsoTnqjDhE2+SdEsAklcZC4ty3UmjlxiP2pLSVhJxn7yYnlUJmWgMV5dtQ&#10;VFQEANizZw+6detm3eeZ7dtjxYoVyG/fHr169cSRg+XsvlyRDbOUOlHjIdcK2MqWpjDzEGE0bqDM&#10;/8xmsELehSuT0LLIIlK7vWSwmyCx6kjpr+IuRMhPedKNewfjdNs2ZRpEOm/N2H/Brm3nMkgLx7Gr&#10;4dMTx3HRBecF3929ezeaNGliHZ+VnY2jR44AAM7q1g37ykrJwpW6Dikr1disOHTSwjHswG2V2aAv&#10;71cBIxOZA6gSFbuOJL3VkLkbfZ5BxlsGSmDVqU5UAUjLdTeSzXshSNyECKwIqxZAWuyQYvNK4A+k&#10;i16TNGolJBXJLsLhg+UoLOweKoNdu9CpUyc2bidOnAAA9OzZE/t3bWFh0QChJxYM7SHh4kwMacds&#10;1y2qHkCxFg/a2Tk7KlwplWFb4y2yIQfP592EzLUM1Ke8K3LCD9d2Oy/BpOSYA0SAMPiXUaUrEQl3&#10;T3wa4grBNbvNuwzCuVqrJb57oKwUvb7UK/hs3Qfr0LhxYzZuTZs2BQAUFBSgfMdq8ZnNaAhdWbSU&#10;2mQ5oh2qXG3RaJ2IxV9IdvCoQrIoLkcXbR0FPA3r0lsGmWsZ6JOElB0yabXgq7t7H1DWYUqOYi8c&#10;zXLeo2Ltdok0N//5xCdFPUZClcRUtG/XFnQvLAw+27a1FPn5+WzcOnXujPLyKqyg/wX9UXloL1NG&#10;chq2PS5y0ZQWF34UGatpGbiao3ClHX0+WfHKGIMnN6kHyoD61LJvSvkKdEzvAy2yLbtMcxsFl6v1&#10;pKgE9ZVNA8akCrcAONYNyv6525nNkZWdHfy+b/8B8U5zc3OxdetWAEDfvuejonw7oyqnadtSuM5V&#10;JCTjG3IJuVl7QBtKRy1Sk0LOpQiodRJkgILTrVePtXcTMlkZ2JWJ2pnrryJSZN3UWIqZui7UOnRL&#10;KOGqCVIpOdQl+QiQCm34MyQO3btrM/r26x9aBdu2oUOHM8Uxy8/Px8aNGwEAvb7UC2XbSpyM0Cz0&#10;CTquyrEDS9aXYhaSiY2QagS40o3Nhe1W/Pz9m12xIPJHeMlsywDuJKFEGMlVNy/jEDKfoBzX16xz&#10;s9tt0U6yDZlhifRFEO7DvPaBsm3o1+/84JiysjIUGGAilUTNQlFREfZsX812ctqLILCQGPinGeDq&#10;2q3tsmo7YsPDpxquZjJxfRypsqLWmFSu7r2E+mAZKD6Jrd3XAVjJLgLPRlPK3gG1K2QY7IyOCSxY&#10;HdL9uiarBqdIMyManx7eiYKCguD7GzduRNu2bZzjdsopWcHP11x7Dfbu2ixaTyZrsiZQvRm5oZaC&#10;u9+Cttidkk2monwJboXjtmxYr0rPY1B/lEFQqBSJKdC4txKbfboUTQjeRTU4sVFqV0dh+7y26yET&#10;omgn2Gb+fPhgOQZfeqH1nXXr1olhxYScemrLAEQsLr4Ie3Z8wMaMjhPtT2hWgMoEqEo08aHAeA7l&#10;xjBKZp9CRHaocvWv0AYrVfXYglmMPpqQ6ZaBRMklNxMVClgiW3/xGLir+CWKS5ApDofCkboMy1Rm&#10;9ok+2roaF1xwgfXZiuUrWPahKR07dgxAxD5f7oNdm99z3LeyQnJhCgRJrdba4cRpMQzK+0ZoESOh&#10;maHuaI1milfqh0ldO5t70fsKGa0MwHZ5jlrTCSdNSrqLhCfnE8tk9KW+KFUsNNlICnFFkZ3y3Y3f&#10;838O7whSkAGgsrIydloXFBQEIGJWVha+/vXhlqtgmfWiYiXukPiMVOkp2KE9xZiV6MK1+ywk59/L&#10;/Ag8qsDH3/sMGasMtMZJZi8AzbAEbbkGKqaVF/crYYXy5BZhPCsP4H0GXL0d6O4VTc4KBvTt/Wgz&#10;Bl86wPpuSUkJevTqGTt+W7dsDX4uLr4I5TvX22XFkpUEVwagdrRrt5/ZTifWzuPt59ZOA8SmbRNq&#10;UiLWOKV986HFTLcMiJ8qZ6TxjDlJMTBadJ0KUYdmYBnd9aLyFcRuQrGgqUL5h+sxePBg6+/Lly9H&#10;b8NScMmxY0cNZTAAx/atx6cnjlvYJTPDI1wp29pRovvkeg/2u1POJjapUJqb+KbcNJbWnvjahAwG&#10;ENWnYiZbDKkn74UAGU1UyVkT5g7GMQBezejmS4hyZ7iS++T4UTRVexk2MHPGTJxzzjmx41fUuzdK&#10;S8NCpdtv/x52b1sTgndw52vIFHBy7wpO865Et0pOUCJ+v+ZsyzaBqoTRSPiAEAr1oYVMtgxk81Fq&#10;yEGTgegu4Uo8CTMElSPzTzHLwvRx7R4A8gKXgEMKKErWyYeb38d3b77J+qy8vBwKQH779rGjd87Z&#10;Z+PfixYFv18ycCBKS94xbgDMv6eU81IlJzXhZRp6JfINuEhjgzEQfne3XaO7v2JWiHV/Hj+sD26C&#10;Enf72MIjh9kvAWYuIs1EdZ3ZE8DNYcBnnJM1SShKMtOXP/nkOA7vWomLL77YOt/ixYtxwYUXJDVq&#10;+e3bY+XKVcHvOTk5uO7qK1G2fa2lCHjTmKhcDW2lAfMejYCdgGW7BVEkqrQfpGRxRXeG1kn0hPCS&#10;sQAiB/QkLMCNJ0jluzTOzQk1iSmqeAkuhAIf2pvATU8uP4NZo7Bz47u45Zb/RlZWlvXd1159FZcR&#10;DCFKcnJaBfkGAHDd9ddj58b3nUrK3GVdLdmiLCCu9HiilqsJjckCFUtMK4USdQy+4CWDMYOAzVY5&#10;gSprF3G8ePdE0AwqM3dI2VUwP9Ks/59shSjrkhLQaKYFH608hIZHNmP4sGHW/ZWWlmLfvv1WJmKc&#10;XHDhhVi8eLFlHXz9iv7YR8KMUokzB+NsS01a1ExREKZiCWNw7excUYSgrwiAiixR1vE+mpCxboLV&#10;nVcRcxKWL29yZShEdTKW/f+EapDrFjRTPKz011FoFLoVyrAuDJNcc9W0cflsjB492qpQBIDXXnsN&#10;I0d+K6UhLCoqwpv//Kf12XXXX4+9WxZG7vicas7sc6iJWxGR0Wh1W1KsUpS2U5NpzozRkbgbIbha&#10;pKhJe9OgvmAG1ZPB2U+R+PCI9hlt+q+IrsBw5wTQYhuT6BwCNyNv+BHmTpjX2LdrC84tyMWAYju3&#10;4MiRI5j82mRcMnBgyiN39tnnYJsRVcjJycF/3zgS29b9m5URy7sySStWhNYcZnMbZVlO9HlN14GH&#10;HjXsSlD3OzTdt8T7oqFg3i/SpyNntDIQOQ0ZQKQcu4MxmSFPchHAg23eutuv8yIdcwlIiUY0scl8&#10;vk9PHMe6pdMxevRoNg5vzZmDESOuDJiQU5FLLx2EV1591fps+PDhOLhjCSr27rTozMJSbMXIWHlO&#10;hwpSvmlKtz2uyoq68N4VYM1ubd5EFYm9mMolCjT0bkK9ABA5QSlLSZV2MHO3jvTp7aYirjT2kGaN&#10;WxWcrVmxkJucwx/e66YVc/C/d31PDBv+8Y9/Sgk4NCW/fXvs378flZWVwWdZWVkY9+CDeH/O8zhx&#10;4jjMAh9A6oUopSNLjVlouFdFlj4HSUhskXO3ymW52GzOvPLUUD7eMshYANF4eSbSTAEorUPwSGzM&#10;CY5y050LSg4Jmg1UeKcmgZpLS+nIJP+f+bQae3dtxhmt/oNvjRzJxmHevLfRocOZKQGHVAZeMhDT&#10;pk2zPhtQPACXXlqMdUtngnI1mASjJmZA8QVKk27685T4VYo8JI7U0ZuCiBXRuWEyL0sApbcM6oFl&#10;YDZJkXoKSPnq9s6tRFfC9pe1VcLLfGlhYoo9GgVTmS0wslt+euI4Vv3rJTzw05+K4/DYo4/i5ltu&#10;qdELGFA8AK+//gaOVNOoJ+Tee+/Ffz7ehp2b3ofIDUCfT+CD4GFKRfx5aj0pu1bMsdtLYUVXpyzp&#10;d+F4bxlkMmYg1t6zHYHsFozuSlvxaxuAJL6skkDGaDDL1fJNzG3QPPdh9YJXcd9P/lckN503bx46&#10;dOxQI6sgId+58Ua8+NcXrc9ycnLw4M9+hg3v/QMfV5SLVgAP33Ila+/4UvSFUKEZpdPJVClSN0XO&#10;KYnAm7xkvptATT7eQ8GVdajEhekiG1UiMMVDYBxd55PPZPRiZjOZoTs3vY8+vdqL7sGRyko89uhj&#10;uPnmm2vlJQwoHoBFixZa9QqJz7/7nW9j1TuTcHDfThzc9yEq9u5Exd6dOHxwL2OWsjEDORtT6pZM&#10;eRJddOghPiMrUOmd8Hch1q14N6EOiEonznv7T1/5KYCx8mQLgTxX224pNz6quzJvCS63+44yWcUJ&#10;LgKSCocPlmPTv/+KyVOnoFWrqkzB1atWY97b8/DSixPxwYb1deLl9bv4KnQ8pxjNW7UVx8h8prh2&#10;bHSspVZ5MmeEcU2KTyjl7gAN6zvjnrz/6/f75fjFSlqNV00fT8osk3dmxXxfMfpA2nrbk9LV7lsz&#10;JSSXQBNFpfjnJz45huXz/orbR92Afy9ahNdeew3z35kfzwL6BchjD92Ln//s59i8UqFTj2I0PbVt&#10;0Mo+8KyUEoFSjWgljAiMxZV4ZLfL00JCkbLvLwRxPWaQqcogYdbRctWqF62NHcFcfBFNN7Vc8Sg1&#10;8OC7nv25EliE6aTlu5vG0cpDqNi7Axvfex2VB/fg4V8/VOcd3aKiIkyeMhnz5r2N3z36KDatVOjY&#10;YwCat2pn4CzRzVbNrsumMqaL3ozKsAiMkqjQlAgYcsZsn4GY0cqATiQzfGRHGHTQxpvv8nxx28Uu&#10;dCHzenuXn+ue1IZyAnD0yCHs27UROze+iwO7N0v2L5v0dTF9trh4AIqLB2DevHl47NHHsHmlQsce&#10;xWh2altn/gBtRmuGg808hCiLzwZ1aFVlSJ2Gag5HHoIOLEWPGWSyMqCEGJKmN7sky7uNln1QgSsv&#10;BJ+kSSyV92qBkkuj8tBe7Nq6CrtLV+LwgV3igofQDt62duqmFBcXo7i4GDNnzMCvf/VrNGrVFe0L&#10;+qNRVlPiImiHuW9bcnGJSTQ70WVAaVDrQ6ZL85KhmIGLj09WGjqywapUEWdhBwFNtxZdi8QO48Ig&#10;9u3ajLId67B7y/s4fvRj635VFHQOI6dB8wKmuipDhg7FxRdfjGnTpuHJJ55Eo1ZdcWZBfzTKblpl&#10;0puWgbbdJXs4NLPkpOxOqfhMKlmXDArfeLWeYAYUYIpCo+WdCKJvCggt24QEGhOXMM954pPj2Ldr&#10;E8q2r0P5jhJ8cuww36oI1z+U4gpCNIczYxvLys7Gt0aOxLBhwzB16lQ89fun0LBlF5xZWGUpWLuz&#10;AxcIayK0iAVYCsEaI/O90p6c4UWlZq5eMtoyUKbvx3xTc9eOjjYAcQrGNGNDZVG1eI9WHsTejzai&#10;bNta7Nm+yoh52yW91kQUn43PaJMJOtMyZrKyszHy6qsx/MorMXXqVNx/31jkF16A9gX9cUp2U3k3&#10;F/oqSsxLmlWm0f6MSuRq5JaF9xPqhWVggoQ8Dq1jwEf+O41RU58/LJWuigDs3rYGu0tXoaJsi3hN&#10;l48v9XYQXYZ64tRmZWVh5MiRGDhwIF6YMAFPP/VL5BdcgI49LkHDk09muEHUuzIBQlo1KWETog61&#10;OzR5ALEOSA0yEGEtTBe1uURF7qIyo8c4moIHC373tjVYv3RaoAgS13A1cdGaxL41sRwcfox1vgzX&#10;Czk5ObhzzBgsWLQQg4u7Y8GU31TXP8ih3Xiqeq7kzepSs+7BYq72nkH9UAZa4yRKDMIXuo0H0F1b&#10;ApVYsRGhX5euERfqoxiAsiqXtAFk6chzcOwg85XCmDFj8Je/PIuybWtFirjEWJvt86T3Kll3FGC0&#10;3T/W7t0DiBmPGZDswEjTkiSbWKCfpn6qZJryUKML7DM/D/xWuo5N4CoiZMjbmdcv/7Zx48Z84Wrz&#10;lYRNXqWsUCn9PBw3DiT6UGI9tAwSUTaaSRiCioRLD1JasjI36Zi+fpyjQJGcexceoKRqKsnu1YIF&#10;A5UUBvFFiEmKUiNRNgbIG2VL/IdKpEt3h5cR0cbNYwYZbRmEC0Oz3dYOC5oRAIock1oC8Ay58Hie&#10;qahZz0BjV5JmXWxNLrEIEPq2hd2748IBF6JtmzaYNGmS1Qj9ow8/xNNPPW1dQ4xi8BUV7XwDGHX7&#10;99CmTRvmnRw89DEWLliAG268EcWElzF17U7G3AL3tGj202QzOQM1PL+U/0EzHL1koDKw+ya4AEDF&#10;+iNoY9KF61OqRDTZkLQTiwgptTQLJUaZ+s6/V98A/e64B8eJpcwJWbt2bZUykLAJYd0lZV1Uf+ey&#10;yy5zciZ8+9pr8PTTT+OxRx/Fj3/yY6sjdJoawdEA1tXARYmp4HFAo93Z2mMGGe0mmMASzyrUjIsP&#10;ji485uJ18/i5UW06KRNmfcItcO7OxP8Pjo9pJR8HVCbzmZLXoEVzHvvA1ZKVnY07x4zBj3/yY1wz&#10;8mqMGTMGa9eurfGk4M1stEhcAiPXQwIgJReSRhe8VZDhyiABIMrtshTLEYDQ0celVIgvGdsslC0y&#10;iW5ZC2HFKBM+DXyAJeG4gEeJMZZaDEqllNzUpEkTKKUwc/oMXDlsOMbceafVrSk1Ba9sbknGN+nW&#10;bK6OVQnMyKbD057xqP4AiJxvL5zWWmQglghNJH4DezJpJ9V63MymIUUlncDVJFLCRVNRCObPkptC&#10;rqUghVp1ku/D/t7MGTPRr+/5eOSRR9JQCna6MEx+xIgCI5FlyqJTVylbW14yxjKw+fYUYHH6a5GN&#10;2Fw08o5CEevkq9vCyeaacNqR9sgwBWWfSyWhBCRswtzppfvSxNRRqvYiF1prPP37p9Cv7/l4edKk&#10;2MgDbVnHcVcta0UN1nzXnBpm/YgL0/XRhIy3DOxuOwmuGwEcMiYN32ulzjsUoaYdeLQWtmzzPIKe&#10;EEFGUxE4QpRKqVjLIFL5mCpTxSuslEyRiBdkKpKx943F4K9ehkkupaAkl0lwxySqumChK+LyKSvy&#10;ENOF2wOImQwgsrg/eE8/CwAkx/CKRpOQUDkmkCaU647FGAUEBm3HNNu9a7Igacozj2Ao6/qRO79K&#10;wzrQDuunWnbt2oX77xuLa6+5FvPmvW2fX0oaA7XWlCNLMXzhtLWeGVWi2JDygEF9Ugb2rsc49ZT7&#10;GAY+wo5pC+mqNgcCASbjMgSVkQSVmJEqyZyDZH1cs/2Z7J6YA6SS9qFT9bGplRNYIdX/lqxZg1tv&#10;vhlXjbgKy5YtY9EcCL0W4zoxU/fPboYjKXVedu7li5cGNT0BbYMmYXJRXPpmYpKLASeOtDPdhRO3&#10;CKtcDpXGmCh2HnuFCd+tYWjT7syumKKm+Q2rV63CtVdfg8Lu3Ukz23DgpfJxqTzZlZJO313oUTAW&#10;Ko8Z1AdlwIGm6KiBvOPrSEp0eXIpyzSPMj01dMqLOlgg0LVTm5RM0hN4XUWy9yqVYGut0aZNG5zX&#10;u4gXHhj3Vfb+Vmc6sQEJMPUSpegVcTXiQsNeMlQZJAAfqSJN7mwcoRACgC96h6GKx24RHs1SpBBN&#10;bcbAPhIR0DXSAbS/m8u0J0CeRtIVkq5oiFIK5/Uuwvjx4yOP73fRVfYC1VLRkoDWQmajsnMuFOE7&#10;UG6CFC+ZiRm4yEmoL2mHC5WTXZcCS1FlBYokFtmcBLafnNjddVQ/uAifv7Ymqw5Ksh2wupIxhs8D&#10;aGOFQxawaudxhW3vKJ0ZGDVcqAQ0UwoSXZ2XjAUQ5ZmslJvSTGraae6apssQbRWEJ2clxtDGolbW&#10;QhdvMAZ/SHYxOpUG43tQZgmn+GDplExTlwluQyRyTIPiMBP4i3xfgEWLDqlxTfWb0XbeguFG+tBi&#10;piqDoIRZSxNWiZaCmVpsJyXFz1gpHGV9FsYuA5cgbAev01rIqTIhS9EBbfdAJ2Sg9DOhJjyN6zPL&#10;JgVdbmWRCunHAVgIl6WnnRsAzTCtgw2qvDJI0w/+VOqwY4aSpPoDq6uysHPFRw10YJJqGlc3Q5ra&#10;bOPOUUgzF0BcQKRuQCH1RWkdV30PUv0CdyUUcxVq5p8koQ5c6d5KMZePNs7VQut2KU05qremlwx3&#10;E5Ti3X/tHVwZC0JZ4JI1ORxz1j1ZtNNaYLuhgpNjQEXkGqS1u8Y440FHIZKrr6LKnnUqSUc6Kq87&#10;OS+PJooFit3GcSidvfTOzOrExPtPTuF7yTA3QZ9EZ5Ji9NraUBYWDYlY1ZZ8yEmFE80xmyyT3QAV&#10;4xZWjcHCiOPD1Gbt9OhN1yFBGpr0PVHyQRfJgEO/Jq7nbmwrh4Gl5imU2Mbis9R2clLqtpeXOuYm&#10;4FNomjUoRQ/c+QV88arIgkJt9F8M27BFpxArpSz3ImrBRysLHe8amKCgdigX7cRdIy2T9JVTsi80&#10;8WVOLef6PQrHgeY9F7iFVCu2l5cv3E0goJ+5I4T06W4FYCmMcIrAZW2YQGFkWzcHa7KOW2g6ejHF&#10;JSwx/165QUhnpMBKGkrLWhMXeVKKRcsJR66OR7xxrgp2fUnTUTeDlkP4DMRMVgaWea8EPgM42qaT&#10;nYUnwxkAH7VwNclJIHyHEbt8MnUIYm+EwMXRqaxK9+6vIiwA0nqM6cck3X6mCJNxE4RcD7PlmtmX&#10;0a4K1axTlfksnP1KcYUAH1rMcMygqm+Cq6kqXRfUnTCjgTT8yDZZJZcsa60NX1cmIdWxRP/xFkay&#10;9QnJ0p5pV8MBhnWk6kqrlHMjhD08xHUEKCIYZwIyUhr1qI7MLrfDSyZjBqLJKCHOHOdyuRBmHFtJ&#10;YBaJa2toN3DIFgVPfXUdn67rTcuHlaursxbAv5piBirJ3pExxgxtimO5dcbCN/+jJc6u3ppB0llq&#10;VI9e6rSbQOaxFC5yc+WrSKtaAh55OawS8bfIvAHFF6JKok4h+XFwZw1qqWY7SeshJcXgKp9O+lDN&#10;dnfr75aiD0Ff5djxXf8m0p2V8rwG9cJNoLPajjmrCDNRR7oUEnBFwUnXjm0udhamA9CwUeNo01vX&#10;VDEq8T6iJrzTeqiJpPUcykk5J+3iFluTMhvw2lEl2leTs11pDyBmuptg8trxVuta2NXdmWnaSq6h&#10;PdncOy7N6NNG7ayU1NN/xN3oMeDbaNzitFisoMZCQ29iFCMcmNgwZCquShr36mqHFtUt22bElmtP&#10;pPoF7looDyDWAakBn4HElW8XpcQBR1LfRF6opIVkOhvdtnbgCGSqQcNGyMvvjtwzCnFo34fYvn4J&#10;Pty4xE1Emg7KVZ1gJRKcuPwhA6E3E47SWdxOFuYYS4KBu0KRJ/9dQSktkJxI7p4SFIyW27l7ySzM&#10;QGY31qyhhpQY527DLmXl2L6lncDC6wt01AIyuAmbtWqL7l+5Ehd+7R5mKaS0kAQAUcW1WHNdI4ks&#10;yc9SpARGyT3jGI1cpi43VtFiXYOXDFYGplmvBBovmiqfSnasbRVomXJdSAgK/VY30ajJsagBNMpu&#10;iqymOclY/KntykaxlA0kSq4CVwwpm/uungs6pTREZ9GRXXmohFJ1k/lZ0qO0N6M1JzxmkKluQlUJ&#10;MzXnVTUbDm/IabsI0mcQsQeTPsv2T40CGiFLMahHgN08lYOTOtaUt+sq3NIiryO6njfYuFlt/2xC&#10;IBpYPOsJ3hy2htu6ZtWayfZ1pIlKIIqe/k3KI9CS9xOpGIy/ecwgkzEDvohtJgwp5izlq1OTkkbg&#10;eFWjZn0a5XgWoDQNvqugCzSvuOOmfUiKmsRANsxGs1NPZ8/kUoxxmELK7oJQ/6Shk7IwVMxJtZZB&#10;W6ZYXbUlQnWrTzqqJ26CUupTO1VVZjribdS5a+EqatIapIpOMQtDOfzuwBxXUSvGqM8nizBVQlLJ&#10;79YCzwNfrTFpwymyI4sKJalnUAwboI1Q5Heq7HRjoZ1dIj9Bawfuo72bkNmYgaZmotkvkC8Krd3M&#10;u662afxcQvdmqbAnsZiVtP6VgI5rAQC1WYh0KoogiaQrsaOT44Q1ol1LgTJN7ofAu2jLVpoSWOC1&#10;1RjHTEkPyrk9eFgPlIELDFSIfMmm8rATU5S1Q5u4m+QJWBt9FG0aoz6T/Vq7xZviBCQpjAmE57dD&#10;cgLHY4RCSKWJizjgKR2v5e7WLpYiTXMSbN4CaczNl2dEmzxmkKnKwCxU4qnIvBkKyxzUDvDJGZLi&#10;CUlBeqyKt9lph2PRJXEqkOR9dpvQVTm7D1Ef3LVoU7kHFyFq8o55aAVIlYXmuzQwWrcxonj2oe3K&#10;WZaadxMyGzNQ7m7mbDFrceG5yDR5fbwWMtxUUq5MlLkt1erHmu6uXZUV7mgRRwndCZo5WbMeAlIq&#10;dNKugjkOSsoY5XwFUmaipGxFa8i3Z69HbkLQUcexwJREx5dK7ru2CmPo5DNbhGuJTVgDkZktmvRe&#10;UO7ioGRCizR/QGo5L2Ubmw1adUQvh3TduJRep0VlrliiUNR5JZ5EpaJ0tO+XUK/cBGPVBTNQboem&#10;WDNVc0JEmezJNGoRUUdFlIIiXZ35OnAyJCcbWkQEdbyrtNiKXDhcg6RCg8lmOCYBgMp09K77URbz&#10;tan4JH5WCfepNqo8ZlAHpEZ5BtYuDle/RW0pBOpHc2xAG63G4hcgYyiy/BU3t4CZTcf0mrYTmFKJ&#10;JpiJVWboVSWalEWgq0q6wRTwglh3KUZfVOlR2RIS+SwNxctqTiBbdmLSl7cSMlcZKIVPecGRvWPY&#10;ST3a6sEnhtnInq1IbNA0pZ1rREXsiNpu6xXeo8EqZLgESqfU7pD0HuBWUKQikC5UC3Z0stgH27Ud&#10;WBCtVDWVnuuReMRGchW8NshgzEBea/aLlkKMPK1VwcXwbSJWvGW7mbdgZiJGoeoKsGodWFco03RP&#10;/JsiU7k0+alyZJFOVRs07bL7oFN8n7TIzASEaYs02lcBOmqeKLFArfpd+GhCJmMGroozu6RYQpbJ&#10;LsRospToilj/EBPf5AyIyh406dSUooCiqhEYF5VsZe6CNqdgDG8jUuj1CF0jN8GF29hALgUJlVWK&#10;rEUAlroyShozjxlksmVAQSRrWjrcXWkhuqwHqYWXBt+xtKs3oSPVVyJZSRe4c+/QyqL1chUQxpnx&#10;WuuaJR0l6W5ocKuAL2ap/FiztmuS8rPmiNYCVuQlozED6vPTakRpsZu4gTRXJdPa2pNEoDIeQJDa&#10;vIsYneG7mwQnqWUgwiA44bn8rmIl6zMdgqOppCPXhJRFaojqVmLRJcqSgrdx2tBtqh4u7yZkspsg&#10;72LRprOZbEM78obfV7KFEFHdyOLgrMmLNlJnqR+sjKiEYE0k3evQ2DFFhSiDbSLGIevVWMsgsCRS&#10;VWRJ4EIKckSGmv1ylIhaHRqkebaXTFUGVZaBgon0x/VNNBu1ukt8w1UVxc3BWn25lIK525KwlzZB&#10;SEIuQs33pNuaC+CbcoCnFCtgTVBSpT3TvMdDsn1YlMUoJS3qBBCpBRdLzrR0Zada7NbeTagvmIG2&#10;AD62OUdm4Clh99Aix56047i2MBXXtcMAxKyaCfOmJVcmycUYlwVsIfWONOiUOi9LAKJlfaWSp0B5&#10;JhTLJYnTS1JKstiLkV7LJx3VFwCRTADIUQMXKw5zKcDNyegipyQnu8jjZzf1gGFB1ITLgLo3UkQF&#10;ygECpuEi8PtVKXEhyPF+7bASHJEaLbtxzAKSODC9hZDZykCMpzs69SbjZ3IfUokTzfpMyfrF2dAU&#10;cqs265j4LmyRYxLV0c3JAyn1Z9RpvBBxTcefSIMu3KqTSMQzZhIVtfLoojejKSY7kj2HlAcQM10Z&#10;sPATcb2lvAGlRMYRgRhD/o6UHwDtThXUpNbWVAQajt1O4ExQKY4LX0TKmvxRWEAYTtTpvxDT7Uih&#10;C7OK6PTElb12dG7WYjhSSsgyLBDvJmSqMkho8hCVV27CE1IW5I5huxa0XOUYgFfV13a2JLPChVKb&#10;MEQi/Mn2YOZ8iglQjpCGGGw/bOHC1UwmFRch/nMR/ExAiQ6KdJPWjLoNLjIXTsPGLSi6YXjJUDch&#10;3Jy1c4aZTEaUjpvu9iIpqpKjDHQFKiGJgLIn236tAGxZGJxOuYRYIj5lO7xyL+gAQExxfaROi44I&#10;q0RW5GYdgjIXtI5yg3RkH85Qcfh05IxVBlXt1Wz+fNMEtOsOFMukUw7QiS6q0AxVSDXsL2ku5Sgz&#10;ZqCe0AglGb/bIgclHIBRvSMsq0ChBuQfSbaiF26ed1WmLo4UjYHEDRNhqchYhHcT6oGb4OrHZ+8r&#10;5kLUke4ARdB4VEGxxKEojeVKHHI1AHFJ586dk9MGxNQ2d1uGojvox4OFl053JRP2SCW8qFwRIIXo&#10;zEJZQUtNeKW/ae0dhHrhJiRetLTjWTx5ZJEocJeAuwvaArZss1OxHo2RvrTmOyC9vpYyD43F1Lhx&#10;41RUpbCoXCs2QiHVgK7dHEyd5C1zrgFuPSmYO7uy5oD7e9pZqKYUfOZRfXATqE8pmfqUktzchaQF&#10;wuPPyt2rLzYBhpKsahZ+l5l3VNr+CO05SPtDiBaAYCKpdNqs1ZA/kZagQ2jCKpVamyFDM3hjlohL&#10;+Rcu+nwvGegmSL0Uacmxmc9uhtkkwgwpY1GK/dul88mb0nRxWkpGR4NxyZra/LsaUe0MlLSo0lzM&#10;MaSDsYqTcQywm1HOLliuy5vgcTTG6a2DjLcMWB6+kt4xb8Ntuhd8p+GLlab5ilTd2hFe1Nx/j1ca&#10;MHgT48uI7XCgndXEm6koy/IJF2PqrMz2c6UIGroUFMm5CCz5CItA9lKUYQkZRWfgDVx9NKFeYAaS&#10;iayEOLJsOZhag7MDuS2JcK7a1UpKCmQToNCOVNhfkCoIk6MN00Y4QTmtAbNlvbkF16SdmzGCIqKn&#10;Um4rHwK2iTeVyDFQyp07YPIZ0OasNMNUqZq7Nl7qkDJQEf63vWCjMQWJ38Dyu80mn9T0doGITrM5&#10;tH+V2Z5d7OeorV07yRXJ6NQYYMbus5YWRg1IWsJ7c/eXsBKxRCNEywlnwqZgbgk+tFhPMIMw1CcB&#10;XjaarRSn0bZKYLWUjRZm4NB+DOGOrONBRHPiShRepJebSWOuUmxuIisCxVN+Y5DMVFiOOBjo7FTj&#10;tAbC3dxmjlLKEQUQ3isnPYXAcq3IuTxeUC8wA9vXtRe4lhoxOjbusCORivCJw53LioObWYLa5cvT&#10;ncxm+Q0UR00mptjePbRuNGzUHrTKkIKWUGkvlOCaySoTJSkGuwI19O/d/Q+kf7nbpLn14CXz3YSQ&#10;1kuxGD6dJGbBCkiHpXCxa0gprIECYD63YViQDBbJajCTmLRDcdRGqMtOrNHG7qgdRK2aAYpQaboO&#10;xkJOugEMy/lQTHm7cB47LCxFDaKp8LxkujKwSDAVpNI+FfW7sn1xV1gq2IEStGXShqJk18BFEy55&#10;FoqyFOv0xsQkQ9URbczpM3BQThGkLXULJcEzqFPotUhp6pXwzqVGu+YYKgUx41KKOhkKxEcTMhYz&#10;AE4KdwvNdmmZ21BiwtGG754ABWTyC3Pt2y3b7SYrcaa12K6NLkiVWkQh4eYY6UQiBRgt7dXQFj6g&#10;XZwESVojdIGn4mZokiducktIXJYmNhSdYyCNvxKb8nrJWMxAmDhKWTs63QlkxiKzgaoWqcOsyWgm&#10;MRGzm5r6ySgGZ7591EKTFhJpLCIpP3MhBBWRRnWkQvoYgXIXhyTvWmjN3hftbxG8O3CXi1aC0uxE&#10;yXozMSgvGeommHu1ScGpIC149w5txp6lSSXzI6hIP18GDjXLZAxgBi0v+priBxRdd7UhCyyDNHdJ&#10;dxepmty7iixM0sI7FitBIZepR/p6XjILQLR8RtLrlBcTySQWLIlI8XRhuWWiK81Xs38ZhqDdqL4i&#10;lY4po/kazi5SkmuUUKWhZVAzpE1FaZ0kXSfaCCWq87UdXpY3gOC9O0rQtfauQl2R9Lowsx4DdDJo&#10;mfjScQzficPahtCf5xlt0OB4gQVMuph2tF2UY3ZfTvwdaQB4Vjaeu4+E2CNBqODTqWvmNMOjSugb&#10;Ifn/OpYezeWCMcpKXUsmjJcvGEDU+iT6AsXdAFKTTdPnVGxHoTUJZuoSa+NFeidooZ5aMl2p5RJg&#10;FsqwCNKqETBXt7xAZKr3iJ0+FQXt4iBLys3QontDXQBX2zyt3bfgAnZ9vlG9cRO0UXSiSE8AvoAZ&#10;lRkh1pQAQ3t3VFa8m5UxG4CcOdMsUAtgHZhD5p40yoYhYRzaUVMhWyiRu3w6BUc1cPl4foiK/R69&#10;qJsR2qzboOxP3k3IeMwApAGKDYrx/gfhItaWInB1YIqi4aI7j+nrOyv4BDrvYFM0ZnnqxT1a2KC1&#10;00cOa6iUsxow3a1TRXe1db5HMyHMTE92pSBLx7ue13bPlNih20uGKoO4UJCdxWbvAokKOLlzD/c3&#10;NfXjYxYBM0kF3EDskVALbYGlvAKt4ewUJTZSQS21J9ZIfrVp7kZJhWYUQ5Dbz/NsRimsmA4bvJc6&#10;iRkYVOnC5Ldfurz7WwAe3EWGJgEnpFRizXMNaJt2xsYD3vfRtTunkt9vZ2XamCBN2NFSVmVNsbQa&#10;JC0F90gKubQT93BYdQJobLuPnvKsrkp6LdmBT7WWkoqUETrTTuISCbWWagXMZB4bZDRSoI0W5paV&#10;oEPDREGJCL6r1Rmdops3b8bhw4exfPkKlJSssRu9KoUD+/ejYs9WLJ830Y5MKDnUZiYJKSlgb8jD&#10;Dz2Eli1bymnWWqN58+bo1q1bcHycZRSlR6RoSxihgT3O2h5M09hSVojESCRR2mrH7qUeKAONMJdc&#10;CSXBWsuMukl3NxcbeNp3YNGikYIpMzNR6vXHdkNixlJL4847Rgef9b+gP3549921+hKkMmnO8yCX&#10;Uv/m4YdxerszcFqbNti1a5elqJIuVIqsK9FWJzXKNcGwEUIXH469HTamJCpeMtUyUFWWgZRNFpWk&#10;ErsraQmMCmP2rPgFsm8R3Y256jInPjmOg/t24EDZNlTs2SoDcMJnzVu0QEFBQZ15gc1btMBNN30X&#10;N930Xcyb9zamTZuKmdNnpFyFKZOXUkvDbMaq7UWu7ZwQs6EMJXyhyUxeIWSwMnB1/XEpAimhRapg&#10;k9iPlNJMIVDkSwuMwgqcI2Hfrs04sGcb9u3aiP27NrlBR7K7pstN+HmIeVfFxQNQXDwA9957LyZP&#10;noK/TpiAiooKVFZWIjs7OxZA5O9Ci9WIFFFw8xXIFiJ9/75qMZOVAWM3tk0+iQSDt0zTEQpBk+N4&#10;Lb2ZYER9ZNeyfe/NPwYuhFTgRG+GZjJmCq13Tk4Obr75Jtx8802YN+9t/OQnP8EZ7drhssGDY6wa&#10;e6dXYihWW3UdUpYl7b0gNcwlCsEXKmUsZmBpcpvtWFhTQkxZu3GEiDBjaI5qMSU2avcOfWgVbSvH&#10;+PZ1TeLUU8JaKC8vx+TJU/DrXz+Eb3z9a7j44ouRVW0thEljNshqM1fZrpurk3b4zrVkAYBSNXgX&#10;IdMtA7b7azElNXQPNIu3S0ogwAhI+NDMi9cAjh05hNK187H3ww1kZ4c7tZf8XTT9XYh8Ssvvi3MT&#10;krEWrr32GixZshS33347zunRAxdccAFTruaOLyUdmZab1XY+oHdzWQqu6JJ3EzJWGVQe2ptdvnMD&#10;NDRa5uajQcNT0LhZKyHphk8aJfb1U2aMTWiuYk+iY0cOYlvJO5ZWYQuYaBwNm6ZNOYoE4nACVceK&#10;alJ1XbKzswNrYdu2bXj1lVdw0vE9+GDZP3Bah55odmpbVgTG8RPIWAHrIWmDiC68CPBuQsYqg08/&#10;OXbS+mXTiNmu0LjFachqkoPsZi1xSnYLNGmZhwYNG6F5q9Nj0GO3yUkJRa3t3cgnUEb1UhBatL6q&#10;xMlNvJ1gsUeRs9YXyc/Px51jxuDWUaOwZMlSvDDheSxa+ArO7H4h2nbsZYVvLb5LaFGxU7eOHkPx&#10;IkFne8k4zICg+IlEksMHduHwgV1uU7Xd2Tj5lGw0aXkasho3R6OsZmiU3QyNspoK/qMOFqgm5qky&#10;F7PiWkTBycMl+/8aGVtFWxs4hmUtlJZi0MBBaNuxl5hURhWBraC1FSZm7fYckQkfTchwzCByIjoW&#10;V/mO1U6TvnleRzRs1Bin5nVAw0ZZaNI8Fyc1bGS5H8GESwIstLEEefuxSVDdW5T1vVraxsrLy7F1&#10;61Ysf385Fi1aiP/8R+OKYVfgwgsvRE5OTq0BiClbC+3b2/yGZiG5FjglAgUglYrL/ImW06W0L1bK&#10;ZGUg7bwqqvGnyP5rg3UVuzcDSqF8+2p2XOMWpyGraQ6andoWDRo2SnrXj4syxKXtWgzOEB3lpGVb&#10;aSk2b9mK9997F+/86x2sWbPGUppDhg7BVVddhXnz3sbOnTtw1llnoaioKBnQ4DO1NrRxDdodi4GL&#10;Ov5WA4hIWWFHjxlktJsgIe9mKrAxUyRQLiT3UXIqsTEhE+5HoCj47E3dhE7CNaC9HFNptLJ27Vqs&#10;WLECH3ywDnPenIPdu3dbbEwgLk7iXouLBwTK46mnnkKTxk0w+PLBTmvhswp32unCcqds1ilJaZZ7&#10;wMBGQYl4NyGj3QQXq46xgISdWk70sRVCHFofS0kmLVhp4QshRl7kY1syypFnfeRIJdasKcGmjRux&#10;eMkSzJw+g13fYnIWG6lwc/22227DkcpKLF6yBCtXrkSPHj1QXFz8uQCaLpozHkngRWkysGhT1xF3&#10;wlsGGasMqpMFggo1Y7LHpfZKeiXwTqkFQcOD0oJ0zVZEL3YaYhS/F9Q52+fdu3cvVq9ajQ0bN2LR&#10;wgWY/8588RlNkDPdkGRWdjaKi4tRXFyM0mproWGDhrhyxJVV1sJnZhlooVxZidmhSnHXj2IHUupy&#10;su6Fl7qsDBI9DqlJ7VrwwiKh1oEY1pOwBuNzZ+IQlNhZOUoxiVaL4P7MmD4DM2fMTK1uIRn3Iokd&#10;vr1hLbw1dy5WrVqFrVu2fIbTg5Qik1Rlmi+SCOza46LjuVp9aDGT3QSdtO9OMQVA6hSc5CLSdiSB&#10;Wg/sWip652NTXuBGYO6P5PpU3wNTMODKiwKcCZcnFd8/KzsbQ4YMwZAhQ7Bu3To899xzyM7KwsBB&#10;g9CqVatachNMi4A32IUzryD8foRbICgcLxmpDBKugdTnkC5QNsmVG8xzEXOYi0hFKCBFqmFoiy8n&#10;WJm4LR3f1EM5/H0V9yyWotKse/SBAwdQXl6eUlgRALp164Zu3bqhvLwcb775Jsr37MElAwfWapm1&#10;RH9vDr3UzJbyHMgFTV4RZLwy0NX/s3opaS2a1xA6jzMS0OpzxboYKaD5Om4xKxunCLc2boFEr364&#10;QUd6P8QaoRk6q1evwaaNG9Cpc5cgqpCs5OTkYOTIkQCAZcuW4YnHn0CHDmdaBUnpKAG6k8tcBPKi&#10;lqwGWxF4qQduAl9IpoktZQfSRafoAtXggWxpJiZt5qqk/HbFGVNgOQUivxui7F7RSlKOhgOJ7zVv&#10;0SLIAkwAhU2aNMHgwYNTthaKiopQVFSE8vJyTJ02Dfv370dxcXFa1oKrzDxK9WpHfQKvXPUKoX64&#10;CYYfTRe/ky0oygpXsumfMrGIiWYZRfmRU8+1mAUO8GQ5BiPDiAJXgnnOBFBYWVmJJUFYsWeNrIW3&#10;572NqVOm4pwe5+Ciiy6KJjuJwDPNbFBF2K0ky6HqM7kKNUVjz0tddROYGa9TxAMiAT1ZsUjnkOLs&#10;kuWalKthYh3GPVAMxBVCTFZxqSTyDIBEzUBVWHFbaSme+v3v0aRp07SshQHFAzCgeAD27t2LV199&#10;FR8fOoTLhwxB+/btk9WPAJTFfgRD35ouAyWokSwxDTOF2WuDDHYTpKRz91eh49OVWX4BlGhqS4Sl&#10;zp03IucgdgUocp6kuA6SADKUkDiVRFgxv3173Pa972HMmDtxxhn5WLlyRVrWQqtWrXDdddcF1sJL&#10;Eyeib9/z0btPb9taMDgNLdITyXMSaM9c1eRhsZmZj6B9BmLmKgMtgoTaBfaRHVYEG42FbaYqUxNf&#10;VBoQ/HPhWqkuYutaNJRolPAooVpSVBoOaydZhZC4hsle9MKECfj4448xZMgQ5Dt2+ThrYVtpKZ7/&#10;y18ApTBkyBAAwIkTx3FSg5NhRwk0Awzl21aMy4LqW0qS6iWDAUTLZdDy4rG4/tNYlNFEJLBMek3c&#10;lZTgqVQd1+rrMPdIRbsC5uqxDOQUqiE1wQSuu/76EBOYOhXn9OiBPn36xGICktWRSH0u7N4dcyc9&#10;UHWNRNl5i9NwSuNmOKVxCzRullOtKKTogsxoFME74yXTAUTXQo0y4RPmsXb40PScrpoBkZSEWCGK&#10;+PiuHTmxGF0JS2G1IuRISUrYJs1rMJZ3DbfIxC5fXl5ehQl8/DGGXH55StaCmfq8du1avP6Pf+Dp&#10;p56GC4HNaXc2oIBT8zqiwcmN0LRFHhplNUWj7Kax1OiEJ8HXJmSyZaCQQv0BeDdkCfxTyVYfSts+&#10;LQaKuScxOcrowmSdEyo+wYptfxCakxDFgjRcmBilkZOTE2ACj4wfj6PHjqFv374pWwsFBQUoKCjA&#10;raNGYe5bb+FPf/oz1qxebY1ngp/CqiatBgdbntYJDRpm49Q2HdGgYSM0qVYUp2Q3A2vE6xOPMlcZ&#10;aLPLThKLWTsiDsmmDjsxCNgmupkZKVkusWHBZNOQhVJsjoUISsFUNponbdW2tGnbFiNHjkR5eTne&#10;eP11HDhwAF/p2zelfIPs7GwMGToUQ4YOxdq1a/G3l1/GxL++6E7Kqs4hObBrE3RCUZB8k4SiaNaq&#10;LRo0PAUtc/Nb+KWY4ZhBMsi6VIPAKgQR08AEBi9C9S5NzxEsVOW2XCJDoJYro2yQVLCL4twi0TWB&#10;5lmPcRhDDUQZ1sKIq64CYGcnXnTxxSlbC/c/8ABu//73MWf2bLz88stYs3qNE1dRDsvtwO7N0Fpj&#10;z/ZViWe/4KxZTywFgMLuhSs7dOiwqaCw+8qmTZtU9OjR473CwsLDfqnWWWUQTxoqmr9RpnPE8ZbC&#10;UBGL0AHmxfsYofURugQRLoCKt2ai2rQp8AKrlMDLGoiZnTh37lyU7d6dsrWQk5ODb40ciW+NHIll&#10;y5Zh4sSJnMMB0VYWGZ+A0qlkTUlRyZoSzJwxMzFGyxJ/K+xeuPLMDh02ndGu3ba2bU/f3rlL57XZ&#10;2dmHvbL4QgFEx25q5hQ4qv/SidMnzZMQWyWcQp6B+buYJKST5igQSVO07cokrQ5qyZ3IyckJwohr&#10;167Fc889h9zWrVOuZUgol3vvvRdTJk/BCxMmYNeuXclZYHHzoOrvRQkdvmb1mqI1q9dQ5b8MAFrn&#10;5u7q06f3onZnnLGlbZu2H3bq3OmDxo0bH/KK4rPGDEgnFEV8d5ltiFfqaejIHdTEGgI8ALyMmbsU&#10;MqhYG6Z4bLgzSSvBhNuD8Uz3XDWUBFj4yPjxAICyPXtwzjnnJMfBaCiXm26+CTfdfBPerm4AO2Pa&#10;DMhE1RxDMt+h+KwUvwmxoSKlFPaUlWHG9BlDyfgs01r/V25e3ocJRdGmTZsP27RpsyMvL29XQUGB&#10;VxQ1dhMI849zR43cdePZf+iOz9qMxy32RG+WNAPdUcxIyexw1GKi1ot53xUVFVi3bl2sy3DgwIHP&#10;bDK0bdsWQ4YODayFvzz3HE7JysLAgQNTSn9OhDnvufdevPDCC3j690+532tEdmky5qlUom58XqSg&#10;sKes7NyZM2YOJWcI3I8hQ4dMbtaseUW3gm4rTzvttA9zc3N3/V+0KFQ6KPZ1dzw2fsmsJ++0FpaL&#10;oizKdYdFkcNdeg1OtqNizi+RnbgqIh1wgot2TQQ3IyIitdG9OVmQNrJWwmGyR/E/xv1NVL6EZQoO&#10;pc0BYiSVOu5KYrPznZFaqYMcpn4PCv8BgMurFUVBt26rmzRtUtGxY8cN9VVRpN2SnZm7MTuovJiq&#10;d27laooigBQ0yYhOHgosJsORmPhcQXY9KD0byU1wuju030AEAOia3NFWB4z06wSOwe+PznjpHVHO&#10;RyV0o7Zei2P8tdasNVsyIVrX2IkWRSJ5TXjnGhpKq+QUgpAbUv0uz018NGvGzCLy/WXV3/2vfhf0&#10;e6tFixb7e/f58oKmTRof6tip0weZrCjSAxDj6gtidl8l5PknFfaDu1lqVMpy1C6nImosggVHAVAo&#10;nt8QZ8rGFDrR/IeonTpYLIa1oyH3RQxNwNASk/sn2uHbKKsnMNSMsZBctaQBW2NDCOZX1KI2saok&#10;MBU3Ga+7vZ5oNZiApgIWzF9wrta6KvJRdaH3oNR/AKBf/37zqhRFnwUA0KtXr2V1HaNIO+koJVQ+&#10;DjEW+gg4MYSoZquOCUBp2Z0LV2ti9DhSkVPAHYxqJqdpLSXwKPHZIYc1lUpyYSjn+DizQaNCpC4C&#10;mTgFLYVqIZSuaw3W1jnqPI7Pk1HGkjvKIkZxoXHDolgwf0ERAJM81wqRdujQYVO3gsKVzZo1rejZ&#10;s+d7dUFR1NxNoAh/lJ/t2vUQugvMPzSrEonycCYrwRGOVDF+v7SonCZ7PM9CJNuTuZAl3CaCVj6O&#10;QNaV2CQ+S9zCRWpEs+JXCFVS8Hcd/VzipSy3TDmUaXJWAHs25QYng00Q8RuRQ3nKuRQEzCwoLFzZ&#10;ocOZmwoLu69s0rTJoZ49ey5TSuHzUBZpKYNGWU2PdS26gjvz1ESkmXyEhUgLvirT4NQn11QjKfv6&#10;miKQ1tYjcAlEWDpmiXQwh8JncnVyti6rHTsP6M5jXktJvhW5H0UeU9tZmmRdmJ9rcJZm5qcrRNZm&#10;OEFdmiEaAQKbc+XaYb2DTpr0+YPMTcjENfR+rQzRKBdPyzOJWQsIDRStzVkQYl+AnRinacY+PZd9&#10;pSLje0Xm91auWAkAxcuXL0fTpk0rhg4duvyzjCb4KhEvXrzgv/wQePHixSsDL168eGXgxYsXrwy8&#10;ePHilYEXL168MvDixYtXBl68ePHKwIsXL14ZePHiJRVpkOkPsHT5BuTmNEf7drn+bX5BUr6vAnv2&#10;HsSm0t0AgI75ecjNaY6cU5v5wckgSTodee7CVZgx5/2wMYbxt4vOL8TQgclRZE2aOh9LVmxm5wCA&#10;O/77MuSnsKgrjxzHkO/8FgP6dMYDY76R0oPPW7ga0+e8x58nyHHnFQ6Fndti0IU9RMVTur0Mjz33&#10;ukS9wMoTCju3xU3XDAy+94eJb2Ldpo94Pnu1/HZsVdek0h1l+N2fX2f3CQAFndvg5msGJfXsy1Zs&#10;xEtTF4o8Mj/478uSUqyVR47hrQWr8Nzf52PTtr1iUVGn/Fb45pAiXDGoN7KzGsWe848TZ2Ptpg9j&#10;8/qHDfwSis8/p+o9LlqN6bPfs48xGrhcMfBLuKj6u+F4z8a6jR9az53MHBwzboLNlWuMnTT+Y8ZN&#10;kB7Bmm+s3oI8K1J8L5+LMijfV4Et28qwvGQrnnzhX9YgtmyejbmT7kl68e6rqAyPbZGNW0f2R4/C&#10;M3FmuzxkZ52c9M3PnL0MP/7tVADA7BfvTmkn2rO3Alt37MH8xevw/JQlVvVby+ZZOLfwdGgNvPXv&#10;jYyf8PoRfTDmlivY4ijdUYaVa0vx8sxl2LxtL1MKLVtk44ffHYRzuuVbE27bjjKsWrcND//xnzhQ&#10;cQQAcHHfLrjk/EJ0yM9DYdczgvEr3bEbC5Z+gBenLcX+ikrrHpIdg6/d+ig2GfcHALdfNwD9is7C&#10;mWfkxi7cZSs24oe//Ftwry1bZOOKi87GWR3bQENjw5bdmDpnZfD3Fs2z8PA930Tvnp0jz1u6owxb&#10;tu3GC5MX4t3VO9jfb//2hfjS2R1w5hm5wXOW7zuIsr0VWLj0AzzxwtvBd68c1ANDLumFDmfksTHZ&#10;tqMMm7ftxvTZ72POog1W0Vmn/FZ44ZHbxHm4dsN2bC7djT//fT42bd8HaI1L+nbBFQO/hI75edY7&#10;Ld93EAOvfTj4/dzup6Nl8+xgQmzZuS+cIwpo0SwL5xa2s643Z9GGYJ387K7hSW+4n7kyMOWB8X/H&#10;lDdXWp89et+3UHz+2TG78SqMfvBv1meP3PdNprmTFXNSf/+6AdZum4r89w+fxntrdga/X9K3S7Ab&#10;A8CM2cvwk2qlE6UQTMXw/8b+Be+u2Wm1lLsh4hgAeOQPM/D8a4txw4gv485bhsbuoubkh6paLHHW&#10;QcmG7bj6B89au+Ht112YtFUxb+FqjH7w5aCK8ryz2+HxcTcyBVJ55DgefmoqJlfPEw3gnlFfxcjh&#10;/ZOyOs6/6mfWZ8mMyfhnp2PC5CU4t/vp+PNvRqV1HQA47+x2+NPDtzqP27ajDMNufjxyE1y7YQeu&#10;/sEzzvGZNHU+fvn0G8F7uOT8Lvjtfdc7n+me276Kbw3r/5kqg7QAxG6d2li/awAvTF4Qe9zjz89h&#10;n53WukV6WMGKjdbu9uL0pag8cjytc331wrPZ85gydGARfnbXMOvzCZOXYO2GHeL5srMa4fFxN6Jl&#10;syxr0U1/azXK9x107orPv7YY5519euykB4B+vc8CvekXpy2LPe6NuSuICa7Q5czTklQEqzD6Z9XK&#10;PFAE3xEtieysk3H/mG/gkr5dAlP3V0+/gXkLV8VeJzurUXBcQtrkxc+TtnktAaVwTtd2ST2PdB0A&#10;eHf1DjzyrLsPRMIC+FLh6RFnr7I0x94xwmFpUSYr+SxjbrkCLZtn4/MoLk5LGVBqAVU9gCXrt7t3&#10;pPXbA9/SdJrSfcZJUxdaN7T/QCXeWrAyrXMxlh/hO0MH9macBytKtkROtIfu+XpwfwrA/opK/PKJ&#10;KeL3xz02GQBw/x1XJXnP/LMDFZWRi61830E8P2WJ8Q6qdve8JBRy+b6D+OnjM6wL33/HiFi37p7v&#10;D7eU7OgH/4bSHWWpvR9RRXPpdGYeoDXa5DVP7dyqypUx5fnJizFj9rLI41SMohnYt4vbzyf96KPO&#10;dc0VRTitdcu6qQwSbFQtyQC+Pm+585jE3zrltzIITtLrA1C+72CVr0dWxnOvLEhvFAjFl2vaXfyV&#10;zsQ62RJ52t49u+DKQT2sCTRn0QbMJJNs0tR38O7qHfjRbV9NHkB1DFuUhTb7nZUBmaitUeLfwYRX&#10;3sb+A5WWT57Mveac2hw3jPiydZXn/vZ20s8XLrr4e2ySfUp6718DD//oG9a71wB+/NupWLZio/P2&#10;otRT+3a5lquZlDZ3yM3XDop1wb8wZZAYjG8P62OxG02YvEQ01ffsq8CEyUtwcd8uOPP0U8lApG4a&#10;THjl7QAnMOfIptJyLF2+Ia3JoI0X5Jp275XYbkHvXh1jT/0/tw1Hi2b2JP3Nn94M3IXSHWX41dP/&#10;RMf8Vhg2qHeq2yVuGPFl6OpfNYB3V+90Wmh//8e76JjfChcT01jHvIPKI8cwYcoSS3kWf6Vb0rfa&#10;v4/t0kx5cyXK91Uk9XwqnXmSSoOb4F12wc/vGm4xnykAd//y705Lprba2ejaPNkXoQwSfmunM061&#10;Ppv2z8Xse3PeqTLfrx7W1/XOk5bKI8cwfe5qdMxvhZuuGYhzid82afqimr2UCH/5QMURa6J1ys9L&#10;wi89Odh1EkfuPxC6C+MemwwohZ//8GtJhd/ofG+T1xwD+3axKNLfmLdCvP+NpeX45uVFFu1bMuNf&#10;sn674RNWmbdnd2uf9L12PyuffbZ63fYkFkhqKyTYY1LYdc3rDBlYhOtH9LEIbPdXVOKGH/4RlUeO&#10;1f7qUzXaE+uKMgjv/BtD7HDH32a9y779zEvz0al9Dnr36hKYV8kbqLZMe3Mp9h+oxH9/vR8A4Lqr&#10;+tmKZ+EGJ0gX9VIUp8YLZO2G7fjp72ZYft4lfbugd68uSZ2+d68uGHFpT/s+F23Ad+9+Bu+u2YHv&#10;f/tCFHQ5I603oJTCyOF9rUXw/OTFbPJOn/0+FIBhl/ZmVlDcO9i49SN25VTCuNlZjcKwWrXs2nMg&#10;RWBEJT0uKbuexnXG3HIFzuveLmx9B+BAxRF8/77nal8h6ORcjjquDFQwhtS03bxtL5au2GDtSPsr&#10;KvGNy88zdjWVtkL8+6x30bJFNi7uX+WLX3T+OWjZIlt0I1KZDOa8e69kJ8aMm4C7xk3A10Y9hqt/&#10;8Cz2V1QGQOPFfbvgwbtHpnSJu0ddwRbEu2t2olN+Dq4ZcWF6b6A6Pt67Zxd0ap9DLLSlwc+lO8ow&#10;598bcP2IPsjOamRvuCksHF2DHezcSOS9pnZb+CipLizp6R8fdyPOO9uOSLy3ZieefuGfNbJqxZut&#10;ZZfjC3MTlFLIzmqEG676sjWpJk1dZO1IADBsUB97R0tjMOctXIVN2/bi2ivsjLZbR9rx1yrs4lhK&#10;L8Z8GQcqKvHWog2Ys2gDNpWWA6hCm68a1AOP3vdNjB97fUrJUYnd8eF7vmE/s9Z48K6rUj5XeHh4&#10;tu987XxioYUg5auzFgMaGHxRL77hEkXoes81nbBbd+4jCugz2gtroTFtdlYjjL1jBFq2yLY2rgmT&#10;l2DS1PkE2KyBbtO1d8+1IQ3Sf5IQeLpqcB88/1qIFcxeVGWqV1YexexFG3DDiD72hI8B6pwuwuz3&#10;Aa2x6P1NKNn4YaBQKg4dYRpm2ptLMTLZJA1jNehqF+DqYX1x8z0Tgs86ndEKd982LCW/nkpRz87s&#10;mQtTdA9cu9rF/XsAj0wLwNBN2/Zi6fIN6H5WPqa9tQrnnd3OdkWSaXZSLY3NZ64e48ojx1NSYmZY&#10;WekUlhIJwcWOiNHerSbmQft2ufj9uG/j6h88a33+q6ffwGmtm9d8J1dEIWe8ZWAMnGlWKaUw+R+L&#10;8cqsxVAABl/0JafiVkkO67YdZXirOpy4bPWOYOd+a9GGMHXVGNG/z1xWo2fq3atLFZiEMI/imRfe&#10;rH3gqMZGswp2s+uv7GN9OmnaIry1YBUOHDyC60b0o05ecKa4hJZzCtqzm9+6fXfS95pA4018ou95&#10;XVNS1MngACtKtiadk5CMvV/Q5Qw8et83A7Q/8e8Dv5teCy9Q1/aU+KIsA2VZOQBw3Yjz8e7qMDtt&#10;4vSqxXje2aejoEs71xgkLa/MqrI8XvrdLSLYVrJhO64xtPimbXsxb+HqpOKzrtZmo667FAve3VSV&#10;6agUnp+8GBo6MqU42Xmgak2fhAP6tcu/jOcnLwn+NmfRBmzZuQ8tm2Wjz5e62BaqNhvYREv7drno&#10;1D6n2mWq2sUWLPsgqJmIk0XvfmD93im/VWzRDR2fgx8f/Xy1bbUUn38ObryqFM+/tjjoAlUVVaob&#10;oF8dsAyqu/iSQQuAPKWwv6IS+ysqcd1V/SMVcTIGUvm+g5gweQk65bdyou6FXc5goM8Lk+en7Hub&#10;95ed1Qg/++HXLS02YfISjH82/Z1B19Kc1YK/2b5dLorOPt261uZte3HNMBtjCXbooDgr/nr33DYk&#10;OKkCMHHa0qRxmb+bESal8P9ujK8h6d2zg/X762+vjj3mzflroAB0TjK9Olm58+ahQW6G2dCrRipH&#10;KdQs26YuuQkC8HTNFb2tmdqieRb69OrKdLZKcT3Mfqcqbh43iUxTWANYFpGAE2fphKZiO9z+7Qut&#10;806YvIRlEaayZ6lamAG83VxiDPqzsR1xWW+nQkoWyivq2dkKj+6vqMTEye/EHvfytPlWDcklX+mM&#10;4r7x1lrf885imENUqvXaDTuwbPUOtGyejaKY6sh05Gd3f4ttNjX185TxklSmJh0dqjbZyvbaWWQj&#10;Lutj/X7tsN4MZJqzaIOV6HG4Mnp3qTxyDM+8VLXDU8XCTbqzg/BdYmz/9PLc2Of5cPd+a5EGgGTi&#10;Oa66EB3zW1nn/fFvp6ZsIazdsJ1pv5RzIhKLo3QXoBQ+PnyUjUEizz4BhuacaufqVxw6YimAlSVb&#10;k7rm3aOGWQviib++HblA5y1chV8+9Ubw+3lnt0s6JNu+XS5GXNrDUl4/fXyGqNxLd5The2NfgFIK&#10;t16dWmVfIsoRV+QWRBjMFPwaLOAPd++3NLMVbfmC5KQHHnjggVQOKN1RhgefmImjxz7Bnr0VOP+8&#10;LmhcnROendUIu/fsw7pNVeDSL//3m5Z5+vK0+Zi/bJNBQqGwc9ceDLrgHDRs2EB0D8Y8+Fds3l61&#10;swzs1w2tW7mLUErWb8fMuStw9NiJYPfcsn0vWjQ7GR3z88RrlGzYjvF/no2jxz4JPvuo7CDOOK0Z&#10;unZsCwBo2LABenQ7Ha/8413r/a/44EMsXb4ebfOa4/TTWsUqtWdfnBOMTbhDnEDPwjPFe4tymx7/&#10;yxv4qOwgNpTuwUVfOQstmjUO/n5KQ1U1zkrh3u8Nse5t3qLVeO7viywikI/KDuCSfoWxkZKGDU/C&#10;oAvOwb59B7Buc9VzvP6vNdhdthe5Oc2Cd1O6owzPvTwXv37mn4HSv3JQD/z8f76VUjSmT6/OeH/1&#10;JuzacwgAcPToJ3j1jfewftN27D9wEKvXb8ebb6/Ejx56DUePfoIbRnwZN187KOnzz5y9DK+8XhX6&#10;PnH8GHoWto98Dy2aNcZFXzkLk6YvAZRCx3an4qsDeqa86NZu2I5HnpuNo0c/MTIdj1hz7ouQpPkM&#10;Jk19B7965s0Q/SJHJYC9tRu2Y+QPnsUlfbtgfHWhxl0PTsCchRtse0i4rHkOGtIxSWDuGXUpRg6/&#10;wLi3+fjV02+Qrs6GT238vvwfDwbHBPXkQfdifr2LjecwOQSk4Fji3FR6Db6PnZc+k4o43lR2V9/x&#10;LNuUEsf/qJovoHzfQQz89sPodEYrvPrM6Kp3MG6CXdxljovx88THbkkKGFy6fAN+9dRMbNy2l5VE&#10;m+PdKb8V/t8NlwTMRKlK5ZFjeOaFN/H85MXimCWu+aNbL02KKwGoYiAyiUPofce9h7kLV+HOB//G&#10;eC9i19C0+fjVU2/AoksSxJxzdVIZVPHcHQJvel31TCZDzk8f+Tu+ObRvEEUo3V6GyqPHrLkngWGJ&#10;c1QeOYat28uq/WJtTwINxq9Xvu8g9uytCDq+0/MaIfUAgDSPoTrK6BqPxtmNAuS78sgxbDXCZDSB&#10;2QVulmzYzpx1856AKmUUtwjNcQnaqBuOZ+tWzYJx+ePE2WiT2wJDqtlxtu0ow+Ejx62bYE3tyXtM&#10;RrbtKMPCd9dj3aaPcOjjI8FK7d2rI84/t2tKNHZx1tCc+SuxZPnm4LOmTbJQdM6ZuLh/j5TuuXRH&#10;GQ5XHuP6sHoskkkNnzT1HXx8+FhKhDp79lagfJ+9hti/ZM7VSWXgxYuX+i2eKt2LFy9eGXjx4sUr&#10;Ay9evHhl4MWLF68MvHjx4pWBFy9evDLw4sWLVwZevHhJVpJOiD+rS1WRUKInnSW6KqdK0TS+6r+F&#10;DVOqvyOlMCbYerWuIjxJoghExxBfiPca9fdE2qF0DElvTBzreiZ5nLRFZMqeWzh/ss+SipjnSuW8&#10;9Dhr7M3UTRUxzloeXzaezpsI35Hru9K8iLsH6/pVB7sGwU57d42jlcoKK1lVI4V3aaQmfrBxw2eq&#10;DHwGohcvXryb4MWLF68MvHjx4pWBFy9evDLw4sWLVwZevHjxysCLFy9JSIN0D5w3bx4++ugjXH31&#10;1c7vzJ07F7t378bIkSPTvsHy8nLMnj0bTRo3xtAr5H4Fe/bswZzZc9CjZw8UFhamfa2unbtAKYUP&#10;NqxP6/gZM6bj448Pxz7vnj17MHv2HPSswf2+9NKkoEsZZcsZOGggcnJy0h6Hl156CSaXkwbQtElj&#10;fPkrX0Hr1q1rZeKtXbsW/5g1C9t3VDXAad68Bc466ywMquG9d+1cRWm+Ps2Y/KSXJgGQ6dXMGPzV&#10;V49MY37MwKFDH2PgwEsix3HZsmXYuGFjjd/j56YMpk6dilkzZkYqg2nTpmLWjFk1UgZ79uzB/feN&#10;BbRGk6ZNUVxcLCqM+8eOxU/HjauRMlA17Iyx/oP1eObpZ9C3b1+0b+9uWT558hT89uGH8c/Z6Xdo&#10;emDsWOTm5aGo6LyAU68qN0Wj7/l9azSJHhh7P1rn5qJPn97Yv38/Fi5YCADIzcvD+EfGo3fv3jWa&#10;dHPnzsWoW25Fbl4eevcuQtNmzbH8/ffx0osvYvjwYTU6d00TsxYvWWwt/mVLl6Fs925cPnSIRf2Z&#10;jjLIy8vDXXeOwdIlizH+kUfE75SWluKakVdj6BVDMfLqkfhcRacpo++4Q3ft3KXG34mTNWvW6K6d&#10;OuuunbvoK4cN14cPH5a/07mLfmniSzW6VtfOXWp0v4n7ePbZZyO/N3zYcP2dG2+s8b2OvuMO/VlI&#10;185d9J2jR7Nn639+P33l8OE1OndZWZnu0qmz/s6NN7J3Kb3bVKVL9VypLblz9OhaPd/Ysffrrp27&#10;6CVLloh//86NN+qunbvorVu36s9b/qsGKji2R19tpc9CKdw66laUlJRg2rRpbsX2BftchYWFKCgs&#10;xKwZM53fWbp0KdaWlOCqr32tTvuP9N0WFhZixFUjULKmBOXl5TWy9JRSuO1730N2tt2inv6ermVQ&#10;m0m1WhiLmsj//u//IDc3F2NG34nKykrbjZg+HQvmL8AD48ZFWpZ1DkBUtbnYk5DBl1+Oy4cOwZNP&#10;PIk9e/ZIsxd1oUnVyKtHoqSkBEuXLhX//s6//gUAuPjii2tFSX6e0vb006G1xuHDh2usaDZt3JQR&#10;oFptz/Ps7Gw8+POfYffu3Xjxry9aSvJXv/o1+vXvl5YL8oUqg8+zpEHrqk7Bo0ePRtnu3XjyySfF&#10;hVHTl6bTaedN5JJLLrEWvSmVlZV45ulncOtto2pnF/wcJ0plZSUmvTQJeXl5Ndq1OnTogNy8PDz5&#10;5JNOhVkb1kFtWga1LcXFxRgydAgefughrF27FgDwi1/8AnvKyvDDu+/+whTfZxparC0TK6Gd27dv&#10;j1tvG4WXXpyIkpIS2Tio6SSq4Txq3bo1Lh9yOV57bTL725IlSwAAF1xwQa0oyAP796OkpMT6LzG5&#10;aioVFRVYu3Ytli5dij/84Q/46qBLsXfvXox/9JEanTcrKwsvTnwRWmt8+5prceedd6K0tLQu+0uf&#10;yWnv/fGPkZuXh4d+/WssXboUs2bMxA/vvrtGAHhNpUENVk5SA1krWtrwA0eNGoXXXn0Nv3n4Yfz5&#10;ueesxaHqyPwZfuWVmDVzFubNm2dFP6ZOnYqCwsIao/EJxbVgwUIsGH5lOGmrxzrd0KgpC+YvwIL5&#10;w4Pfc/PyMHnK5FoJdbVv3x6Tp0zGk08+iZdenFi1EP7nf3DttdfUisVUy2bGZ3La1q1b40f3/Ahj&#10;Rt+JhQsWoqCwENd++9ov9FFr2IVZxw9kLSvW7Oxs/OieH2H+O/Mxb948w3pQqCu12H36VDWgnTt3&#10;nuUTzpw+A0OGDKm16/Tr3w9Tpk3F5KlTMDnx79QptWJ19OvfD5OnTsGUaVNxy6hbUbZ7N2bPnl2r&#10;i+GBBx7AlGlT0a9/P/zmoYfw/du/hyNHjvyfsAwAYOjQoejXv6pz+C9++YsvXBHWyE1QMXuxqkXH&#10;1rQwhg4diu7du+O+n9wXIrKqbrS1TiisW28bhUkTJwb3N3v2HCilcOWIK2sNR2nRogUKCgpQWFho&#10;/VcbY928RYuq6EhBAe666y4Udi/Ek48/wRDwmkpBQQH+/NxzuHXUrVgwfyGmTJlSp3TBZw2SX/rV&#10;ywDgC3UPaqwMlFLQMXvxgf370a//+bUCPlAr5Oe//AV279qFF198MQgn1SWalgQukMAJXp40Cf36&#10;96u1DD71OWu+O0aPRllZGd56663P5Pxj7roLrXNzg/GqM4bBZ61s6tCzpq0MevfpA6WUExEuLy/H&#10;ggULkZ9/5mcy+QsLCzFk6BD85qGHsXv3bqhYO+Xzld69e6OgsBATnv9LFbBXUoLrb7gBmSp9+vRB&#10;bl4e/vTHP+L/knzWc0rXB2UwaNCgqh36Zz8XTcfHH38CADCgeECtvBEJn7j3xz8GANz3458AtQFP&#10;1PKbGTJ0KBbMX4g/PPtsdXpvn4ydSNnZ2bj+hutRsqbEwmpSlcrKSnG+zJg+HXvKylBYUFinlMH/&#10;JVbAtKMJOTk5eGDcODwwdiy+eulXcd3116Ntm9Nw6OOP8bdJL2PNmjUYddsoXHTRRZ/Zzbdu3Ro/&#10;fXBcVe1CHdwGrrxyOH7z0EOYNXMWbh11a60DRFs3b2EFSwDQq1dPFBQU1EzLCItgxIgR+M1DD2Pa&#10;1KlijUhS97x1K265+RZcf8MNaNu2DQBg/Qcf4Jmnn0Fubu4Xjqh/QRons5UBUFWs0blzJzz1+9/j&#10;tw8/HIJChYUY/8h4Z5VhKtK4cWNcPnQIGjduLP592LBhWLJ4MTSANm1Oq1PvuHXr1rh11K3YvmMH&#10;Lhs8uFbPffnQIdWYxGJLlyXGoSbK4PIrhoiAVk5ODn54990oKVmDPXv2pIV/5ObmomvXLtZ8aZ2b&#10;i1tH3Yrbvvc9ZGVl1Xgnr008pbCw+2eKTLdpcxouv2Jo3XCJPDuyFy9eaoQZePHixSsDL168eGXg&#10;xYsXrwy8ePHilYEXL168MvDixYtXBl68ePHKwIsXL14ZePHixSsDL168eGXgxYsXrwy8ePHixSsD&#10;L168eGXgxYsXrwy8ePHilYEXL168MvDixYtXBl68ePHKwIsXL8nJ/x8A9B8RLjxvByIAAAAASUVO&#10;RK5CYIJQSwECLQAUAAYACAAAACEAsYJntgoBAAATAgAAEwAAAAAAAAAAAAAAAAAAAAAAW0NvbnRl&#10;bnRfVHlwZXNdLnhtbFBLAQItABQABgAIAAAAIQA4/SH/1gAAAJQBAAALAAAAAAAAAAAAAAAAADsB&#10;AABfcmVscy8ucmVsc1BLAQItABQABgAIAAAAIQBQWxKBMwUAANoUAAAOAAAAAAAAAAAAAAAAADoC&#10;AABkcnMvZTJvRG9jLnhtbFBLAQItABQABgAIAAAAIQCqJg6+vAAAACEBAAAZAAAAAAAAAAAAAAAA&#10;AJkHAABkcnMvX3JlbHMvZTJvRG9jLnhtbC5yZWxzUEsBAi0AFAAGAAgAAAAhAEEhKKTgAAAACwEA&#10;AA8AAAAAAAAAAAAAAAAAjAgAAGRycy9kb3ducmV2LnhtbFBLAQItAAoAAAAAAAAAIQC/PUsnsXIA&#10;ALFyAAAUAAAAAAAAAAAAAAAAAJkJAABkcnMvbWVkaWEvaW1hZ2UxLnBuZ1BLBQYAAAAABgAGAHwB&#10;AAB8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logo2" style="position:absolute;left:10673;top:10856;width:132;height: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cKBwwAAANoAAAAPAAAAZHJzL2Rvd25yZXYueG1sRI/NisJA&#10;EITvC77D0IKXZZ3oQSQ6ivgDggc18QF6M71J2ExPzIwafXpHEDwWVfUVNZ23phJXalxpWcGgH4Eg&#10;zqwuOVdwSjc/YxDOI2usLJOCOzmYzzpfU4y1vfGRronPRYCwi1FB4X0dS+myggy6vq2Jg/dnG4M+&#10;yCaXusFbgJtKDqNoJA2WHBYKrGlZUPafXIyCJP/eLdN1elptN49Kjx74e9iflep128UEhKfWf8Lv&#10;9lYrGMLrSrgBcvYEAAD//wMAUEsBAi0AFAAGAAgAAAAhANvh9svuAAAAhQEAABMAAAAAAAAAAAAA&#10;AAAAAAAAAFtDb250ZW50X1R5cGVzXS54bWxQSwECLQAUAAYACAAAACEAWvQsW78AAAAVAQAACwAA&#10;AAAAAAAAAAAAAAAfAQAAX3JlbHMvLnJlbHNQSwECLQAUAAYACAAAACEAofXCgcMAAADaAAAADwAA&#10;AAAAAAAAAAAAAAAHAgAAZHJzL2Rvd25yZXYueG1sUEsFBgAAAAADAAMAtwAAAPcCAAAAAA==&#10;" insetpen="t">
                  <v:imagedata r:id="rId9" o:title="logo2" cropbottom="17184f"/>
                </v:shape>
                <v:shape id="Picture 4" o:spid="_x0000_s1028" type="#_x0000_t75" alt="logo2" style="position:absolute;left:10756;top:10869;width:199;height: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9jevwAAANoAAAAPAAAAZHJzL2Rvd25yZXYueG1sRI/bCsIw&#10;EETfBf8hrOCbpl4QrUZRQRRExMsHLM3aFptNaaLWvzeC4OMwM2eY2aI2hXhS5XLLCnrdCARxYnXO&#10;qYLrZdMZg3AeWWNhmRS8ycFi3mzMMNb2xSd6nn0qAoRdjAoy78tYSpdkZNB1bUkcvJutDPogq1Tq&#10;Cl8BbgrZj6KRNJhzWMiwpHVGyf38MIFS+/cjWhWn7b3Xn6wPdnAc7lmpdqteTkF4qv0//GvvtIIB&#10;fK+EGyDnHwAAAP//AwBQSwECLQAUAAYACAAAACEA2+H2y+4AAACFAQAAEwAAAAAAAAAAAAAAAAAA&#10;AAAAW0NvbnRlbnRfVHlwZXNdLnhtbFBLAQItABQABgAIAAAAIQBa9CxbvwAAABUBAAALAAAAAAAA&#10;AAAAAAAAAB8BAABfcmVscy8ucmVsc1BLAQItABQABgAIAAAAIQBRj9jevwAAANoAAAAPAAAAAAAA&#10;AAAAAAAAAAcCAABkcnMvZG93bnJldi54bWxQSwUGAAAAAAMAAwC3AAAA8wIAAAAA&#10;" insetpen="t">
                  <v:imagedata r:id="rId9" o:title="logo2" croptop="48129f" chromakey="white"/>
                </v:shape>
                <v:shapetype id="_x0000_t202" coordsize="21600,21600" o:spt="202" path="m,l,21600r21600,l21600,xe">
                  <v:stroke joinstyle="miter"/>
                  <v:path gradientshapeok="t" o:connecttype="rect"/>
                </v:shapetype>
                <v:shape id="Text Box 5" o:spid="_x0000_s1029" type="#_x0000_t202" style="position:absolute;left:10763;top:10930;width:268;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DnzwwAAANoAAAAPAAAAZHJzL2Rvd25yZXYueG1sRI9PawIx&#10;FMTvhX6H8Aq91ay1BFmN0j8IvWpF2ttj89wN3bysm6xGP30jCD0OM/MbZr5MrhVH6oP1rGE8KkAQ&#10;V95YrjVsv1ZPUxAhIhtsPZOGMwVYLu7v5lgaf+I1HTexFhnCoUQNTYxdKWWoGnIYRr4jzt7e9w5j&#10;ln0tTY+nDHetfC4KJR1azgsNdvTeUPW7GZyGj/R9SEqpybA7q8PFvg0/Y0taPz6k1xmISCn+h2/t&#10;T6PhBa5X8g2Qiz8AAAD//wMAUEsBAi0AFAAGAAgAAAAhANvh9svuAAAAhQEAABMAAAAAAAAAAAAA&#10;AAAAAAAAAFtDb250ZW50X1R5cGVzXS54bWxQSwECLQAUAAYACAAAACEAWvQsW78AAAAVAQAACwAA&#10;AAAAAAAAAAAAAAAfAQAAX3JlbHMvLnJlbHNQSwECLQAUAAYACAAAACEA4kQ588MAAADaAAAADwAA&#10;AAAAAAAAAAAAAAAHAgAAZHJzL2Rvd25yZXYueG1sUEsFBgAAAAADAAMAtwAAAPcCAAAAAA==&#10;" filled="f" stroked="f" insetpen="t">
                  <v:textbox inset="2.88pt,2.88pt,2.88pt,2.88pt">
                    <w:txbxContent>
                      <w:p w14:paraId="4D1F60EA" w14:textId="77777777" w:rsidR="00115470" w:rsidRPr="001464EC" w:rsidRDefault="00115470" w:rsidP="00DA0B2C">
                        <w:pPr>
                          <w:rPr>
                            <w:rFonts w:ascii="Century Gothic" w:hAnsi="Century Gothic"/>
                          </w:rPr>
                        </w:pPr>
                        <w:r>
                          <w:rPr>
                            <w:rFonts w:ascii="Century Gothic" w:hAnsi="Century Gothic"/>
                          </w:rPr>
                          <w:t xml:space="preserve">Center for Global Education </w:t>
                        </w:r>
                      </w:p>
                    </w:txbxContent>
                  </v:textbox>
                </v:shape>
              </v:group>
            </w:pict>
          </mc:Fallback>
        </mc:AlternateContent>
      </w:r>
      <w:r w:rsidR="00D55182">
        <w:rPr>
          <w:b/>
          <w:sz w:val="32"/>
          <w:szCs w:val="32"/>
        </w:rPr>
        <w:t xml:space="preserve">Faculty-Led </w:t>
      </w:r>
      <w:r w:rsidR="009B4369">
        <w:rPr>
          <w:b/>
          <w:sz w:val="32"/>
          <w:szCs w:val="32"/>
        </w:rPr>
        <w:t xml:space="preserve">Program </w:t>
      </w:r>
      <w:r w:rsidR="00D55182">
        <w:rPr>
          <w:b/>
          <w:sz w:val="32"/>
          <w:szCs w:val="32"/>
        </w:rPr>
        <w:t>Proposal Form</w:t>
      </w:r>
    </w:p>
    <w:p w14:paraId="25A791F4" w14:textId="085D98C0" w:rsidR="00A03139" w:rsidRDefault="00D55182" w:rsidP="009B4369">
      <w:pPr>
        <w:spacing w:line="240" w:lineRule="auto"/>
        <w:jc w:val="right"/>
        <w:rPr>
          <w:rFonts w:ascii="Calibri" w:hAnsi="Calibri" w:cs="Arial"/>
        </w:rPr>
      </w:pPr>
      <w:r>
        <w:rPr>
          <w:b/>
          <w:sz w:val="32"/>
          <w:szCs w:val="32"/>
        </w:rPr>
        <w:t xml:space="preserve"> </w:t>
      </w:r>
      <w:r w:rsidR="00584D04" w:rsidRPr="00584D04">
        <w:rPr>
          <w:b/>
          <w:sz w:val="32"/>
          <w:szCs w:val="32"/>
        </w:rPr>
        <w:br/>
      </w:r>
    </w:p>
    <w:p w14:paraId="4C62AD76" w14:textId="77777777" w:rsidR="000F5914" w:rsidRPr="000F5914" w:rsidRDefault="000F5914" w:rsidP="009B4369">
      <w:pPr>
        <w:spacing w:line="240" w:lineRule="auto"/>
      </w:pPr>
      <w:r w:rsidRPr="000F5914">
        <w:t>As part of our mission, the Center for Global Education (CGE) at Marymount University works to provide academically-based international programming for our students that fosters the development of the skills, knowledge, and attitudes needed to be active, informed, and culturally sensitive citizens in the global community. Leading a short-term faculty-led or global classroom program will give you the opportunity to engage with students in new ways and teach them outside of the walls of the classroom. By sharing this experience abroad with your students, you will have the opportunity to help Marymount students gain a global perspective and advance one of the three pillars of Marymount University.</w:t>
      </w:r>
    </w:p>
    <w:p w14:paraId="2DE15AD0" w14:textId="3E3DACEC" w:rsidR="000F5914" w:rsidRPr="004121A5" w:rsidRDefault="004F6D64" w:rsidP="009B4369">
      <w:pPr>
        <w:tabs>
          <w:tab w:val="left" w:pos="1680"/>
        </w:tabs>
        <w:spacing w:line="240" w:lineRule="auto"/>
        <w:rPr>
          <w:b/>
        </w:rPr>
      </w:pPr>
      <w:r w:rsidRPr="00010787">
        <w:rPr>
          <w:rStyle w:val="Heading2Char"/>
          <w:color w:val="6082AE"/>
        </w:rPr>
        <w:t>Program Review Procedures</w:t>
      </w:r>
      <w:r w:rsidR="000F5914" w:rsidRPr="00010787">
        <w:rPr>
          <w:rStyle w:val="Heading2Char"/>
          <w:color w:val="6082AE"/>
        </w:rPr>
        <w:t xml:space="preserve"> &amp; Deadlines</w:t>
      </w:r>
      <w:r w:rsidR="000F5914" w:rsidRPr="00010787">
        <w:rPr>
          <w:rFonts w:asciiTheme="majorHAnsi" w:hAnsiTheme="majorHAnsi" w:cstheme="minorHAnsi"/>
          <w:b/>
          <w:color w:val="6082AE"/>
          <w:sz w:val="26"/>
          <w:szCs w:val="26"/>
        </w:rPr>
        <w:br/>
      </w:r>
      <w:r w:rsidR="000F5914" w:rsidRPr="004121A5">
        <w:t>In order to direct a short-term study a</w:t>
      </w:r>
      <w:r w:rsidR="000F5914">
        <w:t xml:space="preserve">broad program or a </w:t>
      </w:r>
      <w:r w:rsidR="000F5914" w:rsidRPr="004121A5">
        <w:t>Global Classroom Program</w:t>
      </w:r>
      <w:r w:rsidR="000F5914">
        <w:t>, the “Marymount University Faculty-Led P</w:t>
      </w:r>
      <w:r w:rsidR="000F5914" w:rsidRPr="004121A5">
        <w:t>roposal Form</w:t>
      </w:r>
      <w:r w:rsidR="000F5914">
        <w:t>”</w:t>
      </w:r>
      <w:r w:rsidR="000F5914" w:rsidRPr="004121A5">
        <w:t xml:space="preserve"> must be submitted to the Marymount University Center for Global Education Office along with supporting documentation </w:t>
      </w:r>
      <w:r w:rsidR="000F5914" w:rsidRPr="004121A5">
        <w:rPr>
          <w:b/>
        </w:rPr>
        <w:t>by the following d</w:t>
      </w:r>
      <w:r w:rsidR="000F5914">
        <w:rPr>
          <w:b/>
        </w:rPr>
        <w:t>ates, in the year prior to the proposed terms</w:t>
      </w:r>
      <w:r w:rsidR="000F5914" w:rsidRPr="004121A5">
        <w:rPr>
          <w:b/>
        </w:rPr>
        <w:t>:</w:t>
      </w:r>
    </w:p>
    <w:p w14:paraId="3965B48E" w14:textId="2C9F1253" w:rsidR="000F5914" w:rsidRPr="000F5914" w:rsidRDefault="000F5914" w:rsidP="009B4369">
      <w:pPr>
        <w:tabs>
          <w:tab w:val="left" w:pos="1680"/>
        </w:tabs>
        <w:spacing w:line="240" w:lineRule="auto"/>
        <w:rPr>
          <w:b/>
        </w:rPr>
      </w:pPr>
      <w:r w:rsidRPr="000F5914">
        <w:rPr>
          <w:b/>
        </w:rPr>
        <w:t>Spring Break: January 15</w:t>
      </w:r>
      <w:r w:rsidR="00654303">
        <w:rPr>
          <w:b/>
        </w:rPr>
        <w:t xml:space="preserve"> of the previous year</w:t>
      </w:r>
      <w:r w:rsidRPr="000F5914">
        <w:rPr>
          <w:b/>
        </w:rPr>
        <w:br/>
        <w:t>Summer: February 15</w:t>
      </w:r>
      <w:r w:rsidR="00654303">
        <w:rPr>
          <w:b/>
        </w:rPr>
        <w:t xml:space="preserve"> of the previous year</w:t>
      </w:r>
      <w:r w:rsidRPr="000F5914">
        <w:rPr>
          <w:b/>
        </w:rPr>
        <w:br/>
        <w:t>Fall/Winter: August 15</w:t>
      </w:r>
      <w:r w:rsidR="00654303">
        <w:rPr>
          <w:b/>
        </w:rPr>
        <w:t xml:space="preserve"> of the previous year</w:t>
      </w:r>
    </w:p>
    <w:p w14:paraId="6D0360E8" w14:textId="77777777" w:rsidR="000F5914" w:rsidRPr="00ED3C24" w:rsidRDefault="000F5914" w:rsidP="009B4369">
      <w:pPr>
        <w:tabs>
          <w:tab w:val="left" w:pos="1680"/>
        </w:tabs>
        <w:spacing w:line="240" w:lineRule="auto"/>
      </w:pPr>
      <w:r w:rsidRPr="00ED3C24">
        <w:t xml:space="preserve">Faculty </w:t>
      </w:r>
      <w:r>
        <w:t xml:space="preserve">members </w:t>
      </w:r>
      <w:r w:rsidRPr="00ED3C24">
        <w:t xml:space="preserve">who would like to propose </w:t>
      </w:r>
      <w:r>
        <w:t xml:space="preserve">a repeat program </w:t>
      </w:r>
      <w:r w:rsidRPr="00ED3C24">
        <w:t xml:space="preserve">must submit the </w:t>
      </w:r>
      <w:r>
        <w:t xml:space="preserve">“Marymount University Faculty-Led </w:t>
      </w:r>
      <w:r w:rsidRPr="00ED3C24">
        <w:t xml:space="preserve">Program </w:t>
      </w:r>
      <w:r>
        <w:t>Renewal</w:t>
      </w:r>
      <w:r w:rsidRPr="00ED3C24">
        <w:t xml:space="preserve"> </w:t>
      </w:r>
      <w:r>
        <w:t xml:space="preserve">Proposal </w:t>
      </w:r>
      <w:r w:rsidRPr="00ED3C24">
        <w:t>Form</w:t>
      </w:r>
      <w:r>
        <w:t>”</w:t>
      </w:r>
      <w:r w:rsidRPr="00ED3C24">
        <w:t xml:space="preserve"> by the above deadlines with the necessary signatures by their department chairs and dean. Faculty must re-sign the faculty contra</w:t>
      </w:r>
      <w:bookmarkStart w:id="0" w:name="_GoBack"/>
      <w:bookmarkEnd w:id="0"/>
      <w:r w:rsidRPr="00ED3C24">
        <w:t xml:space="preserve">ct, as well. </w:t>
      </w:r>
    </w:p>
    <w:p w14:paraId="3DF97F6C" w14:textId="77777777" w:rsidR="000F5914" w:rsidRDefault="000F5914" w:rsidP="009B4369">
      <w:pPr>
        <w:tabs>
          <w:tab w:val="left" w:pos="1680"/>
        </w:tabs>
        <w:spacing w:line="240" w:lineRule="auto"/>
      </w:pPr>
      <w:r>
        <w:t>Academic departments</w:t>
      </w:r>
      <w:r w:rsidRPr="004121A5">
        <w:t xml:space="preserve"> and </w:t>
      </w:r>
      <w:r>
        <w:t>schools</w:t>
      </w:r>
      <w:r w:rsidRPr="004121A5">
        <w:t xml:space="preserve"> are responsible for reviewing and endorsing all academic components of the proposed program including course subject matter, instructional methods, </w:t>
      </w:r>
      <w:r>
        <w:t>and syllabi</w:t>
      </w:r>
      <w:r w:rsidRPr="004121A5">
        <w:t xml:space="preserve"> prior to submission to the review committee. </w:t>
      </w:r>
    </w:p>
    <w:p w14:paraId="676F834B" w14:textId="77777777" w:rsidR="000F5914" w:rsidRDefault="000F5914" w:rsidP="009B4369">
      <w:pPr>
        <w:tabs>
          <w:tab w:val="left" w:pos="1680"/>
        </w:tabs>
        <w:spacing w:line="240" w:lineRule="auto"/>
      </w:pPr>
      <w:r w:rsidRPr="004121A5">
        <w:t xml:space="preserve">Faculty members within the same department and/or college can submit multiple proposals. However, </w:t>
      </w:r>
      <w:r w:rsidRPr="00CC077A">
        <w:rPr>
          <w:b/>
          <w:i/>
        </w:rPr>
        <w:t xml:space="preserve">competition between programs and an assessment of student demand </w:t>
      </w:r>
      <w:proofErr w:type="gramStart"/>
      <w:r w:rsidRPr="00CC077A">
        <w:rPr>
          <w:b/>
          <w:i/>
        </w:rPr>
        <w:t>will be taken</w:t>
      </w:r>
      <w:proofErr w:type="gramEnd"/>
      <w:r w:rsidRPr="00CC077A">
        <w:rPr>
          <w:b/>
          <w:i/>
        </w:rPr>
        <w:t xml:space="preserve"> into account when selecting programs for each cycle</w:t>
      </w:r>
      <w:r w:rsidRPr="004121A5">
        <w:t xml:space="preserve">. Department chairs and deans are encouraged to consult with the Center for Global Education in advance of the deadline if multiple proposals are being submitted or to discuss departmental or college strategies for faculty-led </w:t>
      </w:r>
      <w:r>
        <w:t xml:space="preserve">and global classroom </w:t>
      </w:r>
      <w:r w:rsidRPr="004121A5">
        <w:t xml:space="preserve">programming. </w:t>
      </w:r>
    </w:p>
    <w:p w14:paraId="5DA2C8B7" w14:textId="3C0CB5A7" w:rsidR="000F5914" w:rsidRPr="004121A5" w:rsidRDefault="000F5914" w:rsidP="009B4369">
      <w:pPr>
        <w:tabs>
          <w:tab w:val="left" w:pos="1680"/>
        </w:tabs>
        <w:spacing w:line="240" w:lineRule="auto"/>
      </w:pPr>
      <w:r w:rsidRPr="004121A5">
        <w:t xml:space="preserve">Interdisciplinary programs are encouraged as they increase the learning outcomes for the students and the marketability of the program. Please note that if multiple departments are included, each department chair and corresponding dean must sign off on the proposal. </w:t>
      </w:r>
    </w:p>
    <w:p w14:paraId="0841A80C" w14:textId="6096F666" w:rsidR="00D57250" w:rsidRPr="00897A82" w:rsidRDefault="00D57250" w:rsidP="009B4369">
      <w:pPr>
        <w:tabs>
          <w:tab w:val="left" w:pos="1680"/>
        </w:tabs>
        <w:spacing w:line="240" w:lineRule="auto"/>
      </w:pPr>
      <w:r w:rsidRPr="00D57250">
        <w:rPr>
          <w:rStyle w:val="Heading2Char"/>
        </w:rPr>
        <w:t>Program Models</w:t>
      </w:r>
      <w:r>
        <w:br/>
      </w:r>
      <w:r w:rsidRPr="00897A82">
        <w:t xml:space="preserve">Faculty-led study abroad programs vary widely in terms of program itineraries, disciplinary focus, duration, inclusions, and scope. The program might be a course(s) taught almost entirely abroad with just a small number of meetings or assignments prior to departure or upon return (i.e. Short-Term Faculty-Led models). It might feature a short overseas component embedded in a larger course taught on the MU campus during the regular term (i.e. Global Classroom Model). Faculty are encouraged to </w:t>
      </w:r>
      <w:r>
        <w:t xml:space="preserve">review the CGE Faculty &amp; Staff Handbook and </w:t>
      </w:r>
      <w:r w:rsidRPr="00897A82">
        <w:t xml:space="preserve">consult with the Center for Global Education in order to select a program model that will be most appropriate for the course and the desired learning outcomes. </w:t>
      </w:r>
    </w:p>
    <w:p w14:paraId="1588A985" w14:textId="1A216044" w:rsidR="00D57250" w:rsidRDefault="00D57250" w:rsidP="009B4369">
      <w:pPr>
        <w:pStyle w:val="Heading2"/>
        <w:spacing w:line="240" w:lineRule="auto"/>
      </w:pPr>
      <w:r>
        <w:t>Proposal Review &amp; Selection</w:t>
      </w:r>
    </w:p>
    <w:p w14:paraId="5F953A70" w14:textId="68476208" w:rsidR="000F5914" w:rsidRDefault="000F5914" w:rsidP="009B4369">
      <w:pPr>
        <w:tabs>
          <w:tab w:val="left" w:pos="1680"/>
        </w:tabs>
        <w:spacing w:line="240" w:lineRule="auto"/>
      </w:pPr>
      <w:r w:rsidRPr="004121A5">
        <w:t>All proposals</w:t>
      </w:r>
      <w:r>
        <w:t xml:space="preserve"> and renewal proposals</w:t>
      </w:r>
      <w:r w:rsidRPr="004121A5">
        <w:t xml:space="preserve"> are reviewed by the </w:t>
      </w:r>
      <w:r>
        <w:t>Center for Global Education</w:t>
      </w:r>
      <w:r w:rsidRPr="004121A5">
        <w:t xml:space="preserve">. Faculty members will be notified within one month of the submission deadline regarding the outcome of their proposal. If your program is approved to </w:t>
      </w:r>
      <w:r w:rsidRPr="004121A5">
        <w:lastRenderedPageBreak/>
        <w:t>run, the Center for Global Education will work with you to develop your program during which changes may be made as needed. Any changes to the academic content, course offer</w:t>
      </w:r>
      <w:r>
        <w:t>ings, and/or faculty directors</w:t>
      </w:r>
      <w:r w:rsidRPr="004121A5">
        <w:t xml:space="preserve"> must be made in consultation with the academic department(s) and </w:t>
      </w:r>
      <w:r>
        <w:t>school</w:t>
      </w:r>
      <w:r w:rsidRPr="004121A5">
        <w:t>(s). Other changes may include (but are not limited to) program dates, program length, housing, and cultural activities.</w:t>
      </w:r>
    </w:p>
    <w:p w14:paraId="2CCBA7AC" w14:textId="32AA2FA0" w:rsidR="00D55182" w:rsidRDefault="00D55182" w:rsidP="009B4369">
      <w:pPr>
        <w:pStyle w:val="Heading2"/>
        <w:spacing w:line="240" w:lineRule="auto"/>
      </w:pPr>
      <w:bookmarkStart w:id="1" w:name="_Toc528008428"/>
      <w:r>
        <w:t xml:space="preserve">Faculty </w:t>
      </w:r>
      <w:r w:rsidR="004D183A">
        <w:t>D</w:t>
      </w:r>
      <w:r>
        <w:t>irectors</w:t>
      </w:r>
      <w:bookmarkEnd w:id="1"/>
    </w:p>
    <w:p w14:paraId="1BEC2D48" w14:textId="77777777" w:rsidR="00D55182" w:rsidRDefault="00D55182" w:rsidP="009B4369">
      <w:pPr>
        <w:tabs>
          <w:tab w:val="left" w:pos="1680"/>
        </w:tabs>
        <w:spacing w:line="240" w:lineRule="auto"/>
      </w:pPr>
      <w:r w:rsidRPr="004121A5">
        <w:t>A program will typically have one primary Faculty Director</w:t>
      </w:r>
      <w:r>
        <w:t xml:space="preserve"> responsible for all academic components of the program</w:t>
      </w:r>
      <w:r w:rsidRPr="004121A5">
        <w:t>. If the program is associated with two or more discrete courses</w:t>
      </w:r>
      <w:r>
        <w:t>,</w:t>
      </w:r>
      <w:r w:rsidRPr="004121A5">
        <w:t xml:space="preserve"> a second Faculty Director may be considered if they will be teaching </w:t>
      </w:r>
      <w:r>
        <w:t>two</w:t>
      </w:r>
      <w:r w:rsidRPr="004121A5">
        <w:t xml:space="preserve"> separate courses. </w:t>
      </w:r>
    </w:p>
    <w:p w14:paraId="4E91D4AF" w14:textId="77777777" w:rsidR="00D55182" w:rsidRDefault="00D55182" w:rsidP="009B4369">
      <w:pPr>
        <w:tabs>
          <w:tab w:val="left" w:pos="1680"/>
        </w:tabs>
        <w:spacing w:line="240" w:lineRule="auto"/>
      </w:pPr>
      <w:r>
        <w:t xml:space="preserve">Additionally, there may be instances where faculty will co-teach a course. In these cases, faculty will split salary. In cases where there are two faculty directors or co-faculty directors, there will not be an additional staff/ faculty assistant assigned for the program in order to keep the cost of the program down for students. </w:t>
      </w:r>
    </w:p>
    <w:p w14:paraId="4B9919E3" w14:textId="4DF6D013" w:rsidR="00D55182" w:rsidRDefault="00D55182" w:rsidP="009B4369">
      <w:pPr>
        <w:tabs>
          <w:tab w:val="left" w:pos="1680"/>
        </w:tabs>
        <w:spacing w:line="240" w:lineRule="auto"/>
      </w:pPr>
      <w:r>
        <w:t xml:space="preserve">Faculty directors are responsible for the academic content of the program; however, they are not responsible for organizing logistics, making reservations, or making significant payments to the program provider or travel agent. Faculty directors should not make arrangements or program changes with the program provider directly. The Center for Global Education should be included or copied on all program-related communication.  </w:t>
      </w:r>
    </w:p>
    <w:p w14:paraId="644EA86D" w14:textId="77777777" w:rsidR="00D57250" w:rsidRDefault="00D57250" w:rsidP="009B4369">
      <w:pPr>
        <w:shd w:val="clear" w:color="auto" w:fill="FFFFFF"/>
        <w:spacing w:after="300" w:line="240" w:lineRule="auto"/>
        <w:rPr>
          <w:rFonts w:eastAsia="Times New Roman" w:cstheme="minorHAnsi"/>
          <w:spacing w:val="-7"/>
        </w:rPr>
      </w:pPr>
      <w:r w:rsidRPr="004F6D64">
        <w:rPr>
          <w:rFonts w:eastAsia="Times New Roman" w:cstheme="minorHAnsi"/>
          <w:spacing w:val="-7"/>
        </w:rPr>
        <w:t>NOTE: Due to the critical role the faculty director plays in recruitment for the program, faculty who will be absent from campus (sabbatical, extended leave, etc.) for any part of the academic year prior to the proposed program may not be eligible to apply.</w:t>
      </w:r>
      <w:r w:rsidRPr="005E4C0C">
        <w:rPr>
          <w:rFonts w:eastAsia="Times New Roman" w:cstheme="minorHAnsi"/>
          <w:spacing w:val="-7"/>
        </w:rPr>
        <w:t xml:space="preserve"> </w:t>
      </w:r>
    </w:p>
    <w:p w14:paraId="787AD77D" w14:textId="77777777" w:rsidR="00D55182" w:rsidRDefault="00D55182" w:rsidP="009B4369">
      <w:pPr>
        <w:pStyle w:val="Heading2"/>
        <w:spacing w:line="240" w:lineRule="auto"/>
      </w:pPr>
      <w:bookmarkStart w:id="2" w:name="_Toc528008429"/>
      <w:r>
        <w:t>Staff/Faculty Assistants</w:t>
      </w:r>
      <w:bookmarkEnd w:id="2"/>
      <w:r>
        <w:t xml:space="preserve">  </w:t>
      </w:r>
    </w:p>
    <w:p w14:paraId="1BA9D75D" w14:textId="77777777" w:rsidR="00D55182" w:rsidRDefault="00D55182" w:rsidP="009B4369">
      <w:pPr>
        <w:tabs>
          <w:tab w:val="left" w:pos="1680"/>
        </w:tabs>
        <w:spacing w:line="240" w:lineRule="auto"/>
      </w:pPr>
      <w:r>
        <w:t xml:space="preserve">For short-term faculty-led programs and Global Classroom Programs, two Marymount staff will accompany students whenever possible and appropriate. In cases where there is 24/7 support from a program partner on the ground, the representative from the program partner may take on the role of the staff assistant on the ground.  </w:t>
      </w:r>
    </w:p>
    <w:p w14:paraId="5DB7D57D" w14:textId="77777777" w:rsidR="00D55182" w:rsidRPr="004121A5" w:rsidRDefault="00D55182" w:rsidP="009B4369">
      <w:pPr>
        <w:tabs>
          <w:tab w:val="left" w:pos="1680"/>
        </w:tabs>
        <w:spacing w:line="240" w:lineRule="auto"/>
      </w:pPr>
      <w:r>
        <w:t xml:space="preserve">In cases where there is only one Faculty Director or in cases where participant numbers deem it necessary, the Center for Global Education will assign a Staff/Faculty Assistant (in consultation with the faculty director) to support Global Classroom Programs and Short-term Faculty-led programs, as necessary. While the CGE will consider any suggestions or requests made by faculty directors, the CGE has the right to assign staff assistants at their discretion in order to ensure program success and student safety. </w:t>
      </w:r>
    </w:p>
    <w:p w14:paraId="7085F9EB" w14:textId="77777777" w:rsidR="00D55182" w:rsidRDefault="00D55182" w:rsidP="009B4369">
      <w:pPr>
        <w:tabs>
          <w:tab w:val="left" w:pos="1680"/>
        </w:tabs>
        <w:spacing w:line="240" w:lineRule="auto"/>
      </w:pPr>
      <w:r>
        <w:t xml:space="preserve">If a faculty is serving in this assistant role, it should be noted that they would not be responsible for any teaching or academic matters related to the course. The course will not be considered part of their teaching load. </w:t>
      </w:r>
    </w:p>
    <w:p w14:paraId="2B0A69D8" w14:textId="475C742B" w:rsidR="00D55182" w:rsidRDefault="00D55182" w:rsidP="009B4369">
      <w:pPr>
        <w:tabs>
          <w:tab w:val="left" w:pos="1680"/>
        </w:tabs>
        <w:spacing w:line="240" w:lineRule="auto"/>
      </w:pPr>
      <w:r>
        <w:t xml:space="preserve">The faculty or staff assistant will not receive additional salary or compensation; </w:t>
      </w:r>
      <w:r w:rsidR="006F0FF8">
        <w:t>however,</w:t>
      </w:r>
      <w:r>
        <w:t xml:space="preserve"> all program</w:t>
      </w:r>
      <w:r w:rsidR="006F0FF8">
        <w:t>-</w:t>
      </w:r>
      <w:r>
        <w:t>related expenses will be covered, including airfare, accommodation, and all program activities. Additionally, the faculty or staff assistant will receive a per diem for meals and incidentals while in country.</w:t>
      </w:r>
    </w:p>
    <w:p w14:paraId="252F18B3" w14:textId="77777777" w:rsidR="00D57250" w:rsidRPr="00D57250" w:rsidRDefault="00D57250" w:rsidP="009B4369">
      <w:pPr>
        <w:pStyle w:val="Heading2"/>
        <w:spacing w:line="240" w:lineRule="auto"/>
      </w:pPr>
      <w:bookmarkStart w:id="3" w:name="_Toc528008426"/>
      <w:r w:rsidRPr="00D57250">
        <w:t>Participant Numbers</w:t>
      </w:r>
      <w:bookmarkEnd w:id="3"/>
    </w:p>
    <w:p w14:paraId="1AD34D57" w14:textId="77777777" w:rsidR="00D57250" w:rsidRPr="007964C2" w:rsidRDefault="00D57250" w:rsidP="009B4369">
      <w:pPr>
        <w:tabs>
          <w:tab w:val="left" w:pos="1680"/>
        </w:tabs>
        <w:spacing w:line="240" w:lineRule="auto"/>
      </w:pPr>
      <w:r w:rsidRPr="007964C2">
        <w:t>Target minimum and maximum enrollment numbers will be determined during the program development phase</w:t>
      </w:r>
      <w:r>
        <w:t xml:space="preserve"> and will depend on budget and the program parameters. Program minimums can vary, but typically range from 14-18 minimum students. </w:t>
      </w:r>
      <w:r w:rsidRPr="007964C2">
        <w:t xml:space="preserve">Programs will not </w:t>
      </w:r>
      <w:r w:rsidRPr="00DA25E3">
        <w:t>exceed 25 participants.</w:t>
      </w:r>
      <w:r w:rsidRPr="00AE64F7">
        <w:t xml:space="preserve"> </w:t>
      </w:r>
    </w:p>
    <w:p w14:paraId="28971216" w14:textId="50D93B66" w:rsidR="0040764D" w:rsidRPr="005E4C0C" w:rsidRDefault="0040764D" w:rsidP="009B4369">
      <w:pPr>
        <w:shd w:val="clear" w:color="auto" w:fill="FFFFFF"/>
        <w:spacing w:after="300" w:line="240" w:lineRule="auto"/>
        <w:rPr>
          <w:rFonts w:eastAsia="Times New Roman" w:cstheme="minorHAnsi"/>
          <w:spacing w:val="-7"/>
        </w:rPr>
      </w:pPr>
      <w:r w:rsidRPr="0040764D">
        <w:rPr>
          <w:rFonts w:ascii="Calibri" w:hAnsi="Calibri" w:cs="Arial"/>
          <w:b/>
        </w:rPr>
        <w:t xml:space="preserve">A complete </w:t>
      </w:r>
      <w:r w:rsidR="00CF24D3">
        <w:rPr>
          <w:rFonts w:ascii="Calibri" w:hAnsi="Calibri" w:cs="Arial"/>
          <w:b/>
        </w:rPr>
        <w:t>proposal packet includes:</w:t>
      </w:r>
    </w:p>
    <w:p w14:paraId="469DA4AB" w14:textId="2F5B553D" w:rsidR="0040764D" w:rsidRPr="0040764D" w:rsidRDefault="0040764D" w:rsidP="009B4369">
      <w:pPr>
        <w:pStyle w:val="ListParagraph"/>
        <w:numPr>
          <w:ilvl w:val="0"/>
          <w:numId w:val="5"/>
        </w:numPr>
        <w:spacing w:before="100" w:beforeAutospacing="1" w:after="100" w:afterAutospacing="1" w:line="240" w:lineRule="auto"/>
        <w:rPr>
          <w:rFonts w:ascii="Calibri" w:hAnsi="Calibri" w:cs="Arial"/>
        </w:rPr>
      </w:pPr>
      <w:r w:rsidRPr="0040764D">
        <w:rPr>
          <w:rFonts w:ascii="Calibri" w:hAnsi="Calibri" w:cs="Arial"/>
        </w:rPr>
        <w:t>Completed proposal form signed by your department chair</w:t>
      </w:r>
      <w:r w:rsidR="007E108C">
        <w:rPr>
          <w:rFonts w:ascii="Calibri" w:hAnsi="Calibri" w:cs="Arial"/>
        </w:rPr>
        <w:t xml:space="preserve"> and school dean</w:t>
      </w:r>
      <w:r w:rsidRPr="0040764D">
        <w:rPr>
          <w:rFonts w:ascii="Calibri" w:hAnsi="Calibri" w:cs="Arial"/>
        </w:rPr>
        <w:t>.  Programs with two faculty proposing from different departments require the signatures of both department chairs</w:t>
      </w:r>
      <w:r w:rsidR="007E108C">
        <w:rPr>
          <w:rFonts w:ascii="Calibri" w:hAnsi="Calibri" w:cs="Arial"/>
        </w:rPr>
        <w:t xml:space="preserve"> and respective deans</w:t>
      </w:r>
      <w:r w:rsidRPr="0040764D">
        <w:rPr>
          <w:rFonts w:ascii="Calibri" w:hAnsi="Calibri" w:cs="Arial"/>
        </w:rPr>
        <w:t>.</w:t>
      </w:r>
    </w:p>
    <w:p w14:paraId="5430D426" w14:textId="1464E9A6" w:rsidR="005E4C0C" w:rsidRPr="005E4C0C" w:rsidRDefault="0040764D" w:rsidP="009B4369">
      <w:pPr>
        <w:pStyle w:val="ListParagraph"/>
        <w:numPr>
          <w:ilvl w:val="0"/>
          <w:numId w:val="5"/>
        </w:numPr>
        <w:spacing w:before="100" w:beforeAutospacing="1" w:after="100" w:afterAutospacing="1" w:line="240" w:lineRule="auto"/>
        <w:rPr>
          <w:rFonts w:ascii="Calibri" w:hAnsi="Calibri" w:cs="Arial"/>
        </w:rPr>
      </w:pPr>
      <w:r w:rsidRPr="0040764D">
        <w:rPr>
          <w:rFonts w:ascii="Calibri" w:hAnsi="Calibri" w:cs="Arial"/>
          <w:bCs/>
        </w:rPr>
        <w:t>Course descriptions and syllabi for all program courses.</w:t>
      </w:r>
    </w:p>
    <w:p w14:paraId="5C633A67" w14:textId="77777777" w:rsidR="0040764D" w:rsidRDefault="0040764D" w:rsidP="009B4369">
      <w:pPr>
        <w:pStyle w:val="ListParagraph"/>
        <w:numPr>
          <w:ilvl w:val="0"/>
          <w:numId w:val="5"/>
        </w:numPr>
        <w:spacing w:before="100" w:beforeAutospacing="1" w:after="100" w:afterAutospacing="1" w:line="240" w:lineRule="auto"/>
        <w:rPr>
          <w:rFonts w:ascii="Calibri" w:hAnsi="Calibri" w:cs="Arial"/>
        </w:rPr>
      </w:pPr>
      <w:r w:rsidRPr="0040764D">
        <w:rPr>
          <w:rFonts w:ascii="Calibri" w:hAnsi="Calibri" w:cs="Arial"/>
          <w:bCs/>
        </w:rPr>
        <w:t xml:space="preserve">Tentative program itinerary. </w:t>
      </w:r>
      <w:r w:rsidRPr="0040764D">
        <w:rPr>
          <w:rFonts w:ascii="Calibri" w:hAnsi="Calibri" w:cs="Arial"/>
        </w:rPr>
        <w:t>The itinerary should include dates or number of days in all locations, including proposed excursions. The itinerary may be incorporated into the structure of the syllabus if preferred.</w:t>
      </w:r>
    </w:p>
    <w:p w14:paraId="02343962" w14:textId="4BAA9B67" w:rsidR="00A90DBA" w:rsidRDefault="009B4369" w:rsidP="000E6D6E">
      <w:pPr>
        <w:pStyle w:val="Heading1"/>
      </w:pPr>
      <w:r>
        <w:lastRenderedPageBreak/>
        <w:t xml:space="preserve">Faculty-led Program </w:t>
      </w:r>
      <w:r w:rsidRPr="009B4369">
        <w:t>Proposal Form</w:t>
      </w:r>
    </w:p>
    <w:tbl>
      <w:tblPr>
        <w:tblStyle w:val="TableGrid"/>
        <w:tblW w:w="10800" w:type="dxa"/>
        <w:tblInd w:w="-5" w:type="dxa"/>
        <w:tblLook w:val="04A0" w:firstRow="1" w:lastRow="0" w:firstColumn="1" w:lastColumn="0" w:noHBand="0" w:noVBand="1"/>
      </w:tblPr>
      <w:tblGrid>
        <w:gridCol w:w="3055"/>
        <w:gridCol w:w="450"/>
        <w:gridCol w:w="95"/>
        <w:gridCol w:w="2033"/>
        <w:gridCol w:w="482"/>
        <w:gridCol w:w="812"/>
        <w:gridCol w:w="543"/>
        <w:gridCol w:w="741"/>
        <w:gridCol w:w="424"/>
        <w:gridCol w:w="2165"/>
      </w:tblGrid>
      <w:tr w:rsidR="00010787" w:rsidRPr="00730950" w14:paraId="5B5471B4" w14:textId="77777777" w:rsidTr="00423E19">
        <w:tc>
          <w:tcPr>
            <w:tcW w:w="10800" w:type="dxa"/>
            <w:gridSpan w:val="10"/>
            <w:shd w:val="clear" w:color="auto" w:fill="404040" w:themeFill="text1" w:themeFillTint="BF"/>
          </w:tcPr>
          <w:p w14:paraId="78010CC9" w14:textId="52726E5F" w:rsidR="00A94B91" w:rsidRPr="00730950" w:rsidRDefault="00A94B91" w:rsidP="00A94B91">
            <w:pPr>
              <w:jc w:val="center"/>
              <w:rPr>
                <w:rFonts w:cstheme="minorHAnsi"/>
                <w:b/>
                <w:color w:val="FFFFFF" w:themeColor="background1"/>
                <w:sz w:val="24"/>
                <w:szCs w:val="24"/>
              </w:rPr>
            </w:pPr>
            <w:r w:rsidRPr="00730950">
              <w:rPr>
                <w:rFonts w:cstheme="minorHAnsi"/>
                <w:b/>
                <w:color w:val="FFFFFF" w:themeColor="background1"/>
                <w:sz w:val="24"/>
                <w:szCs w:val="24"/>
              </w:rPr>
              <w:t>Program Details</w:t>
            </w:r>
          </w:p>
        </w:tc>
      </w:tr>
      <w:tr w:rsidR="00A94B91" w:rsidRPr="00730950" w14:paraId="383761F6" w14:textId="77777777" w:rsidTr="00423E19">
        <w:tc>
          <w:tcPr>
            <w:tcW w:w="3055" w:type="dxa"/>
          </w:tcPr>
          <w:p w14:paraId="519AFBCD" w14:textId="1A8B4ABE" w:rsidR="00A94B91" w:rsidRPr="00730950" w:rsidRDefault="00A94B91" w:rsidP="000E6D6E">
            <w:pPr>
              <w:rPr>
                <w:rFonts w:cstheme="minorHAnsi"/>
                <w:b/>
                <w:sz w:val="20"/>
              </w:rPr>
            </w:pPr>
            <w:r w:rsidRPr="00730950">
              <w:rPr>
                <w:rFonts w:cstheme="minorHAnsi"/>
                <w:b/>
                <w:sz w:val="20"/>
              </w:rPr>
              <w:t>Program Name:</w:t>
            </w:r>
          </w:p>
        </w:tc>
        <w:tc>
          <w:tcPr>
            <w:tcW w:w="7745" w:type="dxa"/>
            <w:gridSpan w:val="9"/>
            <w:shd w:val="clear" w:color="auto" w:fill="DAEEF3" w:themeFill="accent5" w:themeFillTint="33"/>
          </w:tcPr>
          <w:p w14:paraId="41BAD984" w14:textId="77777777" w:rsidR="00A94B91" w:rsidRPr="00730950" w:rsidRDefault="00A94B91" w:rsidP="000E6D6E">
            <w:pPr>
              <w:rPr>
                <w:rFonts w:cstheme="minorHAnsi"/>
                <w:sz w:val="20"/>
              </w:rPr>
            </w:pPr>
          </w:p>
        </w:tc>
      </w:tr>
      <w:tr w:rsidR="00A94B91" w:rsidRPr="00730950" w14:paraId="1C830D33" w14:textId="77777777" w:rsidTr="00423E19">
        <w:tc>
          <w:tcPr>
            <w:tcW w:w="3055" w:type="dxa"/>
          </w:tcPr>
          <w:p w14:paraId="3FB5FF5F" w14:textId="0E078357" w:rsidR="00A94B91" w:rsidRPr="00730950" w:rsidRDefault="00A94B91" w:rsidP="000E6D6E">
            <w:pPr>
              <w:rPr>
                <w:rFonts w:cstheme="minorHAnsi"/>
                <w:b/>
                <w:sz w:val="20"/>
              </w:rPr>
            </w:pPr>
            <w:r w:rsidRPr="00730950">
              <w:rPr>
                <w:rFonts w:cstheme="minorHAnsi"/>
                <w:b/>
                <w:sz w:val="20"/>
              </w:rPr>
              <w:t>Faculty Director(s):</w:t>
            </w:r>
          </w:p>
        </w:tc>
        <w:tc>
          <w:tcPr>
            <w:tcW w:w="7745" w:type="dxa"/>
            <w:gridSpan w:val="9"/>
            <w:shd w:val="clear" w:color="auto" w:fill="DAEEF3" w:themeFill="accent5" w:themeFillTint="33"/>
          </w:tcPr>
          <w:p w14:paraId="4412B3A8" w14:textId="77777777" w:rsidR="00A94B91" w:rsidRPr="00730950" w:rsidRDefault="00A94B91" w:rsidP="000E6D6E">
            <w:pPr>
              <w:rPr>
                <w:rFonts w:cstheme="minorHAnsi"/>
                <w:sz w:val="20"/>
              </w:rPr>
            </w:pPr>
          </w:p>
        </w:tc>
      </w:tr>
      <w:tr w:rsidR="00A94B91" w:rsidRPr="00730950" w14:paraId="0CB0E722" w14:textId="77777777" w:rsidTr="00423E19">
        <w:tc>
          <w:tcPr>
            <w:tcW w:w="3055" w:type="dxa"/>
          </w:tcPr>
          <w:p w14:paraId="6A9E16D8" w14:textId="78138C73" w:rsidR="00A94B91" w:rsidRPr="00730950" w:rsidRDefault="00A94B91" w:rsidP="000E6D6E">
            <w:pPr>
              <w:rPr>
                <w:rFonts w:cstheme="minorHAnsi"/>
                <w:b/>
                <w:sz w:val="20"/>
              </w:rPr>
            </w:pPr>
            <w:r w:rsidRPr="00730950">
              <w:rPr>
                <w:rFonts w:cstheme="minorHAnsi"/>
                <w:b/>
                <w:sz w:val="20"/>
              </w:rPr>
              <w:t>Program Location</w:t>
            </w:r>
            <w:r w:rsidR="00423E19">
              <w:rPr>
                <w:rFonts w:cstheme="minorHAnsi"/>
                <w:b/>
                <w:sz w:val="20"/>
              </w:rPr>
              <w:t>(s)</w:t>
            </w:r>
            <w:r w:rsidRPr="00730950">
              <w:rPr>
                <w:rFonts w:cstheme="minorHAnsi"/>
                <w:b/>
                <w:sz w:val="20"/>
              </w:rPr>
              <w:t>:</w:t>
            </w:r>
          </w:p>
        </w:tc>
        <w:tc>
          <w:tcPr>
            <w:tcW w:w="7745" w:type="dxa"/>
            <w:gridSpan w:val="9"/>
            <w:shd w:val="clear" w:color="auto" w:fill="DAEEF3" w:themeFill="accent5" w:themeFillTint="33"/>
          </w:tcPr>
          <w:p w14:paraId="4DDF5AF2" w14:textId="77777777" w:rsidR="00A94B91" w:rsidRPr="00730950" w:rsidRDefault="00A94B91" w:rsidP="000E6D6E">
            <w:pPr>
              <w:rPr>
                <w:rFonts w:cstheme="minorHAnsi"/>
                <w:sz w:val="20"/>
              </w:rPr>
            </w:pPr>
          </w:p>
        </w:tc>
      </w:tr>
      <w:tr w:rsidR="00A94B91" w:rsidRPr="00730950" w14:paraId="0504D1B6" w14:textId="77777777" w:rsidTr="00423E19">
        <w:tc>
          <w:tcPr>
            <w:tcW w:w="3055" w:type="dxa"/>
          </w:tcPr>
          <w:p w14:paraId="799FC86F" w14:textId="1B87F84B" w:rsidR="00A94B91" w:rsidRPr="00730950" w:rsidRDefault="00A94B91" w:rsidP="000E6D6E">
            <w:pPr>
              <w:rPr>
                <w:rFonts w:cstheme="minorHAnsi"/>
                <w:b/>
                <w:sz w:val="20"/>
              </w:rPr>
            </w:pPr>
            <w:r w:rsidRPr="00730950">
              <w:rPr>
                <w:rFonts w:cstheme="minorHAnsi"/>
                <w:b/>
                <w:sz w:val="20"/>
              </w:rPr>
              <w:t>Host Institution:</w:t>
            </w:r>
          </w:p>
        </w:tc>
        <w:tc>
          <w:tcPr>
            <w:tcW w:w="7745" w:type="dxa"/>
            <w:gridSpan w:val="9"/>
            <w:shd w:val="clear" w:color="auto" w:fill="DAEEF3" w:themeFill="accent5" w:themeFillTint="33"/>
          </w:tcPr>
          <w:p w14:paraId="01D9364D" w14:textId="77777777" w:rsidR="00A94B91" w:rsidRPr="00730950" w:rsidRDefault="00A94B91" w:rsidP="000E6D6E">
            <w:pPr>
              <w:rPr>
                <w:rFonts w:cstheme="minorHAnsi"/>
                <w:sz w:val="20"/>
              </w:rPr>
            </w:pPr>
          </w:p>
        </w:tc>
      </w:tr>
      <w:tr w:rsidR="00A94B91" w:rsidRPr="00730950" w14:paraId="5531BECF" w14:textId="77777777" w:rsidTr="00423E19">
        <w:tc>
          <w:tcPr>
            <w:tcW w:w="3055" w:type="dxa"/>
          </w:tcPr>
          <w:p w14:paraId="3956D30C" w14:textId="5263016D" w:rsidR="00A94B91" w:rsidRPr="00730950" w:rsidRDefault="00A94B91" w:rsidP="000E6D6E">
            <w:pPr>
              <w:rPr>
                <w:rFonts w:cstheme="minorHAnsi"/>
                <w:b/>
                <w:sz w:val="20"/>
              </w:rPr>
            </w:pPr>
            <w:r w:rsidRPr="00730950">
              <w:rPr>
                <w:rFonts w:cstheme="minorHAnsi"/>
                <w:b/>
                <w:sz w:val="20"/>
              </w:rPr>
              <w:t>Dates of Instruction:</w:t>
            </w:r>
          </w:p>
          <w:p w14:paraId="24EDED44" w14:textId="39998A7F" w:rsidR="00A94B91" w:rsidRPr="00730950" w:rsidRDefault="00A94B91" w:rsidP="000E6D6E">
            <w:pPr>
              <w:rPr>
                <w:rFonts w:cstheme="minorHAnsi"/>
                <w:i/>
                <w:sz w:val="20"/>
              </w:rPr>
            </w:pPr>
            <w:r w:rsidRPr="00730950">
              <w:rPr>
                <w:rFonts w:cstheme="minorHAnsi"/>
                <w:i/>
                <w:sz w:val="20"/>
              </w:rPr>
              <w:t>(on-campus &amp; abroad)</w:t>
            </w:r>
          </w:p>
        </w:tc>
        <w:tc>
          <w:tcPr>
            <w:tcW w:w="7745" w:type="dxa"/>
            <w:gridSpan w:val="9"/>
            <w:shd w:val="clear" w:color="auto" w:fill="DAEEF3" w:themeFill="accent5" w:themeFillTint="33"/>
          </w:tcPr>
          <w:p w14:paraId="56B41260" w14:textId="77777777" w:rsidR="00A94B91" w:rsidRPr="00730950" w:rsidRDefault="00A94B91" w:rsidP="000E6D6E">
            <w:pPr>
              <w:rPr>
                <w:rFonts w:cstheme="minorHAnsi"/>
                <w:sz w:val="20"/>
              </w:rPr>
            </w:pPr>
          </w:p>
        </w:tc>
      </w:tr>
      <w:tr w:rsidR="00010787" w:rsidRPr="00730950" w14:paraId="2428DFBA" w14:textId="77777777" w:rsidTr="00423E19">
        <w:tc>
          <w:tcPr>
            <w:tcW w:w="10800" w:type="dxa"/>
            <w:gridSpan w:val="10"/>
            <w:shd w:val="clear" w:color="auto" w:fill="404040" w:themeFill="text1" w:themeFillTint="BF"/>
          </w:tcPr>
          <w:p w14:paraId="34044DC9" w14:textId="77777777" w:rsidR="00010787" w:rsidRPr="00730950" w:rsidRDefault="00010787" w:rsidP="00F37BE6">
            <w:pPr>
              <w:jc w:val="center"/>
              <w:rPr>
                <w:rFonts w:cstheme="minorHAnsi"/>
                <w:b/>
                <w:color w:val="FFFFFF" w:themeColor="background1"/>
                <w:sz w:val="24"/>
                <w:szCs w:val="24"/>
              </w:rPr>
            </w:pPr>
            <w:r w:rsidRPr="00730950">
              <w:rPr>
                <w:rFonts w:cstheme="minorHAnsi"/>
                <w:b/>
                <w:color w:val="FFFFFF" w:themeColor="background1"/>
                <w:sz w:val="24"/>
                <w:szCs w:val="24"/>
              </w:rPr>
              <w:t>Proposed Course</w:t>
            </w:r>
          </w:p>
        </w:tc>
      </w:tr>
      <w:tr w:rsidR="00010787" w:rsidRPr="00730950" w14:paraId="121E03D5" w14:textId="77777777" w:rsidTr="00423E19">
        <w:tc>
          <w:tcPr>
            <w:tcW w:w="3055" w:type="dxa"/>
          </w:tcPr>
          <w:p w14:paraId="4F1BB5E4" w14:textId="77777777" w:rsidR="00010787" w:rsidRPr="00730950" w:rsidRDefault="00010787" w:rsidP="00F37BE6">
            <w:pPr>
              <w:rPr>
                <w:rFonts w:cstheme="minorHAnsi"/>
                <w:b/>
                <w:sz w:val="20"/>
              </w:rPr>
            </w:pPr>
            <w:r w:rsidRPr="00730950">
              <w:rPr>
                <w:rFonts w:cstheme="minorHAnsi"/>
                <w:b/>
                <w:sz w:val="20"/>
              </w:rPr>
              <w:t>Course Title:</w:t>
            </w:r>
          </w:p>
        </w:tc>
        <w:tc>
          <w:tcPr>
            <w:tcW w:w="7745" w:type="dxa"/>
            <w:gridSpan w:val="9"/>
            <w:shd w:val="clear" w:color="auto" w:fill="DAEEF3" w:themeFill="accent5" w:themeFillTint="33"/>
          </w:tcPr>
          <w:p w14:paraId="751DC511" w14:textId="77777777" w:rsidR="00010787" w:rsidRPr="00730950" w:rsidRDefault="00010787" w:rsidP="00F37BE6">
            <w:pPr>
              <w:rPr>
                <w:rFonts w:cstheme="minorHAnsi"/>
                <w:sz w:val="20"/>
              </w:rPr>
            </w:pPr>
          </w:p>
        </w:tc>
      </w:tr>
      <w:tr w:rsidR="00010787" w:rsidRPr="00730950" w14:paraId="72909521" w14:textId="77777777" w:rsidTr="00423E19">
        <w:tc>
          <w:tcPr>
            <w:tcW w:w="3055" w:type="dxa"/>
          </w:tcPr>
          <w:p w14:paraId="2485B029" w14:textId="77777777" w:rsidR="00010787" w:rsidRPr="00730950" w:rsidRDefault="00010787" w:rsidP="00F37BE6">
            <w:pPr>
              <w:rPr>
                <w:rFonts w:cstheme="minorHAnsi"/>
                <w:b/>
                <w:sz w:val="20"/>
              </w:rPr>
            </w:pPr>
            <w:r w:rsidRPr="00730950">
              <w:rPr>
                <w:rFonts w:cstheme="minorHAnsi"/>
                <w:b/>
                <w:sz w:val="20"/>
              </w:rPr>
              <w:t>Course Prefix and Number:</w:t>
            </w:r>
          </w:p>
        </w:tc>
        <w:tc>
          <w:tcPr>
            <w:tcW w:w="7745" w:type="dxa"/>
            <w:gridSpan w:val="9"/>
            <w:shd w:val="clear" w:color="auto" w:fill="DAEEF3" w:themeFill="accent5" w:themeFillTint="33"/>
          </w:tcPr>
          <w:p w14:paraId="37C3EE0F" w14:textId="77777777" w:rsidR="00010787" w:rsidRPr="00730950" w:rsidRDefault="00010787" w:rsidP="00F37BE6">
            <w:pPr>
              <w:rPr>
                <w:rFonts w:cstheme="minorHAnsi"/>
                <w:sz w:val="20"/>
              </w:rPr>
            </w:pPr>
          </w:p>
        </w:tc>
      </w:tr>
      <w:tr w:rsidR="00730950" w:rsidRPr="00730950" w14:paraId="163047DD" w14:textId="77777777" w:rsidTr="00423E19">
        <w:tc>
          <w:tcPr>
            <w:tcW w:w="3055" w:type="dxa"/>
          </w:tcPr>
          <w:p w14:paraId="54E36A6F" w14:textId="77777777" w:rsidR="00730950" w:rsidRDefault="00730950" w:rsidP="00F37BE6">
            <w:pPr>
              <w:rPr>
                <w:rFonts w:cstheme="minorHAnsi"/>
                <w:b/>
                <w:sz w:val="20"/>
              </w:rPr>
            </w:pPr>
            <w:r w:rsidRPr="00730950">
              <w:rPr>
                <w:rFonts w:cstheme="minorHAnsi"/>
                <w:b/>
                <w:sz w:val="20"/>
              </w:rPr>
              <w:t>MU Requirement Satisfied:</w:t>
            </w:r>
          </w:p>
          <w:p w14:paraId="2FB61178" w14:textId="10F03CA0" w:rsidR="00B96EFF" w:rsidRPr="00B96EFF" w:rsidRDefault="00B96EFF" w:rsidP="00F37BE6">
            <w:pPr>
              <w:rPr>
                <w:rFonts w:cstheme="minorHAnsi"/>
                <w:i/>
                <w:sz w:val="20"/>
              </w:rPr>
            </w:pPr>
            <w:r w:rsidRPr="00B96EFF">
              <w:rPr>
                <w:rFonts w:cstheme="minorHAnsi"/>
                <w:i/>
                <w:sz w:val="20"/>
              </w:rPr>
              <w:t>(check one)</w:t>
            </w:r>
          </w:p>
        </w:tc>
        <w:tc>
          <w:tcPr>
            <w:tcW w:w="450" w:type="dxa"/>
            <w:shd w:val="clear" w:color="auto" w:fill="DAEEF3" w:themeFill="accent5" w:themeFillTint="33"/>
            <w:vAlign w:val="center"/>
          </w:tcPr>
          <w:p w14:paraId="425C350A" w14:textId="77777777" w:rsidR="00730950" w:rsidRPr="00730950" w:rsidRDefault="00730950" w:rsidP="00B96EFF">
            <w:pPr>
              <w:rPr>
                <w:rFonts w:cstheme="minorHAnsi"/>
                <w:sz w:val="20"/>
              </w:rPr>
            </w:pPr>
          </w:p>
        </w:tc>
        <w:tc>
          <w:tcPr>
            <w:tcW w:w="2128" w:type="dxa"/>
            <w:gridSpan w:val="2"/>
            <w:shd w:val="clear" w:color="auto" w:fill="auto"/>
            <w:vAlign w:val="center"/>
          </w:tcPr>
          <w:p w14:paraId="666BA615" w14:textId="17EF8833" w:rsidR="00730950" w:rsidRPr="00730950" w:rsidRDefault="00B96EFF" w:rsidP="00B96EFF">
            <w:pPr>
              <w:rPr>
                <w:rFonts w:cstheme="minorHAnsi"/>
                <w:sz w:val="20"/>
              </w:rPr>
            </w:pPr>
            <w:r>
              <w:rPr>
                <w:rFonts w:cstheme="minorHAnsi"/>
                <w:sz w:val="20"/>
              </w:rPr>
              <w:t>MU Core Course</w:t>
            </w:r>
          </w:p>
        </w:tc>
        <w:tc>
          <w:tcPr>
            <w:tcW w:w="482" w:type="dxa"/>
            <w:shd w:val="clear" w:color="auto" w:fill="DAEEF3" w:themeFill="accent5" w:themeFillTint="33"/>
            <w:vAlign w:val="center"/>
          </w:tcPr>
          <w:p w14:paraId="4ACF7195" w14:textId="77777777" w:rsidR="00730950" w:rsidRPr="00730950" w:rsidRDefault="00730950" w:rsidP="00B96EFF">
            <w:pPr>
              <w:rPr>
                <w:rFonts w:cstheme="minorHAnsi"/>
                <w:sz w:val="20"/>
              </w:rPr>
            </w:pPr>
          </w:p>
        </w:tc>
        <w:tc>
          <w:tcPr>
            <w:tcW w:w="2096" w:type="dxa"/>
            <w:gridSpan w:val="3"/>
            <w:shd w:val="clear" w:color="auto" w:fill="auto"/>
            <w:vAlign w:val="center"/>
          </w:tcPr>
          <w:p w14:paraId="134547EF" w14:textId="54238EF1" w:rsidR="00730950" w:rsidRPr="00730950" w:rsidRDefault="00B96EFF" w:rsidP="00B96EFF">
            <w:pPr>
              <w:rPr>
                <w:rFonts w:cstheme="minorHAnsi"/>
                <w:sz w:val="20"/>
              </w:rPr>
            </w:pPr>
            <w:r>
              <w:rPr>
                <w:rFonts w:cstheme="minorHAnsi"/>
                <w:sz w:val="20"/>
              </w:rPr>
              <w:t>Major</w:t>
            </w:r>
          </w:p>
        </w:tc>
        <w:tc>
          <w:tcPr>
            <w:tcW w:w="424" w:type="dxa"/>
            <w:shd w:val="clear" w:color="auto" w:fill="DAEEF3" w:themeFill="accent5" w:themeFillTint="33"/>
            <w:vAlign w:val="center"/>
          </w:tcPr>
          <w:p w14:paraId="63E55764" w14:textId="77777777" w:rsidR="00730950" w:rsidRPr="00730950" w:rsidRDefault="00730950" w:rsidP="00B96EFF">
            <w:pPr>
              <w:rPr>
                <w:rFonts w:cstheme="minorHAnsi"/>
                <w:sz w:val="20"/>
              </w:rPr>
            </w:pPr>
          </w:p>
        </w:tc>
        <w:tc>
          <w:tcPr>
            <w:tcW w:w="2165" w:type="dxa"/>
            <w:shd w:val="clear" w:color="auto" w:fill="auto"/>
            <w:vAlign w:val="center"/>
          </w:tcPr>
          <w:p w14:paraId="76C8F372" w14:textId="7EEEC4F9" w:rsidR="00730950" w:rsidRPr="00730950" w:rsidRDefault="00B96EFF" w:rsidP="00B96EFF">
            <w:pPr>
              <w:rPr>
                <w:rFonts w:cstheme="minorHAnsi"/>
                <w:sz w:val="20"/>
              </w:rPr>
            </w:pPr>
            <w:r>
              <w:rPr>
                <w:rFonts w:cstheme="minorHAnsi"/>
                <w:sz w:val="20"/>
              </w:rPr>
              <w:t>Elective</w:t>
            </w:r>
          </w:p>
        </w:tc>
      </w:tr>
      <w:tr w:rsidR="00010787" w:rsidRPr="00730950" w14:paraId="16AE864E" w14:textId="77777777" w:rsidTr="00423E19">
        <w:trPr>
          <w:trHeight w:val="245"/>
        </w:trPr>
        <w:tc>
          <w:tcPr>
            <w:tcW w:w="3055" w:type="dxa"/>
          </w:tcPr>
          <w:p w14:paraId="5541AF0B" w14:textId="77777777" w:rsidR="00010787" w:rsidRPr="00730950" w:rsidRDefault="00010787" w:rsidP="00F37BE6">
            <w:pPr>
              <w:rPr>
                <w:rFonts w:cstheme="minorHAnsi"/>
                <w:b/>
                <w:sz w:val="20"/>
              </w:rPr>
            </w:pPr>
            <w:r w:rsidRPr="00730950">
              <w:rPr>
                <w:rFonts w:cstheme="minorHAnsi"/>
                <w:b/>
                <w:sz w:val="20"/>
              </w:rPr>
              <w:t>Admissions Requirements:</w:t>
            </w:r>
          </w:p>
        </w:tc>
        <w:tc>
          <w:tcPr>
            <w:tcW w:w="7745" w:type="dxa"/>
            <w:gridSpan w:val="9"/>
            <w:shd w:val="clear" w:color="auto" w:fill="DAEEF3" w:themeFill="accent5" w:themeFillTint="33"/>
          </w:tcPr>
          <w:p w14:paraId="53E516F5" w14:textId="77777777" w:rsidR="00010787" w:rsidRPr="00730950" w:rsidRDefault="00010787" w:rsidP="00F37BE6">
            <w:pPr>
              <w:rPr>
                <w:rFonts w:cstheme="minorHAnsi"/>
                <w:sz w:val="20"/>
              </w:rPr>
            </w:pPr>
          </w:p>
        </w:tc>
      </w:tr>
      <w:tr w:rsidR="00423E19" w:rsidRPr="00730950" w14:paraId="6931D615" w14:textId="77777777" w:rsidTr="00423E19">
        <w:trPr>
          <w:trHeight w:val="245"/>
        </w:trPr>
        <w:tc>
          <w:tcPr>
            <w:tcW w:w="3055" w:type="dxa"/>
            <w:vMerge w:val="restart"/>
          </w:tcPr>
          <w:p w14:paraId="103BFD3A" w14:textId="174C0C6D" w:rsidR="00423E19" w:rsidRPr="00730950" w:rsidRDefault="00423E19" w:rsidP="00F37BE6">
            <w:pPr>
              <w:rPr>
                <w:rFonts w:cstheme="minorHAnsi"/>
                <w:b/>
                <w:sz w:val="20"/>
              </w:rPr>
            </w:pPr>
            <w:r>
              <w:rPr>
                <w:rFonts w:cstheme="minorHAnsi"/>
                <w:b/>
                <w:sz w:val="20"/>
              </w:rPr>
              <w:t>Minimum Semester Standing:</w:t>
            </w:r>
          </w:p>
        </w:tc>
        <w:tc>
          <w:tcPr>
            <w:tcW w:w="545" w:type="dxa"/>
            <w:gridSpan w:val="2"/>
            <w:shd w:val="clear" w:color="auto" w:fill="DAEEF3" w:themeFill="accent5" w:themeFillTint="33"/>
          </w:tcPr>
          <w:p w14:paraId="6304EC68" w14:textId="77777777" w:rsidR="00423E19" w:rsidRPr="00730950" w:rsidRDefault="00423E19" w:rsidP="00F37BE6">
            <w:pPr>
              <w:rPr>
                <w:rFonts w:cstheme="minorHAnsi"/>
                <w:sz w:val="20"/>
              </w:rPr>
            </w:pPr>
          </w:p>
        </w:tc>
        <w:tc>
          <w:tcPr>
            <w:tcW w:w="3327" w:type="dxa"/>
            <w:gridSpan w:val="3"/>
            <w:shd w:val="clear" w:color="auto" w:fill="auto"/>
          </w:tcPr>
          <w:p w14:paraId="4EEE4099" w14:textId="5E378CA6" w:rsidR="00423E19" w:rsidRPr="00730950" w:rsidRDefault="00423E19" w:rsidP="00F37BE6">
            <w:pPr>
              <w:rPr>
                <w:rFonts w:cstheme="minorHAnsi"/>
                <w:sz w:val="20"/>
              </w:rPr>
            </w:pPr>
            <w:r>
              <w:rPr>
                <w:rFonts w:cstheme="minorHAnsi"/>
                <w:sz w:val="20"/>
              </w:rPr>
              <w:t>No minimum</w:t>
            </w:r>
          </w:p>
        </w:tc>
        <w:tc>
          <w:tcPr>
            <w:tcW w:w="543" w:type="dxa"/>
            <w:shd w:val="clear" w:color="auto" w:fill="DAEEF3" w:themeFill="accent5" w:themeFillTint="33"/>
          </w:tcPr>
          <w:p w14:paraId="25312039" w14:textId="77777777" w:rsidR="00423E19" w:rsidRPr="00730950" w:rsidRDefault="00423E19" w:rsidP="00F37BE6">
            <w:pPr>
              <w:rPr>
                <w:rFonts w:cstheme="minorHAnsi"/>
                <w:sz w:val="20"/>
              </w:rPr>
            </w:pPr>
          </w:p>
        </w:tc>
        <w:tc>
          <w:tcPr>
            <w:tcW w:w="3330" w:type="dxa"/>
            <w:gridSpan w:val="3"/>
            <w:shd w:val="clear" w:color="auto" w:fill="auto"/>
          </w:tcPr>
          <w:p w14:paraId="686E43F4" w14:textId="6B5DB502" w:rsidR="00423E19" w:rsidRPr="00730950" w:rsidRDefault="00423E19" w:rsidP="00F37BE6">
            <w:pPr>
              <w:rPr>
                <w:rFonts w:cstheme="minorHAnsi"/>
                <w:sz w:val="20"/>
              </w:rPr>
            </w:pPr>
            <w:r>
              <w:rPr>
                <w:rFonts w:cstheme="minorHAnsi"/>
                <w:sz w:val="20"/>
              </w:rPr>
              <w:t>Sophomore level</w:t>
            </w:r>
          </w:p>
        </w:tc>
      </w:tr>
      <w:tr w:rsidR="00423E19" w:rsidRPr="00730950" w14:paraId="46222374" w14:textId="77777777" w:rsidTr="00423E19">
        <w:trPr>
          <w:trHeight w:val="245"/>
        </w:trPr>
        <w:tc>
          <w:tcPr>
            <w:tcW w:w="3055" w:type="dxa"/>
            <w:vMerge/>
          </w:tcPr>
          <w:p w14:paraId="47CBBDB8" w14:textId="77777777" w:rsidR="00423E19" w:rsidRDefault="00423E19" w:rsidP="00F37BE6">
            <w:pPr>
              <w:rPr>
                <w:rFonts w:cstheme="minorHAnsi"/>
                <w:b/>
                <w:sz w:val="20"/>
              </w:rPr>
            </w:pPr>
          </w:p>
        </w:tc>
        <w:tc>
          <w:tcPr>
            <w:tcW w:w="545" w:type="dxa"/>
            <w:gridSpan w:val="2"/>
            <w:shd w:val="clear" w:color="auto" w:fill="DAEEF3" w:themeFill="accent5" w:themeFillTint="33"/>
          </w:tcPr>
          <w:p w14:paraId="20DB5ED0" w14:textId="77777777" w:rsidR="00423E19" w:rsidRPr="00730950" w:rsidRDefault="00423E19" w:rsidP="00F37BE6">
            <w:pPr>
              <w:rPr>
                <w:rFonts w:cstheme="minorHAnsi"/>
                <w:sz w:val="20"/>
              </w:rPr>
            </w:pPr>
          </w:p>
        </w:tc>
        <w:tc>
          <w:tcPr>
            <w:tcW w:w="3327" w:type="dxa"/>
            <w:gridSpan w:val="3"/>
            <w:shd w:val="clear" w:color="auto" w:fill="auto"/>
          </w:tcPr>
          <w:p w14:paraId="1AD10305" w14:textId="623D1B23" w:rsidR="00423E19" w:rsidRPr="00730950" w:rsidRDefault="00423E19" w:rsidP="00F37BE6">
            <w:pPr>
              <w:rPr>
                <w:rFonts w:cstheme="minorHAnsi"/>
                <w:sz w:val="20"/>
              </w:rPr>
            </w:pPr>
            <w:r>
              <w:rPr>
                <w:rFonts w:cstheme="minorHAnsi"/>
                <w:sz w:val="20"/>
              </w:rPr>
              <w:t>Junior level</w:t>
            </w:r>
          </w:p>
        </w:tc>
        <w:tc>
          <w:tcPr>
            <w:tcW w:w="543" w:type="dxa"/>
            <w:shd w:val="clear" w:color="auto" w:fill="DAEEF3" w:themeFill="accent5" w:themeFillTint="33"/>
          </w:tcPr>
          <w:p w14:paraId="5F6D85CB" w14:textId="77777777" w:rsidR="00423E19" w:rsidRPr="00730950" w:rsidRDefault="00423E19" w:rsidP="00F37BE6">
            <w:pPr>
              <w:rPr>
                <w:rFonts w:cstheme="minorHAnsi"/>
                <w:sz w:val="20"/>
              </w:rPr>
            </w:pPr>
          </w:p>
        </w:tc>
        <w:tc>
          <w:tcPr>
            <w:tcW w:w="3330" w:type="dxa"/>
            <w:gridSpan w:val="3"/>
            <w:shd w:val="clear" w:color="auto" w:fill="auto"/>
          </w:tcPr>
          <w:p w14:paraId="6E3A1AC7" w14:textId="6631B00F" w:rsidR="00423E19" w:rsidRPr="00730950" w:rsidRDefault="00423E19" w:rsidP="00F37BE6">
            <w:pPr>
              <w:rPr>
                <w:rFonts w:cstheme="minorHAnsi"/>
                <w:sz w:val="20"/>
              </w:rPr>
            </w:pPr>
            <w:r>
              <w:rPr>
                <w:rFonts w:cstheme="minorHAnsi"/>
                <w:sz w:val="20"/>
              </w:rPr>
              <w:t>Graduate</w:t>
            </w:r>
          </w:p>
        </w:tc>
      </w:tr>
      <w:tr w:rsidR="00010787" w:rsidRPr="00730950" w14:paraId="01DA962D" w14:textId="77777777" w:rsidTr="00423E19">
        <w:tc>
          <w:tcPr>
            <w:tcW w:w="10800" w:type="dxa"/>
            <w:gridSpan w:val="10"/>
            <w:shd w:val="clear" w:color="auto" w:fill="404040" w:themeFill="text1" w:themeFillTint="BF"/>
          </w:tcPr>
          <w:p w14:paraId="42604241" w14:textId="0FC70F91" w:rsidR="00010787" w:rsidRPr="00730950" w:rsidRDefault="00010787" w:rsidP="00F37BE6">
            <w:pPr>
              <w:jc w:val="center"/>
              <w:rPr>
                <w:rFonts w:cstheme="minorHAnsi"/>
                <w:b/>
                <w:color w:val="FFFFFF" w:themeColor="background1"/>
                <w:sz w:val="24"/>
                <w:szCs w:val="24"/>
              </w:rPr>
            </w:pPr>
            <w:r w:rsidRPr="00730950">
              <w:rPr>
                <w:rFonts w:cstheme="minorHAnsi"/>
                <w:b/>
                <w:color w:val="FFFFFF" w:themeColor="background1"/>
                <w:sz w:val="24"/>
                <w:szCs w:val="24"/>
              </w:rPr>
              <w:t>Rationale for Conducting Course Abroad</w:t>
            </w:r>
          </w:p>
        </w:tc>
      </w:tr>
      <w:tr w:rsidR="00010787" w:rsidRPr="00730950" w14:paraId="2650A8E9" w14:textId="77777777" w:rsidTr="00423E19">
        <w:tc>
          <w:tcPr>
            <w:tcW w:w="10800" w:type="dxa"/>
            <w:gridSpan w:val="10"/>
          </w:tcPr>
          <w:p w14:paraId="7DF9C25F" w14:textId="77777777" w:rsidR="00151023" w:rsidRPr="00730950" w:rsidRDefault="00010787" w:rsidP="00010787">
            <w:pPr>
              <w:rPr>
                <w:rFonts w:cstheme="minorHAnsi"/>
                <w:b/>
                <w:sz w:val="20"/>
              </w:rPr>
            </w:pPr>
            <w:r w:rsidRPr="00730950">
              <w:rPr>
                <w:rFonts w:cstheme="minorHAnsi"/>
                <w:b/>
                <w:sz w:val="20"/>
              </w:rPr>
              <w:t>What is the rationale for teaching this course abroad, or for including an embedded travel component?</w:t>
            </w:r>
          </w:p>
          <w:p w14:paraId="7786B7B0" w14:textId="77777777" w:rsidR="00151023" w:rsidRPr="00730950" w:rsidRDefault="00151023" w:rsidP="00010787">
            <w:pPr>
              <w:rPr>
                <w:rFonts w:cstheme="minorHAnsi"/>
                <w:b/>
                <w:sz w:val="20"/>
              </w:rPr>
            </w:pPr>
            <w:r w:rsidRPr="00730950">
              <w:rPr>
                <w:rFonts w:cstheme="minorHAnsi"/>
                <w:b/>
                <w:sz w:val="20"/>
              </w:rPr>
              <w:t xml:space="preserve">How do you expect the location(s) to support how you teach the course and how or/what students learn? </w:t>
            </w:r>
          </w:p>
          <w:p w14:paraId="558F3666" w14:textId="0A0EDED1" w:rsidR="00010787" w:rsidRPr="00730950" w:rsidRDefault="00151023" w:rsidP="00010787">
            <w:pPr>
              <w:rPr>
                <w:rFonts w:cstheme="minorHAnsi"/>
                <w:sz w:val="20"/>
              </w:rPr>
            </w:pPr>
            <w:r w:rsidRPr="00730950">
              <w:rPr>
                <w:rFonts w:cstheme="minorHAnsi"/>
                <w:b/>
                <w:sz w:val="20"/>
              </w:rPr>
              <w:t>What are your academic and program goals?</w:t>
            </w:r>
          </w:p>
          <w:p w14:paraId="078F7A3A" w14:textId="7226C529" w:rsidR="00010787" w:rsidRPr="00730950" w:rsidRDefault="00010787" w:rsidP="00010787">
            <w:pPr>
              <w:rPr>
                <w:rFonts w:cstheme="minorHAnsi"/>
                <w:i/>
                <w:sz w:val="20"/>
              </w:rPr>
            </w:pPr>
            <w:r w:rsidRPr="00FA00A9">
              <w:rPr>
                <w:rFonts w:cstheme="minorHAnsi"/>
                <w:i/>
                <w:sz w:val="18"/>
              </w:rPr>
              <w:t>NOTE: The course abroad should be of comparable rigor to one offered on campus and support the curriculum in your department. You should assign an adequate amount of background materials to support your course learning objectives and assess the students in such a way that holds them accountable for the required work.</w:t>
            </w:r>
          </w:p>
        </w:tc>
      </w:tr>
      <w:tr w:rsidR="00010787" w:rsidRPr="00730950" w14:paraId="0A5DF4B3" w14:textId="77777777" w:rsidTr="00423E19">
        <w:trPr>
          <w:trHeight w:val="1440"/>
        </w:trPr>
        <w:tc>
          <w:tcPr>
            <w:tcW w:w="10800" w:type="dxa"/>
            <w:gridSpan w:val="10"/>
            <w:shd w:val="clear" w:color="auto" w:fill="DAEEF3" w:themeFill="accent5" w:themeFillTint="33"/>
          </w:tcPr>
          <w:p w14:paraId="7F6CC211" w14:textId="77777777" w:rsidR="00010787" w:rsidRPr="00730950" w:rsidRDefault="00010787">
            <w:pPr>
              <w:rPr>
                <w:rFonts w:cstheme="minorHAnsi"/>
                <w:sz w:val="20"/>
              </w:rPr>
            </w:pPr>
          </w:p>
        </w:tc>
      </w:tr>
      <w:tr w:rsidR="00151023" w:rsidRPr="00730950" w14:paraId="6CFA166B" w14:textId="77777777" w:rsidTr="00423E19">
        <w:tc>
          <w:tcPr>
            <w:tcW w:w="10800" w:type="dxa"/>
            <w:gridSpan w:val="10"/>
            <w:shd w:val="clear" w:color="auto" w:fill="auto"/>
          </w:tcPr>
          <w:p w14:paraId="2F806D9E" w14:textId="0A2ACE65" w:rsidR="00151023" w:rsidRPr="00730950" w:rsidRDefault="00151023">
            <w:pPr>
              <w:rPr>
                <w:rFonts w:cstheme="minorHAnsi"/>
                <w:b/>
                <w:sz w:val="20"/>
              </w:rPr>
            </w:pPr>
            <w:r w:rsidRPr="00730950">
              <w:rPr>
                <w:rFonts w:cstheme="minorHAnsi"/>
                <w:b/>
                <w:sz w:val="20"/>
              </w:rPr>
              <w:t>If applicable, please describe the proposed excursions (day or overnight trips outside the program location) and their connection to the academic focus of your course(s).</w:t>
            </w:r>
          </w:p>
        </w:tc>
      </w:tr>
      <w:tr w:rsidR="00151023" w:rsidRPr="00730950" w14:paraId="240DA4E4" w14:textId="77777777" w:rsidTr="00423E19">
        <w:trPr>
          <w:trHeight w:val="1080"/>
        </w:trPr>
        <w:tc>
          <w:tcPr>
            <w:tcW w:w="10800" w:type="dxa"/>
            <w:gridSpan w:val="10"/>
            <w:shd w:val="clear" w:color="auto" w:fill="DAEEF3" w:themeFill="accent5" w:themeFillTint="33"/>
          </w:tcPr>
          <w:p w14:paraId="66F36F9C" w14:textId="77777777" w:rsidR="00151023" w:rsidRPr="00730950" w:rsidRDefault="00151023">
            <w:pPr>
              <w:rPr>
                <w:rFonts w:cstheme="minorHAnsi"/>
                <w:sz w:val="20"/>
              </w:rPr>
            </w:pPr>
          </w:p>
        </w:tc>
      </w:tr>
      <w:tr w:rsidR="00092C75" w:rsidRPr="00730950" w14:paraId="69C60C86" w14:textId="77777777" w:rsidTr="00423E19">
        <w:tc>
          <w:tcPr>
            <w:tcW w:w="10800" w:type="dxa"/>
            <w:gridSpan w:val="10"/>
            <w:shd w:val="clear" w:color="auto" w:fill="404040" w:themeFill="text1" w:themeFillTint="BF"/>
          </w:tcPr>
          <w:p w14:paraId="187C0B31" w14:textId="6EE4EAB7" w:rsidR="00092C75" w:rsidRPr="00730950" w:rsidRDefault="00092C75" w:rsidP="00F37BE6">
            <w:pPr>
              <w:jc w:val="center"/>
              <w:rPr>
                <w:rFonts w:cstheme="minorHAnsi"/>
                <w:b/>
                <w:color w:val="FFFFFF" w:themeColor="background1"/>
                <w:sz w:val="24"/>
                <w:szCs w:val="24"/>
              </w:rPr>
            </w:pPr>
            <w:r w:rsidRPr="00730950">
              <w:rPr>
                <w:rFonts w:cstheme="minorHAnsi"/>
                <w:b/>
                <w:color w:val="FFFFFF" w:themeColor="background1"/>
                <w:sz w:val="24"/>
                <w:szCs w:val="24"/>
              </w:rPr>
              <w:t>Academic Learning and Outcomes</w:t>
            </w:r>
          </w:p>
        </w:tc>
      </w:tr>
      <w:tr w:rsidR="00092C75" w:rsidRPr="00730950" w14:paraId="4E894D25" w14:textId="77777777" w:rsidTr="00423E19">
        <w:tc>
          <w:tcPr>
            <w:tcW w:w="10800" w:type="dxa"/>
            <w:gridSpan w:val="10"/>
          </w:tcPr>
          <w:p w14:paraId="4F2C4B69" w14:textId="77777777" w:rsidR="00092C75" w:rsidRPr="00730950" w:rsidRDefault="00092C75" w:rsidP="00F37BE6">
            <w:pPr>
              <w:rPr>
                <w:rFonts w:cstheme="minorHAnsi"/>
                <w:b/>
                <w:sz w:val="20"/>
              </w:rPr>
            </w:pPr>
            <w:r w:rsidRPr="00730950">
              <w:rPr>
                <w:rFonts w:cstheme="minorHAnsi"/>
                <w:b/>
                <w:sz w:val="20"/>
              </w:rPr>
              <w:t>Describe the expected learning outcomes and how they align with your departmental objectives.</w:t>
            </w:r>
          </w:p>
          <w:p w14:paraId="12227258" w14:textId="2C49F7DC" w:rsidR="00092C75" w:rsidRPr="00730950" w:rsidRDefault="00092C75" w:rsidP="00F37BE6">
            <w:pPr>
              <w:rPr>
                <w:rFonts w:cstheme="minorHAnsi"/>
                <w:i/>
                <w:sz w:val="20"/>
              </w:rPr>
            </w:pPr>
            <w:r w:rsidRPr="00FA00A9">
              <w:rPr>
                <w:rFonts w:cstheme="minorHAnsi"/>
                <w:i/>
                <w:sz w:val="18"/>
              </w:rPr>
              <w:t>NOTE: Faculty should include outcomes that go beyond experiential learning. If additional space is needed, attach separate document.</w:t>
            </w:r>
          </w:p>
        </w:tc>
      </w:tr>
      <w:tr w:rsidR="00092C75" w:rsidRPr="00730950" w14:paraId="26C3DDD2" w14:textId="77777777" w:rsidTr="00423E19">
        <w:trPr>
          <w:trHeight w:val="1440"/>
        </w:trPr>
        <w:tc>
          <w:tcPr>
            <w:tcW w:w="10800" w:type="dxa"/>
            <w:gridSpan w:val="10"/>
            <w:shd w:val="clear" w:color="auto" w:fill="DAEEF3" w:themeFill="accent5" w:themeFillTint="33"/>
          </w:tcPr>
          <w:p w14:paraId="0461609B" w14:textId="77777777" w:rsidR="00092C75" w:rsidRPr="00730950" w:rsidRDefault="00092C75" w:rsidP="00F37BE6">
            <w:pPr>
              <w:rPr>
                <w:rFonts w:cstheme="minorHAnsi"/>
                <w:sz w:val="20"/>
              </w:rPr>
            </w:pPr>
          </w:p>
        </w:tc>
      </w:tr>
      <w:tr w:rsidR="00092C75" w:rsidRPr="00730950" w14:paraId="47CD6EFC" w14:textId="77777777" w:rsidTr="00423E19">
        <w:tc>
          <w:tcPr>
            <w:tcW w:w="10800" w:type="dxa"/>
            <w:gridSpan w:val="10"/>
            <w:shd w:val="clear" w:color="auto" w:fill="auto"/>
          </w:tcPr>
          <w:p w14:paraId="253D9D6F" w14:textId="565CD2B6" w:rsidR="00092C75" w:rsidRPr="00730950" w:rsidRDefault="00092C75" w:rsidP="00F37BE6">
            <w:pPr>
              <w:rPr>
                <w:rFonts w:cstheme="minorHAnsi"/>
                <w:b/>
                <w:sz w:val="20"/>
              </w:rPr>
            </w:pPr>
            <w:r w:rsidRPr="00730950">
              <w:rPr>
                <w:rFonts w:cstheme="minorHAnsi"/>
                <w:b/>
                <w:sz w:val="20"/>
              </w:rPr>
              <w:t xml:space="preserve">How will you evaluate the success of the program? In what ways will you assess student growth and learning during and after the program (e.g., assignments, research projects, presentations, field reports, journals, student evaluations, etc.)? </w:t>
            </w:r>
          </w:p>
        </w:tc>
      </w:tr>
      <w:tr w:rsidR="00092C75" w:rsidRPr="00730950" w14:paraId="4C9DBD77" w14:textId="77777777" w:rsidTr="00423E19">
        <w:trPr>
          <w:trHeight w:val="1440"/>
        </w:trPr>
        <w:tc>
          <w:tcPr>
            <w:tcW w:w="10800" w:type="dxa"/>
            <w:gridSpan w:val="10"/>
            <w:shd w:val="clear" w:color="auto" w:fill="DAEEF3" w:themeFill="accent5" w:themeFillTint="33"/>
          </w:tcPr>
          <w:p w14:paraId="1DA48C0E" w14:textId="77777777" w:rsidR="00092C75" w:rsidRPr="00730950" w:rsidRDefault="00092C75" w:rsidP="00F37BE6">
            <w:pPr>
              <w:rPr>
                <w:rFonts w:cstheme="minorHAnsi"/>
                <w:sz w:val="20"/>
              </w:rPr>
            </w:pPr>
          </w:p>
        </w:tc>
      </w:tr>
    </w:tbl>
    <w:p w14:paraId="6EC08E0E" w14:textId="77777777" w:rsidR="00423E19" w:rsidRDefault="00423E19">
      <w:r>
        <w:br w:type="page"/>
      </w:r>
    </w:p>
    <w:tbl>
      <w:tblPr>
        <w:tblStyle w:val="TableGrid"/>
        <w:tblW w:w="10800" w:type="dxa"/>
        <w:tblInd w:w="-5" w:type="dxa"/>
        <w:tblLook w:val="04A0" w:firstRow="1" w:lastRow="0" w:firstColumn="1" w:lastColumn="0" w:noHBand="0" w:noVBand="1"/>
      </w:tblPr>
      <w:tblGrid>
        <w:gridCol w:w="10800"/>
      </w:tblGrid>
      <w:tr w:rsidR="00092C75" w:rsidRPr="00730950" w14:paraId="6177E5B5" w14:textId="77777777" w:rsidTr="00423E19">
        <w:tc>
          <w:tcPr>
            <w:tcW w:w="10800" w:type="dxa"/>
            <w:shd w:val="clear" w:color="auto" w:fill="404040" w:themeFill="text1" w:themeFillTint="BF"/>
          </w:tcPr>
          <w:p w14:paraId="78E0C1CE" w14:textId="1B3C2E15" w:rsidR="00092C75" w:rsidRPr="00730950" w:rsidRDefault="00092C75" w:rsidP="00F37BE6">
            <w:pPr>
              <w:jc w:val="center"/>
              <w:rPr>
                <w:rFonts w:cstheme="minorHAnsi"/>
                <w:b/>
                <w:color w:val="FFFFFF" w:themeColor="background1"/>
                <w:sz w:val="24"/>
                <w:szCs w:val="24"/>
              </w:rPr>
            </w:pPr>
            <w:r w:rsidRPr="00730950">
              <w:rPr>
                <w:rFonts w:cstheme="minorHAnsi"/>
                <w:b/>
                <w:color w:val="FFFFFF" w:themeColor="background1"/>
                <w:sz w:val="24"/>
                <w:szCs w:val="24"/>
              </w:rPr>
              <w:lastRenderedPageBreak/>
              <w:t>In-country resources</w:t>
            </w:r>
          </w:p>
        </w:tc>
      </w:tr>
      <w:tr w:rsidR="00092C75" w:rsidRPr="00730950" w14:paraId="461C0543" w14:textId="77777777" w:rsidTr="00423E19">
        <w:tc>
          <w:tcPr>
            <w:tcW w:w="10800" w:type="dxa"/>
          </w:tcPr>
          <w:p w14:paraId="519E6F2D" w14:textId="04FD784A" w:rsidR="00092C75" w:rsidRPr="00730950" w:rsidRDefault="00092C75" w:rsidP="00F37BE6">
            <w:pPr>
              <w:rPr>
                <w:rFonts w:cstheme="minorHAnsi"/>
                <w:b/>
                <w:sz w:val="20"/>
              </w:rPr>
            </w:pPr>
            <w:r w:rsidRPr="00730950">
              <w:rPr>
                <w:rFonts w:cstheme="minorHAnsi"/>
                <w:b/>
                <w:sz w:val="20"/>
              </w:rPr>
              <w:t>What in-country resources do you plan to use (teaching facilities, guest lecturers, academic resources, etc.) during the program?</w:t>
            </w:r>
          </w:p>
        </w:tc>
      </w:tr>
      <w:tr w:rsidR="00092C75" w:rsidRPr="00730950" w14:paraId="4EEA9783" w14:textId="77777777" w:rsidTr="00423E19">
        <w:trPr>
          <w:trHeight w:val="1440"/>
        </w:trPr>
        <w:tc>
          <w:tcPr>
            <w:tcW w:w="10800" w:type="dxa"/>
            <w:shd w:val="clear" w:color="auto" w:fill="DAEEF3" w:themeFill="accent5" w:themeFillTint="33"/>
          </w:tcPr>
          <w:p w14:paraId="3C02B51B" w14:textId="77777777" w:rsidR="00092C75" w:rsidRPr="00730950" w:rsidRDefault="00092C75" w:rsidP="00F37BE6">
            <w:pPr>
              <w:rPr>
                <w:rFonts w:cstheme="minorHAnsi"/>
                <w:sz w:val="20"/>
              </w:rPr>
            </w:pPr>
          </w:p>
        </w:tc>
      </w:tr>
      <w:tr w:rsidR="00151023" w:rsidRPr="00730950" w14:paraId="6A513828" w14:textId="77777777" w:rsidTr="00423E19">
        <w:tc>
          <w:tcPr>
            <w:tcW w:w="10800" w:type="dxa"/>
            <w:shd w:val="clear" w:color="auto" w:fill="404040" w:themeFill="text1" w:themeFillTint="BF"/>
          </w:tcPr>
          <w:p w14:paraId="2880A546" w14:textId="4CDB4448" w:rsidR="00151023" w:rsidRPr="00730950" w:rsidRDefault="00151023" w:rsidP="00F37BE6">
            <w:pPr>
              <w:jc w:val="center"/>
              <w:rPr>
                <w:rFonts w:cstheme="minorHAnsi"/>
                <w:b/>
                <w:color w:val="FFFFFF" w:themeColor="background1"/>
                <w:sz w:val="24"/>
                <w:szCs w:val="24"/>
              </w:rPr>
            </w:pPr>
            <w:r w:rsidRPr="00730950">
              <w:rPr>
                <w:rFonts w:cstheme="minorHAnsi"/>
                <w:b/>
                <w:color w:val="FFFFFF" w:themeColor="background1"/>
                <w:sz w:val="24"/>
                <w:szCs w:val="24"/>
              </w:rPr>
              <w:t>Program Marketing and Recruitment</w:t>
            </w:r>
          </w:p>
        </w:tc>
      </w:tr>
      <w:tr w:rsidR="00151023" w:rsidRPr="00730950" w14:paraId="51B537F2" w14:textId="77777777" w:rsidTr="00423E19">
        <w:tc>
          <w:tcPr>
            <w:tcW w:w="10800" w:type="dxa"/>
            <w:shd w:val="clear" w:color="auto" w:fill="F2F2F2" w:themeFill="background1" w:themeFillShade="F2"/>
          </w:tcPr>
          <w:p w14:paraId="32CF31C6" w14:textId="4F9E83A0" w:rsidR="00151023" w:rsidRPr="00FA00A9" w:rsidRDefault="00730950" w:rsidP="0011252D">
            <w:pPr>
              <w:rPr>
                <w:rFonts w:cstheme="minorHAnsi"/>
                <w:i/>
                <w:sz w:val="18"/>
              </w:rPr>
            </w:pPr>
            <w:r w:rsidRPr="00FA00A9">
              <w:rPr>
                <w:rFonts w:cstheme="minorHAnsi"/>
                <w:i/>
                <w:sz w:val="18"/>
              </w:rPr>
              <w:t xml:space="preserve">NOTE: It is the responsibility of the faculty director(s) to promote the program with guidance and support from the </w:t>
            </w:r>
            <w:r w:rsidR="0011252D">
              <w:rPr>
                <w:rFonts w:cstheme="minorHAnsi"/>
                <w:i/>
                <w:sz w:val="18"/>
              </w:rPr>
              <w:t>CGE</w:t>
            </w:r>
            <w:r w:rsidRPr="00FA00A9">
              <w:rPr>
                <w:rFonts w:cstheme="minorHAnsi"/>
                <w:i/>
                <w:sz w:val="18"/>
              </w:rPr>
              <w:t xml:space="preserve">. Supporting documentation </w:t>
            </w:r>
            <w:proofErr w:type="gramStart"/>
            <w:r w:rsidRPr="00FA00A9">
              <w:rPr>
                <w:rFonts w:cstheme="minorHAnsi"/>
                <w:i/>
                <w:sz w:val="18"/>
              </w:rPr>
              <w:t>may be submitted</w:t>
            </w:r>
            <w:proofErr w:type="gramEnd"/>
            <w:r w:rsidRPr="00FA00A9">
              <w:rPr>
                <w:rFonts w:cstheme="minorHAnsi"/>
                <w:i/>
                <w:sz w:val="18"/>
              </w:rPr>
              <w:t xml:space="preserve"> with the proposal application to demonstrate anticipated student interest/demand (e</w:t>
            </w:r>
            <w:r w:rsidR="0011252D">
              <w:rPr>
                <w:rFonts w:cstheme="minorHAnsi"/>
                <w:i/>
                <w:sz w:val="18"/>
              </w:rPr>
              <w:t>.g. # relevant majors/minors at Marymount</w:t>
            </w:r>
            <w:r w:rsidRPr="00FA00A9">
              <w:rPr>
                <w:rFonts w:cstheme="minorHAnsi"/>
                <w:i/>
                <w:sz w:val="18"/>
              </w:rPr>
              <w:t>, informal assessment of student interest in the topic/location, or other relevant information.</w:t>
            </w:r>
          </w:p>
        </w:tc>
      </w:tr>
      <w:tr w:rsidR="00730950" w:rsidRPr="00730950" w14:paraId="0DCD4ED2" w14:textId="77777777" w:rsidTr="00423E19">
        <w:tc>
          <w:tcPr>
            <w:tcW w:w="10800" w:type="dxa"/>
          </w:tcPr>
          <w:p w14:paraId="5E91789F" w14:textId="1A9B2428" w:rsidR="00730950" w:rsidRPr="00730950" w:rsidRDefault="00730950" w:rsidP="0011252D">
            <w:pPr>
              <w:rPr>
                <w:rFonts w:cstheme="minorHAnsi"/>
                <w:b/>
                <w:sz w:val="20"/>
              </w:rPr>
            </w:pPr>
            <w:r w:rsidRPr="00730950">
              <w:rPr>
                <w:rFonts w:cstheme="minorHAnsi"/>
                <w:b/>
                <w:sz w:val="20"/>
              </w:rPr>
              <w:t>How do you plan to recruit participants for the program? Please list ideas for marketing which you plan to employ.</w:t>
            </w:r>
          </w:p>
        </w:tc>
      </w:tr>
      <w:tr w:rsidR="00151023" w:rsidRPr="00730950" w14:paraId="3ED0E5B1" w14:textId="77777777" w:rsidTr="00423E19">
        <w:trPr>
          <w:trHeight w:val="1440"/>
        </w:trPr>
        <w:tc>
          <w:tcPr>
            <w:tcW w:w="10800" w:type="dxa"/>
            <w:shd w:val="clear" w:color="auto" w:fill="DAEEF3" w:themeFill="accent5" w:themeFillTint="33"/>
          </w:tcPr>
          <w:p w14:paraId="30300F8A" w14:textId="77777777" w:rsidR="00151023" w:rsidRPr="00730950" w:rsidRDefault="00151023" w:rsidP="00F37BE6">
            <w:pPr>
              <w:rPr>
                <w:rFonts w:cstheme="minorHAnsi"/>
                <w:sz w:val="20"/>
              </w:rPr>
            </w:pPr>
          </w:p>
        </w:tc>
      </w:tr>
      <w:tr w:rsidR="00151023" w:rsidRPr="00730950" w14:paraId="37DCF66E" w14:textId="77777777" w:rsidTr="00423E19">
        <w:tc>
          <w:tcPr>
            <w:tcW w:w="10800" w:type="dxa"/>
            <w:shd w:val="clear" w:color="auto" w:fill="auto"/>
          </w:tcPr>
          <w:p w14:paraId="6F0898DB" w14:textId="00FB4A12" w:rsidR="00151023" w:rsidRPr="00730950" w:rsidRDefault="00730950" w:rsidP="00F37BE6">
            <w:pPr>
              <w:rPr>
                <w:rFonts w:cstheme="minorHAnsi"/>
                <w:b/>
                <w:sz w:val="20"/>
              </w:rPr>
            </w:pPr>
            <w:r w:rsidRPr="00730950">
              <w:rPr>
                <w:rFonts w:cstheme="minorHAnsi"/>
                <w:b/>
                <w:sz w:val="20"/>
              </w:rPr>
              <w:t>Which majors, minors, and/or other student groups do you intend to target in terms of marketing your program?</w:t>
            </w:r>
          </w:p>
        </w:tc>
      </w:tr>
      <w:tr w:rsidR="00151023" w:rsidRPr="00730950" w14:paraId="571F560F" w14:textId="77777777" w:rsidTr="00423E19">
        <w:trPr>
          <w:trHeight w:val="1440"/>
        </w:trPr>
        <w:tc>
          <w:tcPr>
            <w:tcW w:w="10800" w:type="dxa"/>
            <w:shd w:val="clear" w:color="auto" w:fill="DAEEF3" w:themeFill="accent5" w:themeFillTint="33"/>
          </w:tcPr>
          <w:p w14:paraId="32E6B0F4" w14:textId="77777777" w:rsidR="00151023" w:rsidRPr="00730950" w:rsidRDefault="00151023" w:rsidP="00F37BE6">
            <w:pPr>
              <w:rPr>
                <w:rFonts w:cstheme="minorHAnsi"/>
                <w:sz w:val="20"/>
              </w:rPr>
            </w:pPr>
          </w:p>
        </w:tc>
      </w:tr>
      <w:tr w:rsidR="00151023" w:rsidRPr="00730950" w14:paraId="40D6A530" w14:textId="77777777" w:rsidTr="00423E19">
        <w:tc>
          <w:tcPr>
            <w:tcW w:w="10800" w:type="dxa"/>
            <w:shd w:val="clear" w:color="auto" w:fill="auto"/>
          </w:tcPr>
          <w:p w14:paraId="7143606A" w14:textId="7441B618" w:rsidR="00151023" w:rsidRPr="00730950" w:rsidRDefault="00730950" w:rsidP="00F37BE6">
            <w:pPr>
              <w:rPr>
                <w:rFonts w:cstheme="minorHAnsi"/>
                <w:b/>
                <w:sz w:val="20"/>
              </w:rPr>
            </w:pPr>
            <w:r w:rsidRPr="00730950">
              <w:rPr>
                <w:rFonts w:cstheme="minorHAnsi"/>
                <w:b/>
                <w:sz w:val="20"/>
              </w:rPr>
              <w:t>What challenges do you expect in recruiting for this program?</w:t>
            </w:r>
          </w:p>
        </w:tc>
      </w:tr>
      <w:tr w:rsidR="00151023" w:rsidRPr="00730950" w14:paraId="66930F50" w14:textId="77777777" w:rsidTr="00423E19">
        <w:trPr>
          <w:trHeight w:val="1440"/>
        </w:trPr>
        <w:tc>
          <w:tcPr>
            <w:tcW w:w="10800" w:type="dxa"/>
            <w:shd w:val="clear" w:color="auto" w:fill="DAEEF3" w:themeFill="accent5" w:themeFillTint="33"/>
          </w:tcPr>
          <w:p w14:paraId="7E0A274F" w14:textId="77777777" w:rsidR="00151023" w:rsidRPr="00730950" w:rsidRDefault="00151023" w:rsidP="00F37BE6">
            <w:pPr>
              <w:rPr>
                <w:rFonts w:cstheme="minorHAnsi"/>
                <w:sz w:val="20"/>
              </w:rPr>
            </w:pPr>
          </w:p>
        </w:tc>
      </w:tr>
      <w:tr w:rsidR="00151023" w:rsidRPr="00730950" w14:paraId="7CF7CF32" w14:textId="77777777" w:rsidTr="00423E19">
        <w:tc>
          <w:tcPr>
            <w:tcW w:w="10800" w:type="dxa"/>
            <w:shd w:val="clear" w:color="auto" w:fill="auto"/>
          </w:tcPr>
          <w:p w14:paraId="59F73D4E" w14:textId="562EE60F" w:rsidR="00151023" w:rsidRPr="00730950" w:rsidRDefault="00730950" w:rsidP="00730950">
            <w:pPr>
              <w:rPr>
                <w:rFonts w:cstheme="minorHAnsi"/>
                <w:b/>
                <w:sz w:val="20"/>
              </w:rPr>
            </w:pPr>
            <w:r w:rsidRPr="00730950">
              <w:rPr>
                <w:rFonts w:cstheme="minorHAnsi"/>
                <w:b/>
                <w:sz w:val="20"/>
              </w:rPr>
              <w:t>Provide a brief overview of the program (to be used for advertising materials and the description on the program page) including the academic topic, location, and program highlights such as key excursions, academic visits, and cultural activities.</w:t>
            </w:r>
          </w:p>
        </w:tc>
      </w:tr>
      <w:tr w:rsidR="00151023" w:rsidRPr="00730950" w14:paraId="41EE1D51" w14:textId="77777777" w:rsidTr="00423E19">
        <w:trPr>
          <w:trHeight w:val="1440"/>
        </w:trPr>
        <w:tc>
          <w:tcPr>
            <w:tcW w:w="10800" w:type="dxa"/>
            <w:shd w:val="clear" w:color="auto" w:fill="DAEEF3" w:themeFill="accent5" w:themeFillTint="33"/>
          </w:tcPr>
          <w:p w14:paraId="7F357C4A" w14:textId="77777777" w:rsidR="00151023" w:rsidRPr="00730950" w:rsidRDefault="00151023" w:rsidP="00F37BE6">
            <w:pPr>
              <w:rPr>
                <w:rFonts w:cstheme="minorHAnsi"/>
                <w:sz w:val="20"/>
              </w:rPr>
            </w:pPr>
          </w:p>
        </w:tc>
      </w:tr>
      <w:tr w:rsidR="00730950" w:rsidRPr="00730950" w14:paraId="15FE6D2B" w14:textId="77777777" w:rsidTr="00423E19">
        <w:tc>
          <w:tcPr>
            <w:tcW w:w="10800" w:type="dxa"/>
            <w:shd w:val="clear" w:color="auto" w:fill="404040" w:themeFill="text1" w:themeFillTint="BF"/>
          </w:tcPr>
          <w:p w14:paraId="23B947A6" w14:textId="007A7D5A" w:rsidR="00730950" w:rsidRPr="00730950" w:rsidRDefault="00730950" w:rsidP="00F37BE6">
            <w:pPr>
              <w:jc w:val="center"/>
              <w:rPr>
                <w:rFonts w:cstheme="minorHAnsi"/>
                <w:b/>
                <w:color w:val="FFFFFF" w:themeColor="background1"/>
                <w:sz w:val="24"/>
                <w:szCs w:val="24"/>
              </w:rPr>
            </w:pPr>
            <w:r w:rsidRPr="00730950">
              <w:rPr>
                <w:rFonts w:cstheme="minorHAnsi"/>
                <w:b/>
                <w:color w:val="FFFFFF" w:themeColor="background1"/>
                <w:sz w:val="24"/>
                <w:szCs w:val="24"/>
              </w:rPr>
              <w:t>Safety and Security</w:t>
            </w:r>
          </w:p>
        </w:tc>
      </w:tr>
      <w:tr w:rsidR="00730950" w:rsidRPr="00730950" w14:paraId="3A8E0AEA" w14:textId="77777777" w:rsidTr="00423E19">
        <w:tc>
          <w:tcPr>
            <w:tcW w:w="10800" w:type="dxa"/>
            <w:shd w:val="clear" w:color="auto" w:fill="F2F2F2" w:themeFill="background1" w:themeFillShade="F2"/>
          </w:tcPr>
          <w:p w14:paraId="5CAED77F" w14:textId="26945E27" w:rsidR="00730950" w:rsidRPr="00FA00A9" w:rsidRDefault="00730950" w:rsidP="00F37BE6">
            <w:pPr>
              <w:rPr>
                <w:rFonts w:cstheme="minorHAnsi"/>
                <w:i/>
                <w:sz w:val="18"/>
              </w:rPr>
            </w:pPr>
            <w:r w:rsidRPr="00FA00A9">
              <w:rPr>
                <w:rFonts w:cstheme="minorHAnsi"/>
                <w:i/>
                <w:sz w:val="18"/>
              </w:rPr>
              <w:t xml:space="preserve">NOTE: All faculty, staff, and students traveling on faculty-led programs will be enrolled in the mandatory CHUBB/ACE Emergency Travel Assistance Program. Faculty and staff will be provided with a copy of the policy prior to departure.  </w:t>
            </w:r>
          </w:p>
        </w:tc>
      </w:tr>
      <w:tr w:rsidR="00730950" w:rsidRPr="00730950" w14:paraId="62C3AED3" w14:textId="77777777" w:rsidTr="00423E19">
        <w:tc>
          <w:tcPr>
            <w:tcW w:w="10800" w:type="dxa"/>
          </w:tcPr>
          <w:p w14:paraId="76457C6F" w14:textId="32DB2688" w:rsidR="00730950" w:rsidRPr="00730950" w:rsidRDefault="00730950" w:rsidP="00A1331E">
            <w:pPr>
              <w:rPr>
                <w:rFonts w:cstheme="minorHAnsi"/>
                <w:b/>
                <w:sz w:val="20"/>
              </w:rPr>
            </w:pPr>
            <w:r w:rsidRPr="00730950">
              <w:rPr>
                <w:rFonts w:cstheme="minorHAnsi"/>
                <w:b/>
                <w:sz w:val="20"/>
              </w:rPr>
              <w:t xml:space="preserve">Please describe any health, safety, or security considerations related to the location you are proposing and how they may impact the program. </w:t>
            </w:r>
            <w:r w:rsidRPr="00730950">
              <w:rPr>
                <w:rFonts w:cstheme="minorHAnsi"/>
                <w:sz w:val="20"/>
              </w:rPr>
              <w:t>You may wish to review the following resources: U.S. Department of Sta</w:t>
            </w:r>
            <w:r w:rsidR="00A1331E">
              <w:rPr>
                <w:rFonts w:cstheme="minorHAnsi"/>
                <w:sz w:val="20"/>
              </w:rPr>
              <w:t xml:space="preserve">te &amp; Centers for Disease Control. </w:t>
            </w:r>
          </w:p>
        </w:tc>
      </w:tr>
      <w:tr w:rsidR="00730950" w:rsidRPr="00730950" w14:paraId="6C27C74D" w14:textId="77777777" w:rsidTr="00423E19">
        <w:trPr>
          <w:trHeight w:val="1440"/>
        </w:trPr>
        <w:tc>
          <w:tcPr>
            <w:tcW w:w="10800" w:type="dxa"/>
            <w:shd w:val="clear" w:color="auto" w:fill="DAEEF3" w:themeFill="accent5" w:themeFillTint="33"/>
          </w:tcPr>
          <w:p w14:paraId="0816C247" w14:textId="77777777" w:rsidR="00730950" w:rsidRPr="00730950" w:rsidRDefault="00730950" w:rsidP="00F37BE6">
            <w:pPr>
              <w:rPr>
                <w:rFonts w:cstheme="minorHAnsi"/>
                <w:sz w:val="20"/>
              </w:rPr>
            </w:pPr>
          </w:p>
        </w:tc>
      </w:tr>
    </w:tbl>
    <w:p w14:paraId="16B6DF15" w14:textId="77777777" w:rsidR="000E6D6E" w:rsidRDefault="000E6D6E" w:rsidP="000E6D6E">
      <w:pPr>
        <w:pStyle w:val="Heading1"/>
      </w:pPr>
      <w:r>
        <w:lastRenderedPageBreak/>
        <w:t>Faculty Director/Assistant Agreement</w:t>
      </w:r>
    </w:p>
    <w:p w14:paraId="0098F4C3" w14:textId="77777777" w:rsidR="000E6D6E" w:rsidRPr="00890E0C" w:rsidRDefault="000E6D6E" w:rsidP="000E6D6E">
      <w:pPr>
        <w:rPr>
          <w:rFonts w:ascii="Times New Roman" w:hAnsi="Times New Roman"/>
          <w:sz w:val="28"/>
          <w:szCs w:val="28"/>
        </w:rPr>
      </w:pPr>
      <w:r>
        <w:rPr>
          <w:rFonts w:ascii="Times New Roman" w:hAnsi="Times New Roman"/>
          <w:noProof/>
          <w:sz w:val="28"/>
          <w:szCs w:val="28"/>
          <w:lang w:eastAsia="ja-JP"/>
        </w:rPr>
        <mc:AlternateContent>
          <mc:Choice Requires="wps">
            <w:drawing>
              <wp:anchor distT="0" distB="0" distL="114300" distR="114300" simplePos="0" relativeHeight="251660288" behindDoc="0" locked="0" layoutInCell="1" allowOverlap="1" wp14:anchorId="71C0FFB9" wp14:editId="141F41BD">
                <wp:simplePos x="0" y="0"/>
                <wp:positionH relativeFrom="margin">
                  <wp:align>left</wp:align>
                </wp:positionH>
                <wp:positionV relativeFrom="paragraph">
                  <wp:posOffset>97790</wp:posOffset>
                </wp:positionV>
                <wp:extent cx="6581775" cy="9525"/>
                <wp:effectExtent l="0" t="0" r="28575" b="28575"/>
                <wp:wrapNone/>
                <wp:docPr id="9" name="Straight Connector 9"/>
                <wp:cNvGraphicFramePr/>
                <a:graphic xmlns:a="http://schemas.openxmlformats.org/drawingml/2006/main">
                  <a:graphicData uri="http://schemas.microsoft.com/office/word/2010/wordprocessingShape">
                    <wps:wsp>
                      <wps:cNvCnPr/>
                      <wps:spPr>
                        <a:xfrm flipV="1">
                          <a:off x="0" y="0"/>
                          <a:ext cx="6581775" cy="952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090CBB3" id="Straight Connector 9" o:spid="_x0000_s1026" style="position:absolute;flip:y;z-index:251660288;visibility:visible;mso-wrap-style:square;mso-wrap-distance-left:9pt;mso-wrap-distance-top:0;mso-wrap-distance-right:9pt;mso-wrap-distance-bottom:0;mso-position-horizontal:left;mso-position-horizontal-relative:margin;mso-position-vertical:absolute;mso-position-vertical-relative:text" from="0,7.7pt" to="518.2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syLxQEAAMsDAAAOAAAAZHJzL2Uyb0RvYy54bWysU02P0zAQvSPxHyzfadpK3d1GTffQFVwQ&#10;VCxw9zrjxsJfGpsm/feMnTSL+JDQiotlz8eb914mu/vBGnYGjNq7hq8WS87ASd9qd2r4l89v39xx&#10;FpNwrTDeQcMvEPn9/vWrXR9qWPvOmxaQEYiLdR8a3qUU6qqKsgMr4sIHcJRUHq1I9MRT1aLoCd2a&#10;ar1c3lS9xzaglxAjRR/GJN8XfKVApo9KRUjMNJy4pXJiOZ/yWe13oj6hCJ2WEw3xAhZWaEdDZ6gH&#10;kQT7jvo3KKsl+uhVWkhvK6+UllA0kJrV8hc1j50IULSQOTHMNsX/Bys/nI/IdNvwLWdOWPpEjwmF&#10;PnWJHbxzZKBHts0+9SHWVH5wR5xeMRwxix4UWqaMDl9pBYoNJIwNxeXL7DIMiUkK3mzuVre3G84k&#10;5bab9SaDVyNKRgsY0zvwluVLw4122QNRi/P7mMbSa0kOG5djmdxIp9zSxcCY/ASK5NHYkVhZLDgY&#10;ZGdBK9F+W03TjaPK3KK0MXPTskz+a9NUm9ugLNu/Ns7VZaJ3aW602nn809Q0XKmqsf6qetSaZT/5&#10;9lI+TrGDNqb4Om13Xsmf36X9+R/c/wAAAP//AwBQSwMEFAAGAAgAAAAhAHJBQ6vdAAAABwEAAA8A&#10;AABkcnMvZG93bnJldi54bWxMj8FOwzAQRO9I/IO1SFwq6lBIKCFOhSpxgQNQ+AAnXpIIex1iN3X/&#10;nu0Jbjs7q5m31SY5K2acwuBJwfUyA4HUejNQp+Dz4+lqDSJETUZbT6jgiAE29flZpUvjD/SO8y52&#10;gkMolFpBH+NYShnaHp0OSz8isfflJ6cjy6mTZtIHDndWrrKskE4PxA29HnHbY/u92zsFz69vi+Mq&#10;FYufu7zZpnlt00uwSl1epMcHEBFT/DuGEz6jQ81Mjd+TCcIq4Ecib/NbECc3uylyEA1PxT3IupL/&#10;+etfAAAA//8DAFBLAQItABQABgAIAAAAIQC2gziS/gAAAOEBAAATAAAAAAAAAAAAAAAAAAAAAABb&#10;Q29udGVudF9UeXBlc10ueG1sUEsBAi0AFAAGAAgAAAAhADj9If/WAAAAlAEAAAsAAAAAAAAAAAAA&#10;AAAALwEAAF9yZWxzLy5yZWxzUEsBAi0AFAAGAAgAAAAhAKxGzIvFAQAAywMAAA4AAAAAAAAAAAAA&#10;AAAALgIAAGRycy9lMm9Eb2MueG1sUEsBAi0AFAAGAAgAAAAhAHJBQ6vdAAAABwEAAA8AAAAAAAAA&#10;AAAAAAAAHwQAAGRycy9kb3ducmV2LnhtbFBLBQYAAAAABAAEAPMAAAApBQAAAAA=&#10;" strokecolor="black [3040]">
                <w10:wrap anchorx="margin"/>
              </v:line>
            </w:pict>
          </mc:Fallback>
        </mc:AlternateContent>
      </w:r>
    </w:p>
    <w:p w14:paraId="06F27EF0" w14:textId="77777777" w:rsidR="000E6D6E" w:rsidRPr="004D183A" w:rsidRDefault="000E6D6E" w:rsidP="000E6D6E">
      <w:pPr>
        <w:pStyle w:val="Default"/>
        <w:spacing w:after="80"/>
        <w:rPr>
          <w:rFonts w:asciiTheme="minorHAnsi" w:hAnsiTheme="minorHAnsi" w:cstheme="minorHAnsi"/>
          <w:color w:val="auto"/>
          <w:sz w:val="20"/>
          <w:szCs w:val="20"/>
        </w:rPr>
      </w:pPr>
      <w:r w:rsidRPr="004D183A">
        <w:rPr>
          <w:rFonts w:asciiTheme="minorHAnsi" w:hAnsiTheme="minorHAnsi" w:cstheme="minorHAnsi"/>
          <w:color w:val="auto"/>
          <w:sz w:val="20"/>
          <w:szCs w:val="20"/>
        </w:rPr>
        <w:t>This agreement serves to confirm that the primary Faculty Director, Co-Faculty Director, or Faculty/Staff Assistant (if any), understand their responsibilities with regards to the policies, development, marketing and administration of faculty-led study abroad programs sponsored by Marymount University.</w:t>
      </w:r>
    </w:p>
    <w:p w14:paraId="1FFC631B" w14:textId="77777777" w:rsidR="000E6D6E" w:rsidRPr="005900C2" w:rsidRDefault="000E6D6E" w:rsidP="000E6D6E">
      <w:pPr>
        <w:pStyle w:val="Default"/>
        <w:numPr>
          <w:ilvl w:val="0"/>
          <w:numId w:val="8"/>
        </w:numPr>
        <w:spacing w:after="80"/>
        <w:ind w:left="360"/>
        <w:rPr>
          <w:rFonts w:asciiTheme="minorHAnsi" w:hAnsiTheme="minorHAnsi" w:cstheme="minorHAnsi"/>
          <w:color w:val="auto"/>
          <w:sz w:val="20"/>
          <w:szCs w:val="20"/>
        </w:rPr>
      </w:pPr>
      <w:r w:rsidRPr="005900C2">
        <w:rPr>
          <w:rFonts w:asciiTheme="minorHAnsi" w:hAnsiTheme="minorHAnsi" w:cstheme="minorHAnsi"/>
          <w:b/>
          <w:color w:val="auto"/>
          <w:sz w:val="20"/>
          <w:szCs w:val="20"/>
        </w:rPr>
        <w:t>Academic Content of the Program</w:t>
      </w:r>
      <w:r w:rsidRPr="005900C2">
        <w:rPr>
          <w:rFonts w:asciiTheme="minorHAnsi" w:hAnsiTheme="minorHAnsi" w:cstheme="minorHAnsi"/>
          <w:color w:val="auto"/>
          <w:sz w:val="20"/>
          <w:szCs w:val="20"/>
        </w:rPr>
        <w:t>: Syllabus preparation, textbook identification and orders, course materials, lectures and participant assessment are the responsibility of the Faculty Director.</w:t>
      </w:r>
    </w:p>
    <w:p w14:paraId="3072BE57" w14:textId="01C84745" w:rsidR="000E6D6E" w:rsidRPr="005900C2" w:rsidRDefault="000E6D6E" w:rsidP="005D0EEA">
      <w:pPr>
        <w:pStyle w:val="Default"/>
        <w:numPr>
          <w:ilvl w:val="0"/>
          <w:numId w:val="8"/>
        </w:numPr>
        <w:spacing w:after="80"/>
        <w:ind w:left="360"/>
        <w:rPr>
          <w:rFonts w:asciiTheme="minorHAnsi" w:hAnsiTheme="minorHAnsi" w:cstheme="minorHAnsi"/>
          <w:color w:val="auto"/>
          <w:sz w:val="20"/>
          <w:szCs w:val="20"/>
        </w:rPr>
      </w:pPr>
      <w:r w:rsidRPr="005900C2">
        <w:rPr>
          <w:rFonts w:asciiTheme="minorHAnsi" w:hAnsiTheme="minorHAnsi" w:cstheme="minorHAnsi"/>
          <w:b/>
          <w:color w:val="auto"/>
          <w:sz w:val="20"/>
          <w:szCs w:val="20"/>
        </w:rPr>
        <w:t>Number of Faculty Directors</w:t>
      </w:r>
      <w:r w:rsidR="005900C2" w:rsidRPr="005900C2">
        <w:rPr>
          <w:rFonts w:asciiTheme="minorHAnsi" w:hAnsiTheme="minorHAnsi" w:cstheme="minorHAnsi"/>
          <w:b/>
          <w:color w:val="auto"/>
          <w:sz w:val="20"/>
          <w:szCs w:val="20"/>
        </w:rPr>
        <w:t xml:space="preserve">: </w:t>
      </w:r>
      <w:r w:rsidR="005900C2" w:rsidRPr="005900C2">
        <w:rPr>
          <w:rFonts w:asciiTheme="minorHAnsi" w:hAnsiTheme="minorHAnsi" w:cstheme="minorHAnsi"/>
          <w:color w:val="auto"/>
          <w:sz w:val="20"/>
          <w:szCs w:val="20"/>
        </w:rPr>
        <w:t>A program will typically have one primary Faculty Director responsible for all academic components of the program. If the program is associated with two or more discrete courses</w:t>
      </w:r>
      <w:r w:rsidR="00A1331E">
        <w:rPr>
          <w:rFonts w:asciiTheme="minorHAnsi" w:hAnsiTheme="minorHAnsi" w:cstheme="minorHAnsi"/>
          <w:color w:val="auto"/>
          <w:sz w:val="20"/>
          <w:szCs w:val="20"/>
        </w:rPr>
        <w:t xml:space="preserve"> (faculty-led models; not Global Classroom models)</w:t>
      </w:r>
      <w:r w:rsidR="005900C2" w:rsidRPr="005900C2">
        <w:rPr>
          <w:rFonts w:asciiTheme="minorHAnsi" w:hAnsiTheme="minorHAnsi" w:cstheme="minorHAnsi"/>
          <w:color w:val="auto"/>
          <w:sz w:val="20"/>
          <w:szCs w:val="20"/>
        </w:rPr>
        <w:t>, a second Faculty Director may be considered if they will be teaching two separate courses. Additionally, there may be instances where faculty will co-teach a course. In these cases, faculty will split salary. In cases where there are two faculty directors or co-faculty directors, there will not be an additional staff/ faculty assistant assigned for the program in order to keep the cost of the program down for students. In cases where there is one Faculty Director, a</w:t>
      </w:r>
      <w:r w:rsidRPr="005900C2">
        <w:rPr>
          <w:rFonts w:asciiTheme="minorHAnsi" w:hAnsiTheme="minorHAnsi" w:cstheme="minorHAnsi"/>
          <w:color w:val="auto"/>
          <w:sz w:val="20"/>
          <w:szCs w:val="20"/>
        </w:rPr>
        <w:t xml:space="preserve"> second faculty or staff member may accompany the Faculty Director in a supportive role as a Faculty/Staff Assistant if the program budget allows. The Faculty/Staff Assistant will have no teaching duties and receive no salary but his/her program expenses </w:t>
      </w:r>
      <w:proofErr w:type="gramStart"/>
      <w:r w:rsidRPr="005900C2">
        <w:rPr>
          <w:rFonts w:asciiTheme="minorHAnsi" w:hAnsiTheme="minorHAnsi" w:cstheme="minorHAnsi"/>
          <w:color w:val="auto"/>
          <w:sz w:val="20"/>
          <w:szCs w:val="20"/>
        </w:rPr>
        <w:t>will be covered</w:t>
      </w:r>
      <w:proofErr w:type="gramEnd"/>
      <w:r w:rsidRPr="005900C2">
        <w:rPr>
          <w:rFonts w:asciiTheme="minorHAnsi" w:hAnsiTheme="minorHAnsi" w:cstheme="minorHAnsi"/>
          <w:color w:val="auto"/>
          <w:sz w:val="20"/>
          <w:szCs w:val="20"/>
        </w:rPr>
        <w:t xml:space="preserve">. </w:t>
      </w:r>
    </w:p>
    <w:p w14:paraId="4C820870" w14:textId="41DF92CE" w:rsidR="000E6D6E" w:rsidRPr="004D183A" w:rsidRDefault="000E6D6E" w:rsidP="000E6D6E">
      <w:pPr>
        <w:pStyle w:val="Default"/>
        <w:numPr>
          <w:ilvl w:val="0"/>
          <w:numId w:val="8"/>
        </w:numPr>
        <w:spacing w:after="80"/>
        <w:ind w:left="360"/>
        <w:rPr>
          <w:rFonts w:asciiTheme="minorHAnsi" w:hAnsiTheme="minorHAnsi" w:cstheme="minorHAnsi"/>
          <w:color w:val="auto"/>
          <w:sz w:val="20"/>
          <w:szCs w:val="20"/>
        </w:rPr>
      </w:pPr>
      <w:r w:rsidRPr="004D183A">
        <w:rPr>
          <w:rFonts w:asciiTheme="minorHAnsi" w:hAnsiTheme="minorHAnsi" w:cstheme="minorHAnsi"/>
          <w:b/>
          <w:color w:val="auto"/>
          <w:sz w:val="20"/>
          <w:szCs w:val="20"/>
        </w:rPr>
        <w:t xml:space="preserve">Collaboration with the </w:t>
      </w:r>
      <w:r w:rsidR="00000157">
        <w:rPr>
          <w:rFonts w:asciiTheme="minorHAnsi" w:hAnsiTheme="minorHAnsi" w:cstheme="minorHAnsi"/>
          <w:b/>
          <w:color w:val="auto"/>
          <w:sz w:val="20"/>
          <w:szCs w:val="20"/>
        </w:rPr>
        <w:t>Center for Global Education</w:t>
      </w:r>
      <w:r w:rsidRPr="004D183A">
        <w:rPr>
          <w:rFonts w:asciiTheme="minorHAnsi" w:hAnsiTheme="minorHAnsi" w:cstheme="minorHAnsi"/>
          <w:color w:val="auto"/>
          <w:sz w:val="20"/>
          <w:szCs w:val="20"/>
        </w:rPr>
        <w:t xml:space="preserve">: Faculty Directors and Faculty/Staff Assistants agree to work in collaboration with the Center for Global Education to deliver the highest quality program. Because there are individual as well as shared responsibilities, Faculty Directors agree to communicate regularly with the CGE. </w:t>
      </w:r>
    </w:p>
    <w:p w14:paraId="338A80DD" w14:textId="7E98AA24" w:rsidR="000E6D6E" w:rsidRPr="004D183A" w:rsidRDefault="000E6D6E" w:rsidP="000E6D6E">
      <w:pPr>
        <w:pStyle w:val="Default"/>
        <w:numPr>
          <w:ilvl w:val="0"/>
          <w:numId w:val="8"/>
        </w:numPr>
        <w:spacing w:after="80"/>
        <w:ind w:left="360"/>
        <w:rPr>
          <w:rFonts w:asciiTheme="minorHAnsi" w:hAnsiTheme="minorHAnsi" w:cstheme="minorHAnsi"/>
          <w:color w:val="auto"/>
          <w:sz w:val="20"/>
          <w:szCs w:val="20"/>
        </w:rPr>
      </w:pPr>
      <w:r w:rsidRPr="004D183A">
        <w:rPr>
          <w:rFonts w:asciiTheme="minorHAnsi" w:hAnsiTheme="minorHAnsi" w:cstheme="minorHAnsi"/>
          <w:b/>
          <w:color w:val="auto"/>
          <w:sz w:val="20"/>
          <w:szCs w:val="20"/>
        </w:rPr>
        <w:t>Travel and Logistical Arrangements</w:t>
      </w:r>
      <w:r w:rsidRPr="004D183A">
        <w:rPr>
          <w:rFonts w:asciiTheme="minorHAnsi" w:hAnsiTheme="minorHAnsi" w:cstheme="minorHAnsi"/>
          <w:color w:val="auto"/>
          <w:sz w:val="20"/>
          <w:szCs w:val="20"/>
        </w:rPr>
        <w:t xml:space="preserve">: A program provider, travel agent, or on-site coordinator will be identified by the Center for Global Education to arrange program logistics (housing, in-country transportation, excursions and possibly meals, guest lectures, etc.). The Center for Global Education will make all arrangements for group flights when applicable. </w:t>
      </w:r>
      <w:r w:rsidRPr="004D183A">
        <w:rPr>
          <w:rFonts w:asciiTheme="minorHAnsi" w:hAnsiTheme="minorHAnsi" w:cstheme="minorHAnsi"/>
          <w:color w:val="auto"/>
          <w:sz w:val="20"/>
          <w:szCs w:val="20"/>
        </w:rPr>
        <w:br/>
        <w:t xml:space="preserve">The primary Faculty Director and </w:t>
      </w:r>
      <w:r w:rsidR="00000157">
        <w:rPr>
          <w:rFonts w:asciiTheme="minorHAnsi" w:hAnsiTheme="minorHAnsi" w:cstheme="minorHAnsi"/>
          <w:color w:val="auto"/>
          <w:sz w:val="20"/>
          <w:szCs w:val="20"/>
        </w:rPr>
        <w:t>co-</w:t>
      </w:r>
      <w:r w:rsidRPr="004D183A">
        <w:rPr>
          <w:rFonts w:asciiTheme="minorHAnsi" w:hAnsiTheme="minorHAnsi" w:cstheme="minorHAnsi"/>
          <w:color w:val="auto"/>
          <w:sz w:val="20"/>
          <w:szCs w:val="20"/>
        </w:rPr>
        <w:t>Faculty Director or Faculty/Staff Assistant (if applicable) will be booked on the program group flight. Any exception to this policy requires CGE approval.</w:t>
      </w:r>
    </w:p>
    <w:p w14:paraId="637E5F65" w14:textId="77777777" w:rsidR="000E6D6E" w:rsidRPr="004D183A" w:rsidRDefault="000E6D6E" w:rsidP="000E6D6E">
      <w:pPr>
        <w:pStyle w:val="Default"/>
        <w:numPr>
          <w:ilvl w:val="0"/>
          <w:numId w:val="8"/>
        </w:numPr>
        <w:spacing w:after="80"/>
        <w:ind w:left="360"/>
        <w:rPr>
          <w:rFonts w:asciiTheme="minorHAnsi" w:hAnsiTheme="minorHAnsi" w:cstheme="minorHAnsi"/>
          <w:sz w:val="20"/>
          <w:szCs w:val="20"/>
        </w:rPr>
      </w:pPr>
      <w:r w:rsidRPr="004D183A">
        <w:rPr>
          <w:rFonts w:asciiTheme="minorHAnsi" w:hAnsiTheme="minorHAnsi" w:cstheme="minorHAnsi"/>
          <w:b/>
          <w:color w:val="auto"/>
          <w:sz w:val="20"/>
          <w:szCs w:val="20"/>
        </w:rPr>
        <w:t>Marketing and Recruitment</w:t>
      </w:r>
      <w:r w:rsidRPr="004D183A">
        <w:rPr>
          <w:rFonts w:asciiTheme="minorHAnsi" w:hAnsiTheme="minorHAnsi" w:cstheme="minorHAnsi"/>
          <w:color w:val="auto"/>
          <w:sz w:val="20"/>
          <w:szCs w:val="20"/>
        </w:rPr>
        <w:t xml:space="preserve">: Program-specific marketing and the recruitment of students is one of the primary Faculty Director’s main responsibilities. The Center for Global Education will create a program page and produce materials for marketing purposes. Any other marketing materials must be approved by the CGE. Faculty/departments agree to promote their program to students and peers, conduct classroom visits to promote the program, as well as market to colleagues in other departments across Marymount. </w:t>
      </w:r>
    </w:p>
    <w:p w14:paraId="021E9FFA" w14:textId="0F951428" w:rsidR="000E6D6E" w:rsidRPr="00000157" w:rsidRDefault="000E6D6E" w:rsidP="000E6D6E">
      <w:pPr>
        <w:pStyle w:val="Default"/>
        <w:numPr>
          <w:ilvl w:val="0"/>
          <w:numId w:val="8"/>
        </w:numPr>
        <w:spacing w:after="80"/>
        <w:ind w:left="360"/>
        <w:rPr>
          <w:rFonts w:asciiTheme="minorHAnsi" w:hAnsiTheme="minorHAnsi" w:cstheme="minorHAnsi"/>
          <w:sz w:val="20"/>
          <w:szCs w:val="20"/>
        </w:rPr>
      </w:pPr>
      <w:r w:rsidRPr="00000157">
        <w:rPr>
          <w:rFonts w:asciiTheme="minorHAnsi" w:hAnsiTheme="minorHAnsi" w:cstheme="minorHAnsi"/>
          <w:b/>
          <w:color w:val="auto"/>
          <w:sz w:val="20"/>
          <w:szCs w:val="20"/>
        </w:rPr>
        <w:t>Student Orientations</w:t>
      </w:r>
      <w:r w:rsidR="00000157" w:rsidRPr="00000157">
        <w:rPr>
          <w:rFonts w:asciiTheme="minorHAnsi" w:hAnsiTheme="minorHAnsi" w:cstheme="minorHAnsi"/>
          <w:color w:val="auto"/>
          <w:sz w:val="20"/>
          <w:szCs w:val="20"/>
        </w:rPr>
        <w:t xml:space="preserve">: A mandatory orientation </w:t>
      </w:r>
      <w:proofErr w:type="gramStart"/>
      <w:r w:rsidR="00000157" w:rsidRPr="00000157">
        <w:rPr>
          <w:rFonts w:asciiTheme="minorHAnsi" w:hAnsiTheme="minorHAnsi" w:cstheme="minorHAnsi"/>
          <w:color w:val="auto"/>
          <w:sz w:val="20"/>
          <w:szCs w:val="20"/>
        </w:rPr>
        <w:t>will be held</w:t>
      </w:r>
      <w:proofErr w:type="gramEnd"/>
      <w:r w:rsidR="00000157" w:rsidRPr="00000157">
        <w:rPr>
          <w:rFonts w:asciiTheme="minorHAnsi" w:hAnsiTheme="minorHAnsi" w:cstheme="minorHAnsi"/>
          <w:color w:val="auto"/>
          <w:sz w:val="20"/>
          <w:szCs w:val="20"/>
        </w:rPr>
        <w:t xml:space="preserve"> for all students going on short-term faculty-led programs. The CGE will arrange this orientation and work to deliver this orientation in conjunction with the Faculty Director. </w:t>
      </w:r>
      <w:r w:rsidRPr="00000157">
        <w:rPr>
          <w:rFonts w:asciiTheme="minorHAnsi" w:hAnsiTheme="minorHAnsi" w:cstheme="minorHAnsi"/>
          <w:color w:val="auto"/>
          <w:sz w:val="20"/>
          <w:szCs w:val="20"/>
        </w:rPr>
        <w:t xml:space="preserve">The </w:t>
      </w:r>
      <w:r w:rsidR="00000157" w:rsidRPr="00000157">
        <w:rPr>
          <w:rFonts w:asciiTheme="minorHAnsi" w:hAnsiTheme="minorHAnsi" w:cstheme="minorHAnsi"/>
          <w:color w:val="auto"/>
          <w:sz w:val="20"/>
          <w:szCs w:val="20"/>
        </w:rPr>
        <w:t>CGE</w:t>
      </w:r>
      <w:r w:rsidRPr="00000157">
        <w:rPr>
          <w:rFonts w:asciiTheme="minorHAnsi" w:hAnsiTheme="minorHAnsi" w:cstheme="minorHAnsi"/>
          <w:color w:val="auto"/>
          <w:sz w:val="20"/>
          <w:szCs w:val="20"/>
        </w:rPr>
        <w:t xml:space="preserve"> will provide a </w:t>
      </w:r>
      <w:r w:rsidR="00000157" w:rsidRPr="00000157">
        <w:rPr>
          <w:rFonts w:asciiTheme="minorHAnsi" w:hAnsiTheme="minorHAnsi" w:cstheme="minorHAnsi"/>
          <w:color w:val="auto"/>
          <w:sz w:val="20"/>
          <w:szCs w:val="20"/>
        </w:rPr>
        <w:t>country-specific</w:t>
      </w:r>
      <w:r w:rsidRPr="00000157">
        <w:rPr>
          <w:rFonts w:asciiTheme="minorHAnsi" w:hAnsiTheme="minorHAnsi" w:cstheme="minorHAnsi"/>
          <w:color w:val="auto"/>
          <w:sz w:val="20"/>
          <w:szCs w:val="20"/>
        </w:rPr>
        <w:t xml:space="preserve"> pre-departure handbook to each student </w:t>
      </w:r>
      <w:r w:rsidR="00000157" w:rsidRPr="00000157">
        <w:rPr>
          <w:rFonts w:asciiTheme="minorHAnsi" w:hAnsiTheme="minorHAnsi" w:cstheme="minorHAnsi"/>
          <w:color w:val="auto"/>
          <w:sz w:val="20"/>
          <w:szCs w:val="20"/>
        </w:rPr>
        <w:t>prior to departure</w:t>
      </w:r>
      <w:r w:rsidRPr="00000157">
        <w:rPr>
          <w:rFonts w:asciiTheme="minorHAnsi" w:hAnsiTheme="minorHAnsi" w:cstheme="minorHAnsi"/>
          <w:color w:val="auto"/>
          <w:sz w:val="20"/>
          <w:szCs w:val="20"/>
        </w:rPr>
        <w:t>. Because the program is an intense group experience</w:t>
      </w:r>
      <w:r w:rsidR="00000157" w:rsidRPr="00000157">
        <w:rPr>
          <w:rFonts w:asciiTheme="minorHAnsi" w:hAnsiTheme="minorHAnsi" w:cstheme="minorHAnsi"/>
          <w:color w:val="auto"/>
          <w:sz w:val="20"/>
          <w:szCs w:val="20"/>
        </w:rPr>
        <w:t xml:space="preserve"> and program</w:t>
      </w:r>
      <w:r w:rsidRPr="00000157">
        <w:rPr>
          <w:rFonts w:asciiTheme="minorHAnsi" w:hAnsiTheme="minorHAnsi" w:cstheme="minorHAnsi"/>
          <w:color w:val="auto"/>
          <w:sz w:val="20"/>
          <w:szCs w:val="20"/>
        </w:rPr>
        <w:t xml:space="preserve"> success depends on good group dynamics and clear expectations, Faculty Directors are encouraged to conduct additional pre-departure a</w:t>
      </w:r>
      <w:r w:rsidR="00000157" w:rsidRPr="00000157">
        <w:rPr>
          <w:rFonts w:asciiTheme="minorHAnsi" w:hAnsiTheme="minorHAnsi" w:cstheme="minorHAnsi"/>
          <w:color w:val="auto"/>
          <w:sz w:val="20"/>
          <w:szCs w:val="20"/>
        </w:rPr>
        <w:t>ctivities with participants. Most</w:t>
      </w:r>
      <w:r w:rsidRPr="00000157">
        <w:rPr>
          <w:rFonts w:asciiTheme="minorHAnsi" w:hAnsiTheme="minorHAnsi" w:cstheme="minorHAnsi"/>
          <w:color w:val="auto"/>
          <w:sz w:val="20"/>
          <w:szCs w:val="20"/>
        </w:rPr>
        <w:t xml:space="preserve"> programs </w:t>
      </w:r>
      <w:r w:rsidR="00000157" w:rsidRPr="00000157">
        <w:rPr>
          <w:rFonts w:asciiTheme="minorHAnsi" w:hAnsiTheme="minorHAnsi" w:cstheme="minorHAnsi"/>
          <w:color w:val="auto"/>
          <w:sz w:val="20"/>
          <w:szCs w:val="20"/>
        </w:rPr>
        <w:t>will also h</w:t>
      </w:r>
      <w:r w:rsidRPr="00000157">
        <w:rPr>
          <w:rFonts w:asciiTheme="minorHAnsi" w:hAnsiTheme="minorHAnsi" w:cstheme="minorHAnsi"/>
          <w:color w:val="auto"/>
          <w:sz w:val="20"/>
          <w:szCs w:val="20"/>
        </w:rPr>
        <w:t>ave an on-site orientation conducted shortly after arrival. Faculty Directors are expected to plan frequent times during the program for participants to process and reflect on their intercultural experience.</w:t>
      </w:r>
    </w:p>
    <w:p w14:paraId="6BEBFE14" w14:textId="5E9261A5" w:rsidR="000E6D6E" w:rsidRPr="004D183A" w:rsidRDefault="000E6D6E" w:rsidP="000E6D6E">
      <w:pPr>
        <w:pStyle w:val="Default"/>
        <w:numPr>
          <w:ilvl w:val="0"/>
          <w:numId w:val="8"/>
        </w:numPr>
        <w:spacing w:after="80"/>
        <w:ind w:left="360"/>
        <w:rPr>
          <w:rFonts w:asciiTheme="minorHAnsi" w:hAnsiTheme="minorHAnsi" w:cstheme="minorHAnsi"/>
          <w:sz w:val="20"/>
          <w:szCs w:val="20"/>
        </w:rPr>
      </w:pPr>
      <w:r w:rsidRPr="00751E0A">
        <w:rPr>
          <w:rFonts w:asciiTheme="minorHAnsi" w:hAnsiTheme="minorHAnsi" w:cstheme="minorHAnsi"/>
          <w:b/>
          <w:color w:val="auto"/>
          <w:sz w:val="20"/>
          <w:szCs w:val="20"/>
        </w:rPr>
        <w:t>General Supervision of Students</w:t>
      </w:r>
      <w:r w:rsidRPr="004D183A">
        <w:rPr>
          <w:rFonts w:asciiTheme="minorHAnsi" w:hAnsiTheme="minorHAnsi" w:cstheme="minorHAnsi"/>
          <w:color w:val="auto"/>
          <w:sz w:val="20"/>
          <w:szCs w:val="20"/>
        </w:rPr>
        <w:t>: Faculty Directors will supervise and direct students in the academic and intercultural goals of the program both pre and post departure. Faculty Directors are the primary person responsible for the supervision and welfare of the students participating in the program, and are, among other things, responsible for supervising and monitoring each student’s conformance to University and other applicable policies, rules, regulations and standards of conduct. Direct</w:t>
      </w:r>
      <w:r w:rsidR="005900C2">
        <w:rPr>
          <w:rFonts w:asciiTheme="minorHAnsi" w:hAnsiTheme="minorHAnsi" w:cstheme="minorHAnsi"/>
          <w:color w:val="auto"/>
          <w:sz w:val="20"/>
          <w:szCs w:val="20"/>
        </w:rPr>
        <w:t>ors should be familiar with Marymount University’s Community</w:t>
      </w:r>
      <w:r w:rsidRPr="004D183A">
        <w:rPr>
          <w:rFonts w:asciiTheme="minorHAnsi" w:hAnsiTheme="minorHAnsi" w:cstheme="minorHAnsi"/>
          <w:color w:val="auto"/>
          <w:sz w:val="20"/>
          <w:szCs w:val="20"/>
        </w:rPr>
        <w:t xml:space="preserve"> Code of Conduct as well </w:t>
      </w:r>
      <w:r w:rsidR="005900C2">
        <w:rPr>
          <w:rFonts w:asciiTheme="minorHAnsi" w:hAnsiTheme="minorHAnsi" w:cstheme="minorHAnsi"/>
          <w:color w:val="auto"/>
          <w:sz w:val="20"/>
          <w:szCs w:val="20"/>
        </w:rPr>
        <w:t xml:space="preserve">as the Center for Global </w:t>
      </w:r>
      <w:proofErr w:type="spellStart"/>
      <w:r w:rsidR="005900C2">
        <w:rPr>
          <w:rFonts w:asciiTheme="minorHAnsi" w:hAnsiTheme="minorHAnsi" w:cstheme="minorHAnsi"/>
          <w:color w:val="auto"/>
          <w:sz w:val="20"/>
          <w:szCs w:val="20"/>
        </w:rPr>
        <w:t>Eduction</w:t>
      </w:r>
      <w:proofErr w:type="spellEnd"/>
      <w:r w:rsidRPr="004D183A">
        <w:rPr>
          <w:rFonts w:asciiTheme="minorHAnsi" w:hAnsiTheme="minorHAnsi" w:cstheme="minorHAnsi"/>
          <w:color w:val="auto"/>
          <w:sz w:val="20"/>
          <w:szCs w:val="20"/>
        </w:rPr>
        <w:t xml:space="preserve"> policies (outlined in the </w:t>
      </w:r>
      <w:r w:rsidR="005900C2" w:rsidRPr="005900C2">
        <w:rPr>
          <w:rFonts w:asciiTheme="minorHAnsi" w:hAnsiTheme="minorHAnsi" w:cstheme="minorHAnsi"/>
          <w:i/>
          <w:color w:val="auto"/>
          <w:sz w:val="20"/>
          <w:szCs w:val="20"/>
        </w:rPr>
        <w:t>Center for Global Education Faculty &amp; Staff</w:t>
      </w:r>
      <w:r w:rsidRPr="005900C2">
        <w:rPr>
          <w:rFonts w:asciiTheme="minorHAnsi" w:hAnsiTheme="minorHAnsi" w:cstheme="minorHAnsi"/>
          <w:i/>
          <w:color w:val="auto"/>
          <w:sz w:val="20"/>
          <w:szCs w:val="20"/>
        </w:rPr>
        <w:t xml:space="preserve"> Handbook</w:t>
      </w:r>
      <w:r w:rsidRPr="004D183A">
        <w:rPr>
          <w:rFonts w:asciiTheme="minorHAnsi" w:hAnsiTheme="minorHAnsi" w:cstheme="minorHAnsi"/>
          <w:color w:val="auto"/>
          <w:sz w:val="20"/>
          <w:szCs w:val="20"/>
        </w:rPr>
        <w:t>).</w:t>
      </w:r>
    </w:p>
    <w:p w14:paraId="577F3150" w14:textId="77777777" w:rsidR="000E6D6E" w:rsidRPr="004D183A" w:rsidRDefault="000E6D6E" w:rsidP="000E6D6E">
      <w:pPr>
        <w:pStyle w:val="Default"/>
        <w:numPr>
          <w:ilvl w:val="0"/>
          <w:numId w:val="8"/>
        </w:numPr>
        <w:spacing w:after="80"/>
        <w:ind w:left="360"/>
        <w:rPr>
          <w:rFonts w:asciiTheme="minorHAnsi" w:hAnsiTheme="minorHAnsi" w:cstheme="minorHAnsi"/>
          <w:sz w:val="20"/>
          <w:szCs w:val="20"/>
        </w:rPr>
      </w:pPr>
      <w:r w:rsidRPr="00751E0A">
        <w:rPr>
          <w:rFonts w:asciiTheme="minorHAnsi" w:hAnsiTheme="minorHAnsi" w:cstheme="minorHAnsi"/>
          <w:b/>
          <w:color w:val="auto"/>
          <w:sz w:val="20"/>
          <w:szCs w:val="20"/>
        </w:rPr>
        <w:t>Accompanying Persons on Faculty-Led Programs</w:t>
      </w:r>
      <w:r w:rsidRPr="004D183A">
        <w:rPr>
          <w:rFonts w:asciiTheme="minorHAnsi" w:hAnsiTheme="minorHAnsi" w:cstheme="minorHAnsi"/>
          <w:color w:val="auto"/>
          <w:sz w:val="20"/>
          <w:szCs w:val="20"/>
        </w:rPr>
        <w:t xml:space="preserve">: Faculty Directors or Faculty/Staff Assistants intending to have accompanying non-participants on the program must inform the CGE during the development phase to obtain approval. All accompanying non-participants and the faculty member are subject to the </w:t>
      </w:r>
      <w:r w:rsidRPr="004D183A">
        <w:rPr>
          <w:rFonts w:asciiTheme="minorHAnsi" w:hAnsiTheme="minorHAnsi" w:cstheme="minorHAnsi"/>
          <w:i/>
          <w:iCs/>
          <w:color w:val="auto"/>
          <w:sz w:val="20"/>
          <w:szCs w:val="20"/>
        </w:rPr>
        <w:t xml:space="preserve">Guidelines for Accompanying Family Members </w:t>
      </w:r>
      <w:r w:rsidRPr="004D183A">
        <w:rPr>
          <w:rFonts w:asciiTheme="minorHAnsi" w:hAnsiTheme="minorHAnsi" w:cstheme="minorHAnsi"/>
          <w:color w:val="auto"/>
          <w:sz w:val="20"/>
          <w:szCs w:val="20"/>
        </w:rPr>
        <w:t xml:space="preserve">in the </w:t>
      </w:r>
      <w:r w:rsidRPr="004D183A">
        <w:rPr>
          <w:rFonts w:asciiTheme="minorHAnsi" w:hAnsiTheme="minorHAnsi" w:cstheme="minorHAnsi"/>
          <w:i/>
          <w:color w:val="auto"/>
          <w:sz w:val="20"/>
          <w:szCs w:val="20"/>
        </w:rPr>
        <w:t>Center for Global Education Faculty &amp; Staff Handbook</w:t>
      </w:r>
      <w:r w:rsidRPr="004D183A">
        <w:rPr>
          <w:rFonts w:asciiTheme="minorHAnsi" w:hAnsiTheme="minorHAnsi" w:cstheme="minorHAnsi"/>
          <w:color w:val="auto"/>
          <w:sz w:val="20"/>
          <w:szCs w:val="20"/>
        </w:rPr>
        <w:t>. Children under the age of 18 must be under the supervision of an adult other than the Faculty Director or Faculty/Staff Assistant at all times. At no time should a program participant be asked to care for or supervise a child of a faculty member.</w:t>
      </w:r>
    </w:p>
    <w:p w14:paraId="4593B822" w14:textId="77777777" w:rsidR="000E6D6E" w:rsidRPr="004D183A" w:rsidRDefault="000E6D6E" w:rsidP="000E6D6E">
      <w:pPr>
        <w:pStyle w:val="Default"/>
        <w:numPr>
          <w:ilvl w:val="0"/>
          <w:numId w:val="8"/>
        </w:numPr>
        <w:spacing w:after="80"/>
        <w:ind w:left="360"/>
        <w:rPr>
          <w:rFonts w:asciiTheme="minorHAnsi" w:hAnsiTheme="minorHAnsi" w:cstheme="minorHAnsi"/>
          <w:sz w:val="20"/>
          <w:szCs w:val="20"/>
        </w:rPr>
      </w:pPr>
      <w:r w:rsidRPr="00751E0A">
        <w:rPr>
          <w:rFonts w:asciiTheme="minorHAnsi" w:hAnsiTheme="minorHAnsi" w:cstheme="minorHAnsi"/>
          <w:b/>
          <w:color w:val="auto"/>
          <w:sz w:val="20"/>
          <w:szCs w:val="20"/>
        </w:rPr>
        <w:t>Faculty Director Preparation</w:t>
      </w:r>
      <w:r w:rsidRPr="004D183A">
        <w:rPr>
          <w:rFonts w:asciiTheme="minorHAnsi" w:hAnsiTheme="minorHAnsi" w:cstheme="minorHAnsi"/>
          <w:color w:val="auto"/>
          <w:sz w:val="20"/>
          <w:szCs w:val="20"/>
        </w:rPr>
        <w:t xml:space="preserve">: As leading a study abroad program is both challenging and complex, all Faculty Directors and Faculty/Staff Assistants are required to complete the CGE Faculty Director/Assistant Training prior to leading a program. </w:t>
      </w:r>
    </w:p>
    <w:p w14:paraId="4F0BC3AC" w14:textId="400A9474" w:rsidR="000E6D6E" w:rsidRPr="004D183A" w:rsidRDefault="000E6D6E" w:rsidP="000E6D6E">
      <w:pPr>
        <w:pStyle w:val="Default"/>
        <w:numPr>
          <w:ilvl w:val="0"/>
          <w:numId w:val="8"/>
        </w:numPr>
        <w:spacing w:after="80"/>
        <w:ind w:left="360"/>
        <w:rPr>
          <w:rFonts w:asciiTheme="minorHAnsi" w:hAnsiTheme="minorHAnsi" w:cstheme="minorHAnsi"/>
          <w:sz w:val="20"/>
          <w:szCs w:val="20"/>
        </w:rPr>
      </w:pPr>
      <w:r w:rsidRPr="00751E0A">
        <w:rPr>
          <w:rFonts w:asciiTheme="minorHAnsi" w:hAnsiTheme="minorHAnsi" w:cstheme="minorHAnsi"/>
          <w:b/>
          <w:color w:val="auto"/>
          <w:sz w:val="20"/>
          <w:szCs w:val="20"/>
        </w:rPr>
        <w:lastRenderedPageBreak/>
        <w:t>Health, Safety</w:t>
      </w:r>
      <w:r w:rsidR="00751E0A">
        <w:rPr>
          <w:rFonts w:asciiTheme="minorHAnsi" w:hAnsiTheme="minorHAnsi" w:cstheme="minorHAnsi"/>
          <w:b/>
          <w:color w:val="auto"/>
          <w:sz w:val="20"/>
          <w:szCs w:val="20"/>
        </w:rPr>
        <w:t>,</w:t>
      </w:r>
      <w:r w:rsidRPr="00751E0A">
        <w:rPr>
          <w:rFonts w:asciiTheme="minorHAnsi" w:hAnsiTheme="minorHAnsi" w:cstheme="minorHAnsi"/>
          <w:b/>
          <w:color w:val="auto"/>
          <w:sz w:val="20"/>
          <w:szCs w:val="20"/>
        </w:rPr>
        <w:t xml:space="preserve"> and Communication</w:t>
      </w:r>
      <w:r w:rsidRPr="004D183A">
        <w:rPr>
          <w:rFonts w:asciiTheme="minorHAnsi" w:hAnsiTheme="minorHAnsi" w:cstheme="minorHAnsi"/>
          <w:color w:val="auto"/>
          <w:sz w:val="20"/>
          <w:szCs w:val="20"/>
        </w:rPr>
        <w:t xml:space="preserve">: In the interest of the health and safety of participants in faculty-led study abroad programs, the primary Faculty Director is required to confirm the group’s arrival with the </w:t>
      </w:r>
      <w:r w:rsidR="00010BD8">
        <w:rPr>
          <w:rFonts w:asciiTheme="minorHAnsi" w:hAnsiTheme="minorHAnsi" w:cstheme="minorHAnsi"/>
          <w:color w:val="auto"/>
          <w:sz w:val="20"/>
          <w:szCs w:val="20"/>
        </w:rPr>
        <w:t>CGE</w:t>
      </w:r>
      <w:r w:rsidRPr="004D183A">
        <w:rPr>
          <w:rFonts w:asciiTheme="minorHAnsi" w:hAnsiTheme="minorHAnsi" w:cstheme="minorHAnsi"/>
          <w:color w:val="auto"/>
          <w:sz w:val="20"/>
          <w:szCs w:val="20"/>
        </w:rPr>
        <w:t xml:space="preserve"> via email and/or phone within 24 hours of arriving to the program site(s) and is expected to maintain a clear communication link to the office throughout the duration of the program. Regardless of the location(s), Faculty Directors and Faculty/Staff Assistants should be prepared to respond to health and safety problems whether emergency or routine in nature. </w:t>
      </w:r>
    </w:p>
    <w:p w14:paraId="115E76BA" w14:textId="16393961" w:rsidR="000E6D6E" w:rsidRPr="004D183A" w:rsidRDefault="000E6D6E" w:rsidP="000E6D6E">
      <w:pPr>
        <w:pStyle w:val="Default"/>
        <w:numPr>
          <w:ilvl w:val="0"/>
          <w:numId w:val="8"/>
        </w:numPr>
        <w:spacing w:after="80"/>
        <w:ind w:left="360"/>
        <w:rPr>
          <w:rFonts w:asciiTheme="minorHAnsi" w:hAnsiTheme="minorHAnsi" w:cstheme="minorHAnsi"/>
          <w:sz w:val="20"/>
          <w:szCs w:val="20"/>
        </w:rPr>
      </w:pPr>
      <w:r w:rsidRPr="00751E0A">
        <w:rPr>
          <w:rFonts w:asciiTheme="minorHAnsi" w:hAnsiTheme="minorHAnsi" w:cstheme="minorHAnsi"/>
          <w:b/>
          <w:color w:val="auto"/>
          <w:sz w:val="20"/>
          <w:szCs w:val="20"/>
        </w:rPr>
        <w:t>Financial Reporting</w:t>
      </w:r>
      <w:r w:rsidRPr="004D183A">
        <w:rPr>
          <w:rFonts w:asciiTheme="minorHAnsi" w:hAnsiTheme="minorHAnsi" w:cstheme="minorHAnsi"/>
          <w:color w:val="auto"/>
          <w:sz w:val="20"/>
          <w:szCs w:val="20"/>
        </w:rPr>
        <w:t xml:space="preserve">: The University requires complete financial reporting for all expenses incurred by the program. </w:t>
      </w:r>
      <w:r w:rsidR="00010BD8">
        <w:rPr>
          <w:rFonts w:asciiTheme="minorHAnsi" w:hAnsiTheme="minorHAnsi" w:cstheme="minorHAnsi"/>
          <w:color w:val="auto"/>
          <w:sz w:val="20"/>
          <w:szCs w:val="20"/>
        </w:rPr>
        <w:t>CGE</w:t>
      </w:r>
      <w:r w:rsidRPr="004D183A">
        <w:rPr>
          <w:rFonts w:asciiTheme="minorHAnsi" w:hAnsiTheme="minorHAnsi" w:cstheme="minorHAnsi"/>
          <w:color w:val="auto"/>
          <w:sz w:val="20"/>
          <w:szCs w:val="20"/>
        </w:rPr>
        <w:t xml:space="preserve"> staff will review the program budget and the requirements for reporting expenditures according to the University’s accounting procedures with the primary Faculty Director prior to departure. The Faculty Director(s) and Faculty/Staff Assistants are required to complete </w:t>
      </w:r>
      <w:r w:rsidR="00010BD8">
        <w:rPr>
          <w:rFonts w:asciiTheme="minorHAnsi" w:hAnsiTheme="minorHAnsi" w:cstheme="minorHAnsi"/>
          <w:color w:val="auto"/>
          <w:sz w:val="20"/>
          <w:szCs w:val="20"/>
        </w:rPr>
        <w:t>appropriate expense forms</w:t>
      </w:r>
      <w:r w:rsidRPr="004D183A">
        <w:rPr>
          <w:rFonts w:asciiTheme="minorHAnsi" w:hAnsiTheme="minorHAnsi" w:cstheme="minorHAnsi"/>
          <w:color w:val="auto"/>
          <w:sz w:val="20"/>
          <w:szCs w:val="20"/>
        </w:rPr>
        <w:t xml:space="preserve"> and submit all required receipts and other documentation </w:t>
      </w:r>
      <w:r w:rsidR="00010BD8">
        <w:rPr>
          <w:rFonts w:asciiTheme="minorHAnsi" w:hAnsiTheme="minorHAnsi" w:cstheme="minorHAnsi"/>
          <w:color w:val="auto"/>
          <w:sz w:val="20"/>
          <w:szCs w:val="20"/>
        </w:rPr>
        <w:t>for expenses incurred within two</w:t>
      </w:r>
      <w:r w:rsidRPr="004D183A">
        <w:rPr>
          <w:rFonts w:asciiTheme="minorHAnsi" w:hAnsiTheme="minorHAnsi" w:cstheme="minorHAnsi"/>
          <w:color w:val="auto"/>
          <w:sz w:val="20"/>
          <w:szCs w:val="20"/>
        </w:rPr>
        <w:t xml:space="preserve"> week</w:t>
      </w:r>
      <w:r w:rsidR="00010BD8">
        <w:rPr>
          <w:rFonts w:asciiTheme="minorHAnsi" w:hAnsiTheme="minorHAnsi" w:cstheme="minorHAnsi"/>
          <w:color w:val="auto"/>
          <w:sz w:val="20"/>
          <w:szCs w:val="20"/>
        </w:rPr>
        <w:t>s</w:t>
      </w:r>
      <w:r w:rsidRPr="004D183A">
        <w:rPr>
          <w:rFonts w:asciiTheme="minorHAnsi" w:hAnsiTheme="minorHAnsi" w:cstheme="minorHAnsi"/>
          <w:color w:val="auto"/>
          <w:sz w:val="20"/>
          <w:szCs w:val="20"/>
        </w:rPr>
        <w:t xml:space="preserve"> of the program end date.</w:t>
      </w:r>
    </w:p>
    <w:p w14:paraId="6FFD7DDB" w14:textId="1F0E44EB" w:rsidR="000E6D6E" w:rsidRPr="004D183A" w:rsidRDefault="000E6D6E" w:rsidP="000E6D6E">
      <w:pPr>
        <w:pStyle w:val="Default"/>
        <w:numPr>
          <w:ilvl w:val="0"/>
          <w:numId w:val="8"/>
        </w:numPr>
        <w:spacing w:after="80"/>
        <w:ind w:left="360"/>
        <w:rPr>
          <w:rFonts w:asciiTheme="minorHAnsi" w:hAnsiTheme="minorHAnsi" w:cstheme="minorHAnsi"/>
          <w:sz w:val="20"/>
          <w:szCs w:val="20"/>
        </w:rPr>
      </w:pPr>
      <w:r w:rsidRPr="00751E0A">
        <w:rPr>
          <w:rFonts w:asciiTheme="minorHAnsi" w:hAnsiTheme="minorHAnsi" w:cstheme="minorHAnsi"/>
          <w:b/>
          <w:color w:val="auto"/>
          <w:sz w:val="20"/>
          <w:szCs w:val="20"/>
        </w:rPr>
        <w:t>Final Report and Evaluation</w:t>
      </w:r>
      <w:r w:rsidRPr="004D183A">
        <w:rPr>
          <w:rFonts w:asciiTheme="minorHAnsi" w:hAnsiTheme="minorHAnsi" w:cstheme="minorHAnsi"/>
          <w:color w:val="auto"/>
          <w:sz w:val="20"/>
          <w:szCs w:val="20"/>
        </w:rPr>
        <w:t xml:space="preserve">: A final program report must be submitted to the Director of the CGE within 60 days following the end of the program. Guidelines for this report </w:t>
      </w:r>
      <w:proofErr w:type="gramStart"/>
      <w:r w:rsidRPr="004D183A">
        <w:rPr>
          <w:rFonts w:asciiTheme="minorHAnsi" w:hAnsiTheme="minorHAnsi" w:cstheme="minorHAnsi"/>
          <w:color w:val="auto"/>
          <w:sz w:val="20"/>
          <w:szCs w:val="20"/>
        </w:rPr>
        <w:t>can be found</w:t>
      </w:r>
      <w:proofErr w:type="gramEnd"/>
      <w:r w:rsidRPr="004D183A">
        <w:rPr>
          <w:rFonts w:asciiTheme="minorHAnsi" w:hAnsiTheme="minorHAnsi" w:cstheme="minorHAnsi"/>
          <w:color w:val="auto"/>
          <w:sz w:val="20"/>
          <w:szCs w:val="20"/>
        </w:rPr>
        <w:t xml:space="preserve"> in the </w:t>
      </w:r>
      <w:r w:rsidR="00010BD8">
        <w:rPr>
          <w:rFonts w:asciiTheme="minorHAnsi" w:hAnsiTheme="minorHAnsi" w:cstheme="minorHAnsi"/>
          <w:color w:val="auto"/>
          <w:sz w:val="20"/>
          <w:szCs w:val="20"/>
        </w:rPr>
        <w:t xml:space="preserve">Center for </w:t>
      </w:r>
      <w:r w:rsidR="00010BD8" w:rsidRPr="00010BD8">
        <w:rPr>
          <w:rFonts w:asciiTheme="minorHAnsi" w:hAnsiTheme="minorHAnsi" w:cstheme="minorHAnsi"/>
          <w:i/>
          <w:color w:val="auto"/>
          <w:sz w:val="20"/>
          <w:szCs w:val="20"/>
        </w:rPr>
        <w:t>Global Education Faculty &amp; Staff</w:t>
      </w:r>
      <w:r w:rsidRPr="00010BD8">
        <w:rPr>
          <w:rFonts w:asciiTheme="minorHAnsi" w:hAnsiTheme="minorHAnsi" w:cstheme="minorHAnsi"/>
          <w:i/>
          <w:color w:val="auto"/>
          <w:sz w:val="20"/>
          <w:szCs w:val="20"/>
        </w:rPr>
        <w:t xml:space="preserve"> Handbook</w:t>
      </w:r>
      <w:r w:rsidRPr="004D183A">
        <w:rPr>
          <w:rFonts w:asciiTheme="minorHAnsi" w:hAnsiTheme="minorHAnsi" w:cstheme="minorHAnsi"/>
          <w:color w:val="auto"/>
          <w:sz w:val="20"/>
          <w:szCs w:val="20"/>
        </w:rPr>
        <w:t>. This report discusses detailed information about the academics and logistics of the program and should describe problems and successes as well as make recommendations for future programming. The final report is critical to the program evaluation process and planning of subsequent programs.</w:t>
      </w:r>
    </w:p>
    <w:p w14:paraId="1D44E6AD" w14:textId="704A7FB1" w:rsidR="000E6D6E" w:rsidRPr="004D183A" w:rsidRDefault="000E6D6E" w:rsidP="000E6D6E">
      <w:pPr>
        <w:pStyle w:val="Default"/>
        <w:numPr>
          <w:ilvl w:val="0"/>
          <w:numId w:val="8"/>
        </w:numPr>
        <w:spacing w:after="80"/>
        <w:ind w:left="360"/>
        <w:rPr>
          <w:rFonts w:asciiTheme="minorHAnsi" w:hAnsiTheme="minorHAnsi" w:cstheme="minorHAnsi"/>
          <w:color w:val="auto"/>
          <w:sz w:val="20"/>
          <w:szCs w:val="20"/>
        </w:rPr>
      </w:pPr>
      <w:r w:rsidRPr="00751E0A">
        <w:rPr>
          <w:rFonts w:asciiTheme="minorHAnsi" w:hAnsiTheme="minorHAnsi" w:cstheme="minorHAnsi"/>
          <w:b/>
          <w:color w:val="auto"/>
          <w:sz w:val="20"/>
          <w:szCs w:val="20"/>
        </w:rPr>
        <w:t>Cancellation</w:t>
      </w:r>
      <w:r w:rsidRPr="004D183A">
        <w:rPr>
          <w:rFonts w:asciiTheme="minorHAnsi" w:hAnsiTheme="minorHAnsi" w:cstheme="minorHAnsi"/>
          <w:color w:val="auto"/>
          <w:sz w:val="20"/>
          <w:szCs w:val="20"/>
        </w:rPr>
        <w:t xml:space="preserve">: The University reserves the right to discontinue the program at any time before or after departure, at its sole discretion. Reasons for discontinuation or cancellation of the program include but are not limited to insufficient enrollment and elevated travel advisories from the U.S. Department of State. The </w:t>
      </w:r>
      <w:r w:rsidR="00010BD8">
        <w:rPr>
          <w:rFonts w:asciiTheme="minorHAnsi" w:hAnsiTheme="minorHAnsi" w:cstheme="minorHAnsi"/>
          <w:color w:val="auto"/>
          <w:sz w:val="20"/>
          <w:szCs w:val="20"/>
        </w:rPr>
        <w:t>CGE</w:t>
      </w:r>
      <w:r w:rsidRPr="004D183A">
        <w:rPr>
          <w:rFonts w:asciiTheme="minorHAnsi" w:hAnsiTheme="minorHAnsi" w:cstheme="minorHAnsi"/>
          <w:color w:val="auto"/>
          <w:sz w:val="20"/>
          <w:szCs w:val="20"/>
        </w:rPr>
        <w:t xml:space="preserve"> closely monitors the most recent safety information available from the U.S. Department of State and other sources and will provide the </w:t>
      </w:r>
      <w:r w:rsidR="006745AC" w:rsidRPr="004D183A">
        <w:rPr>
          <w:rFonts w:asciiTheme="minorHAnsi" w:hAnsiTheme="minorHAnsi" w:cstheme="minorHAnsi"/>
          <w:color w:val="auto"/>
          <w:sz w:val="20"/>
          <w:szCs w:val="20"/>
        </w:rPr>
        <w:t>timeliest</w:t>
      </w:r>
      <w:r w:rsidRPr="004D183A">
        <w:rPr>
          <w:rFonts w:asciiTheme="minorHAnsi" w:hAnsiTheme="minorHAnsi" w:cstheme="minorHAnsi"/>
          <w:color w:val="auto"/>
          <w:sz w:val="20"/>
          <w:szCs w:val="20"/>
        </w:rPr>
        <w:t xml:space="preserve"> information if concerns arise.</w:t>
      </w:r>
      <w:r w:rsidRPr="004D183A">
        <w:rPr>
          <w:rFonts w:asciiTheme="minorHAnsi" w:hAnsiTheme="minorHAnsi" w:cstheme="minorHAnsi"/>
          <w:color w:val="auto"/>
          <w:sz w:val="20"/>
          <w:szCs w:val="20"/>
        </w:rPr>
        <w:br/>
        <w:t xml:space="preserve">If the program does not reach its minimum target enrollment (as determined by the program budget) by the posted application deadline it </w:t>
      </w:r>
      <w:proofErr w:type="gramStart"/>
      <w:r w:rsidRPr="004D183A">
        <w:rPr>
          <w:rFonts w:asciiTheme="minorHAnsi" w:hAnsiTheme="minorHAnsi" w:cstheme="minorHAnsi"/>
          <w:color w:val="auto"/>
          <w:sz w:val="20"/>
          <w:szCs w:val="20"/>
        </w:rPr>
        <w:t>may be cancelled</w:t>
      </w:r>
      <w:proofErr w:type="gramEnd"/>
      <w:r w:rsidRPr="004D183A">
        <w:rPr>
          <w:rFonts w:asciiTheme="minorHAnsi" w:hAnsiTheme="minorHAnsi" w:cstheme="minorHAnsi"/>
          <w:color w:val="auto"/>
          <w:sz w:val="20"/>
          <w:szCs w:val="20"/>
        </w:rPr>
        <w:t xml:space="preserve">. If possible, the application deadline date will be extended. If minimum enrollment still </w:t>
      </w:r>
      <w:proofErr w:type="gramStart"/>
      <w:r w:rsidRPr="004D183A">
        <w:rPr>
          <w:rFonts w:asciiTheme="minorHAnsi" w:hAnsiTheme="minorHAnsi" w:cstheme="minorHAnsi"/>
          <w:color w:val="auto"/>
          <w:sz w:val="20"/>
          <w:szCs w:val="20"/>
        </w:rPr>
        <w:t>has not been met</w:t>
      </w:r>
      <w:proofErr w:type="gramEnd"/>
      <w:r w:rsidRPr="004D183A">
        <w:rPr>
          <w:rFonts w:asciiTheme="minorHAnsi" w:hAnsiTheme="minorHAnsi" w:cstheme="minorHAnsi"/>
          <w:color w:val="auto"/>
          <w:sz w:val="20"/>
          <w:szCs w:val="20"/>
        </w:rPr>
        <w:t xml:space="preserve"> by the program’s final application deadline, the </w:t>
      </w:r>
      <w:r w:rsidR="00010BD8">
        <w:rPr>
          <w:rFonts w:asciiTheme="minorHAnsi" w:hAnsiTheme="minorHAnsi" w:cstheme="minorHAnsi"/>
          <w:color w:val="auto"/>
          <w:sz w:val="20"/>
          <w:szCs w:val="20"/>
        </w:rPr>
        <w:t>CGE</w:t>
      </w:r>
      <w:r w:rsidRPr="004D183A">
        <w:rPr>
          <w:rFonts w:asciiTheme="minorHAnsi" w:hAnsiTheme="minorHAnsi" w:cstheme="minorHAnsi"/>
          <w:color w:val="auto"/>
          <w:sz w:val="20"/>
          <w:szCs w:val="20"/>
        </w:rPr>
        <w:t xml:space="preserve"> will assess the program budget and determine whether it is financially reasonable to run. If the program is cancelled due to low enrollment or any other reason, the Faculty Director will not receive any monetary compensation.</w:t>
      </w:r>
    </w:p>
    <w:p w14:paraId="29F2935B" w14:textId="77777777" w:rsidR="000E6D6E" w:rsidRPr="00E8321F" w:rsidRDefault="000E6D6E" w:rsidP="000E6D6E">
      <w:pPr>
        <w:rPr>
          <w:rFonts w:ascii="Times New Roman" w:hAnsi="Times New Roman"/>
          <w:sz w:val="20"/>
          <w:szCs w:val="20"/>
        </w:rPr>
      </w:pPr>
    </w:p>
    <w:p w14:paraId="5A0BD835" w14:textId="29ADF35C" w:rsidR="000E6D6E" w:rsidRDefault="000E6D6E" w:rsidP="000E6D6E">
      <w:pPr>
        <w:pStyle w:val="Heading1"/>
      </w:pPr>
      <w:r>
        <w:lastRenderedPageBreak/>
        <w:t>Acknowledgements and Approvals</w:t>
      </w:r>
    </w:p>
    <w:p w14:paraId="13725468" w14:textId="77777777" w:rsidR="000E6D6E" w:rsidRPr="00890E0C" w:rsidRDefault="000E6D6E" w:rsidP="000E6D6E">
      <w:pPr>
        <w:rPr>
          <w:rFonts w:ascii="Times New Roman" w:hAnsi="Times New Roman"/>
          <w:sz w:val="28"/>
          <w:szCs w:val="28"/>
        </w:rPr>
      </w:pPr>
      <w:r>
        <w:rPr>
          <w:rFonts w:ascii="Times New Roman" w:hAnsi="Times New Roman"/>
          <w:noProof/>
          <w:sz w:val="28"/>
          <w:szCs w:val="28"/>
          <w:lang w:eastAsia="ja-JP"/>
        </w:rPr>
        <mc:AlternateContent>
          <mc:Choice Requires="wps">
            <w:drawing>
              <wp:anchor distT="0" distB="0" distL="114300" distR="114300" simplePos="0" relativeHeight="251661312" behindDoc="0" locked="0" layoutInCell="1" allowOverlap="1" wp14:anchorId="0E29A7EF" wp14:editId="6F1C3F1B">
                <wp:simplePos x="0" y="0"/>
                <wp:positionH relativeFrom="margin">
                  <wp:align>left</wp:align>
                </wp:positionH>
                <wp:positionV relativeFrom="paragraph">
                  <wp:posOffset>97790</wp:posOffset>
                </wp:positionV>
                <wp:extent cx="6581775" cy="9525"/>
                <wp:effectExtent l="0" t="0" r="28575" b="28575"/>
                <wp:wrapNone/>
                <wp:docPr id="10" name="Straight Connector 10"/>
                <wp:cNvGraphicFramePr/>
                <a:graphic xmlns:a="http://schemas.openxmlformats.org/drawingml/2006/main">
                  <a:graphicData uri="http://schemas.microsoft.com/office/word/2010/wordprocessingShape">
                    <wps:wsp>
                      <wps:cNvCnPr/>
                      <wps:spPr>
                        <a:xfrm flipV="1">
                          <a:off x="0" y="0"/>
                          <a:ext cx="6581775" cy="952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E0B73AD" id="Straight Connector 10" o:spid="_x0000_s1026" style="position:absolute;flip:y;z-index:251661312;visibility:visible;mso-wrap-style:square;mso-wrap-distance-left:9pt;mso-wrap-distance-top:0;mso-wrap-distance-right:9pt;mso-wrap-distance-bottom:0;mso-position-horizontal:left;mso-position-horizontal-relative:margin;mso-position-vertical:absolute;mso-position-vertical-relative:text" from="0,7.7pt" to="518.2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hcPxgEAAM0DAAAOAAAAZHJzL2Uyb0RvYy54bWysU02P0zAQvSPxHyzfadJK3V2ipnvoCi4I&#10;Kpbl7nXsxsL2WGPTpP+esZMGxIeEEBcrnpn3Zt7zZHc/OsvOCqMB3/L1quZMeQmd8aeWP3168+qO&#10;s5iE74QFr1p+UZHf71++2A2hURvowXYKGZH42Ayh5X1KoamqKHvlRFxBUJ6SGtCJRFc8VR2Kgdid&#10;rTZ1fVMNgF1AkCpGij5MSb4v/FormT5oHVVituU0WyonlvM5n9V+J5oTitAbOY8h/mEKJ4ynpgvV&#10;g0iCfUXzC5UzEiGCTisJrgKtjVRFA6lZ1z+peexFUEULmRPDYlP8f7Ty/fmIzHT0dmSPF47e6DGh&#10;MKc+sQN4Tw4CMkqSU0OIDQEO/ojzLYYjZtmjRse0NeEzERUjSBobi8+XxWc1JiYpeLO9W9/ebjmT&#10;lHu93WwzeTWxZLaAMb1V4Fj+aLk1PrsgGnF+F9NUei3JYetzLA83jVO+0sWqKflRaRJIbafBymqp&#10;g0V2FrQU3Zf13N16qswQbaxdQHXp/EfQXJthqqzb3wKX6tIRfFqAznjA33VN43VUPdVfVU9as+xn&#10;6C7lcYodtDPF13m/81L+eC/w73/h/hsAAAD//wMAUEsDBBQABgAIAAAAIQByQUOr3QAAAAcBAAAP&#10;AAAAZHJzL2Rvd25yZXYueG1sTI/BTsMwEETvSPyDtUhcKupQSCghToUqcYEDUPgAJ16SCHsdYjd1&#10;/57tCW47O6uZt9UmOStmnMLgScH1MgOB1HozUKfg8+Ppag0iRE1GW0+o4IgBNvX5WaVL4w/0jvMu&#10;doJDKJRaQR/jWEoZ2h6dDks/IrH35SenI8upk2bSBw53Vq6yrJBOD8QNvR5x22P7vds7Bc+vb4vj&#10;KhWLn7u82aZ5bdNLsEpdXqTHBxARU/w7hhM+o0PNTI3fkwnCKuBHIm/zWxAnN7spchANT8U9yLqS&#10;//nrXwAAAP//AwBQSwECLQAUAAYACAAAACEAtoM4kv4AAADhAQAAEwAAAAAAAAAAAAAAAAAAAAAA&#10;W0NvbnRlbnRfVHlwZXNdLnhtbFBLAQItABQABgAIAAAAIQA4/SH/1gAAAJQBAAALAAAAAAAAAAAA&#10;AAAAAC8BAABfcmVscy8ucmVsc1BLAQItABQABgAIAAAAIQByshcPxgEAAM0DAAAOAAAAAAAAAAAA&#10;AAAAAC4CAABkcnMvZTJvRG9jLnhtbFBLAQItABQABgAIAAAAIQByQUOr3QAAAAcBAAAPAAAAAAAA&#10;AAAAAAAAACAEAABkcnMvZG93bnJldi54bWxQSwUGAAAAAAQABADzAAAAKgUAAAAA&#10;" strokecolor="black [3040]">
                <w10:wrap anchorx="margin"/>
              </v:line>
            </w:pict>
          </mc:Fallback>
        </mc:AlternateContent>
      </w:r>
    </w:p>
    <w:p w14:paraId="7E857F75" w14:textId="30D99D3A" w:rsidR="000E6D6E" w:rsidRPr="008076DB" w:rsidRDefault="000E6D6E" w:rsidP="004D183A">
      <w:pPr>
        <w:pStyle w:val="ListParagraph"/>
        <w:numPr>
          <w:ilvl w:val="0"/>
          <w:numId w:val="10"/>
        </w:numPr>
      </w:pPr>
      <w:r w:rsidRPr="008076DB">
        <w:t xml:space="preserve">I acknowledge that I have read, understand, and agree to the expectations and responsibilities of </w:t>
      </w:r>
      <w:r w:rsidRPr="00CC4CD3">
        <w:t xml:space="preserve">a </w:t>
      </w:r>
      <w:r w:rsidR="005900C2" w:rsidRPr="00CC4CD3">
        <w:t xml:space="preserve">Marymount </w:t>
      </w:r>
      <w:r w:rsidRPr="00CC4CD3">
        <w:t>University Study Abroad Program Faculty Director or Faculty/Staff Assistant as outlined in the Faculty</w:t>
      </w:r>
      <w:r w:rsidRPr="008076DB">
        <w:t xml:space="preserve"> Director/Assistant Agreement above.</w:t>
      </w:r>
    </w:p>
    <w:p w14:paraId="6277A9E8" w14:textId="11BDC332" w:rsidR="000E6D6E" w:rsidRPr="008076DB" w:rsidRDefault="000E6D6E" w:rsidP="004D183A">
      <w:pPr>
        <w:pStyle w:val="ListParagraph"/>
        <w:numPr>
          <w:ilvl w:val="0"/>
          <w:numId w:val="10"/>
        </w:numPr>
      </w:pPr>
      <w:r w:rsidRPr="008076DB">
        <w:t xml:space="preserve">I have reviewed </w:t>
      </w:r>
      <w:r w:rsidR="005900C2">
        <w:t xml:space="preserve">the </w:t>
      </w:r>
      <w:r w:rsidR="005900C2" w:rsidRPr="005900C2">
        <w:rPr>
          <w:i/>
        </w:rPr>
        <w:t>Center for Global Education Faculty &amp; Staff Handbook</w:t>
      </w:r>
      <w:r w:rsidRPr="008076DB">
        <w:t>.</w:t>
      </w:r>
    </w:p>
    <w:p w14:paraId="23BE139B" w14:textId="77777777" w:rsidR="000E6D6E" w:rsidRPr="008076DB" w:rsidRDefault="000E6D6E" w:rsidP="004D183A">
      <w:pPr>
        <w:pStyle w:val="ListParagraph"/>
        <w:numPr>
          <w:ilvl w:val="0"/>
          <w:numId w:val="10"/>
        </w:numPr>
      </w:pPr>
      <w:r w:rsidRPr="008076DB">
        <w:t>The information I have provided on this form is true and accurate to the best of my knowledge.</w:t>
      </w:r>
    </w:p>
    <w:p w14:paraId="61F6E328" w14:textId="01238782" w:rsidR="000E6D6E" w:rsidRPr="008076DB" w:rsidRDefault="000E6D6E" w:rsidP="000E6D6E">
      <w:pPr>
        <w:pStyle w:val="Default"/>
        <w:rPr>
          <w:rFonts w:asciiTheme="minorHAnsi" w:hAnsiTheme="minorHAnsi" w:cstheme="minorHAnsi"/>
          <w:color w:val="auto"/>
          <w:sz w:val="22"/>
          <w:szCs w:val="22"/>
        </w:rPr>
      </w:pPr>
    </w:p>
    <w:p w14:paraId="4B1247F0" w14:textId="175EA77F" w:rsidR="008076DB" w:rsidRPr="008076DB" w:rsidRDefault="008076DB" w:rsidP="000E6D6E">
      <w:pPr>
        <w:pStyle w:val="Default"/>
        <w:rPr>
          <w:rFonts w:asciiTheme="minorHAnsi" w:hAnsiTheme="minorHAnsi" w:cstheme="minorHAnsi"/>
          <w:color w:val="auto"/>
          <w:sz w:val="22"/>
          <w:szCs w:val="22"/>
        </w:rPr>
      </w:pPr>
    </w:p>
    <w:p w14:paraId="0361F809" w14:textId="77777777" w:rsidR="008076DB" w:rsidRPr="008076DB" w:rsidRDefault="008076DB" w:rsidP="000E6D6E">
      <w:pPr>
        <w:pStyle w:val="Default"/>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4495"/>
        <w:gridCol w:w="360"/>
        <w:gridCol w:w="3420"/>
        <w:gridCol w:w="357"/>
        <w:gridCol w:w="2158"/>
      </w:tblGrid>
      <w:tr w:rsidR="00E771E1" w:rsidRPr="008076DB" w14:paraId="50608628" w14:textId="77777777" w:rsidTr="00E771E1">
        <w:tc>
          <w:tcPr>
            <w:tcW w:w="4495" w:type="dxa"/>
            <w:tcBorders>
              <w:left w:val="nil"/>
              <w:bottom w:val="nil"/>
              <w:right w:val="nil"/>
            </w:tcBorders>
          </w:tcPr>
          <w:p w14:paraId="0FCAA3F4" w14:textId="5C7044A5" w:rsidR="00E771E1" w:rsidRPr="008076DB" w:rsidRDefault="00E771E1" w:rsidP="000E6D6E">
            <w:pPr>
              <w:pStyle w:val="Default"/>
              <w:rPr>
                <w:rFonts w:asciiTheme="minorHAnsi" w:hAnsiTheme="minorHAnsi" w:cstheme="minorHAnsi"/>
                <w:color w:val="auto"/>
                <w:sz w:val="22"/>
                <w:szCs w:val="22"/>
              </w:rPr>
            </w:pPr>
            <w:r w:rsidRPr="008076DB">
              <w:rPr>
                <w:rFonts w:asciiTheme="minorHAnsi" w:hAnsiTheme="minorHAnsi" w:cstheme="minorHAnsi"/>
                <w:color w:val="auto"/>
                <w:sz w:val="22"/>
                <w:szCs w:val="22"/>
              </w:rPr>
              <w:t>Primary Faculty Director Name</w:t>
            </w:r>
          </w:p>
        </w:tc>
        <w:tc>
          <w:tcPr>
            <w:tcW w:w="360" w:type="dxa"/>
            <w:tcBorders>
              <w:top w:val="nil"/>
              <w:left w:val="nil"/>
              <w:bottom w:val="nil"/>
              <w:right w:val="nil"/>
            </w:tcBorders>
          </w:tcPr>
          <w:p w14:paraId="3DCF62DD" w14:textId="77777777" w:rsidR="00E771E1" w:rsidRPr="008076DB" w:rsidRDefault="00E771E1" w:rsidP="000E6D6E">
            <w:pPr>
              <w:pStyle w:val="Default"/>
              <w:rPr>
                <w:rFonts w:asciiTheme="minorHAnsi" w:hAnsiTheme="minorHAnsi" w:cstheme="minorHAnsi"/>
                <w:color w:val="auto"/>
                <w:sz w:val="22"/>
                <w:szCs w:val="22"/>
              </w:rPr>
            </w:pPr>
          </w:p>
        </w:tc>
        <w:tc>
          <w:tcPr>
            <w:tcW w:w="3420" w:type="dxa"/>
            <w:tcBorders>
              <w:left w:val="nil"/>
              <w:bottom w:val="nil"/>
              <w:right w:val="nil"/>
            </w:tcBorders>
          </w:tcPr>
          <w:p w14:paraId="6C0091F8" w14:textId="554C774B" w:rsidR="00E771E1" w:rsidRPr="008076DB" w:rsidRDefault="00E771E1" w:rsidP="000E6D6E">
            <w:pPr>
              <w:pStyle w:val="Default"/>
              <w:rPr>
                <w:rFonts w:asciiTheme="minorHAnsi" w:hAnsiTheme="minorHAnsi" w:cstheme="minorHAnsi"/>
                <w:color w:val="auto"/>
                <w:sz w:val="22"/>
                <w:szCs w:val="22"/>
              </w:rPr>
            </w:pPr>
            <w:r w:rsidRPr="008076DB">
              <w:rPr>
                <w:rFonts w:asciiTheme="minorHAnsi" w:hAnsiTheme="minorHAnsi" w:cstheme="minorHAnsi"/>
                <w:color w:val="auto"/>
                <w:sz w:val="22"/>
                <w:szCs w:val="22"/>
              </w:rPr>
              <w:t>Signature</w:t>
            </w:r>
          </w:p>
        </w:tc>
        <w:tc>
          <w:tcPr>
            <w:tcW w:w="357" w:type="dxa"/>
            <w:tcBorders>
              <w:top w:val="nil"/>
              <w:left w:val="nil"/>
              <w:bottom w:val="nil"/>
              <w:right w:val="nil"/>
            </w:tcBorders>
          </w:tcPr>
          <w:p w14:paraId="377981EF" w14:textId="77777777" w:rsidR="00E771E1" w:rsidRPr="008076DB" w:rsidRDefault="00E771E1" w:rsidP="000E6D6E">
            <w:pPr>
              <w:pStyle w:val="Default"/>
              <w:rPr>
                <w:rFonts w:asciiTheme="minorHAnsi" w:hAnsiTheme="minorHAnsi" w:cstheme="minorHAnsi"/>
                <w:color w:val="auto"/>
                <w:sz w:val="22"/>
                <w:szCs w:val="22"/>
              </w:rPr>
            </w:pPr>
          </w:p>
        </w:tc>
        <w:tc>
          <w:tcPr>
            <w:tcW w:w="2158" w:type="dxa"/>
            <w:tcBorders>
              <w:left w:val="nil"/>
              <w:bottom w:val="nil"/>
              <w:right w:val="nil"/>
            </w:tcBorders>
          </w:tcPr>
          <w:p w14:paraId="6CECB820" w14:textId="488D2933" w:rsidR="00E771E1" w:rsidRPr="008076DB" w:rsidRDefault="00E771E1" w:rsidP="000E6D6E">
            <w:pPr>
              <w:pStyle w:val="Default"/>
              <w:rPr>
                <w:rFonts w:asciiTheme="minorHAnsi" w:hAnsiTheme="minorHAnsi" w:cstheme="minorHAnsi"/>
                <w:color w:val="auto"/>
                <w:sz w:val="22"/>
                <w:szCs w:val="22"/>
              </w:rPr>
            </w:pPr>
            <w:r w:rsidRPr="008076DB">
              <w:rPr>
                <w:rFonts w:asciiTheme="minorHAnsi" w:hAnsiTheme="minorHAnsi" w:cstheme="minorHAnsi"/>
                <w:color w:val="auto"/>
                <w:sz w:val="22"/>
                <w:szCs w:val="22"/>
              </w:rPr>
              <w:t>Date</w:t>
            </w:r>
          </w:p>
        </w:tc>
      </w:tr>
      <w:tr w:rsidR="00E771E1" w:rsidRPr="008076DB" w14:paraId="282384DC" w14:textId="77777777" w:rsidTr="008076DB">
        <w:trPr>
          <w:trHeight w:val="1152"/>
        </w:trPr>
        <w:tc>
          <w:tcPr>
            <w:tcW w:w="4495" w:type="dxa"/>
            <w:tcBorders>
              <w:top w:val="nil"/>
              <w:left w:val="nil"/>
              <w:bottom w:val="single" w:sz="4" w:space="0" w:color="auto"/>
              <w:right w:val="nil"/>
            </w:tcBorders>
          </w:tcPr>
          <w:p w14:paraId="220780FA" w14:textId="77777777" w:rsidR="00E771E1" w:rsidRPr="008076DB" w:rsidRDefault="00E771E1" w:rsidP="000E6D6E">
            <w:pPr>
              <w:pStyle w:val="Default"/>
              <w:rPr>
                <w:rFonts w:asciiTheme="minorHAnsi" w:hAnsiTheme="minorHAnsi" w:cstheme="minorHAnsi"/>
                <w:color w:val="auto"/>
                <w:sz w:val="22"/>
                <w:szCs w:val="22"/>
              </w:rPr>
            </w:pPr>
          </w:p>
        </w:tc>
        <w:tc>
          <w:tcPr>
            <w:tcW w:w="360" w:type="dxa"/>
            <w:tcBorders>
              <w:top w:val="nil"/>
              <w:left w:val="nil"/>
              <w:bottom w:val="nil"/>
              <w:right w:val="nil"/>
            </w:tcBorders>
          </w:tcPr>
          <w:p w14:paraId="0CB49EF8" w14:textId="77777777" w:rsidR="00E771E1" w:rsidRPr="008076DB" w:rsidRDefault="00E771E1" w:rsidP="000E6D6E">
            <w:pPr>
              <w:pStyle w:val="Default"/>
              <w:rPr>
                <w:rFonts w:asciiTheme="minorHAnsi" w:hAnsiTheme="minorHAnsi" w:cstheme="minorHAnsi"/>
                <w:color w:val="auto"/>
                <w:sz w:val="22"/>
                <w:szCs w:val="22"/>
              </w:rPr>
            </w:pPr>
          </w:p>
        </w:tc>
        <w:tc>
          <w:tcPr>
            <w:tcW w:w="3420" w:type="dxa"/>
            <w:tcBorders>
              <w:top w:val="nil"/>
              <w:left w:val="nil"/>
              <w:bottom w:val="single" w:sz="4" w:space="0" w:color="auto"/>
              <w:right w:val="nil"/>
            </w:tcBorders>
          </w:tcPr>
          <w:p w14:paraId="14EBC57F" w14:textId="58108469" w:rsidR="00E771E1" w:rsidRPr="008076DB" w:rsidRDefault="00E771E1" w:rsidP="000E6D6E">
            <w:pPr>
              <w:pStyle w:val="Default"/>
              <w:rPr>
                <w:rFonts w:asciiTheme="minorHAnsi" w:hAnsiTheme="minorHAnsi" w:cstheme="minorHAnsi"/>
                <w:color w:val="auto"/>
                <w:sz w:val="22"/>
                <w:szCs w:val="22"/>
              </w:rPr>
            </w:pPr>
          </w:p>
        </w:tc>
        <w:tc>
          <w:tcPr>
            <w:tcW w:w="357" w:type="dxa"/>
            <w:tcBorders>
              <w:top w:val="nil"/>
              <w:left w:val="nil"/>
              <w:bottom w:val="nil"/>
              <w:right w:val="nil"/>
            </w:tcBorders>
          </w:tcPr>
          <w:p w14:paraId="3631FC40" w14:textId="77777777" w:rsidR="00E771E1" w:rsidRPr="008076DB" w:rsidRDefault="00E771E1" w:rsidP="000E6D6E">
            <w:pPr>
              <w:pStyle w:val="Default"/>
              <w:rPr>
                <w:rFonts w:asciiTheme="minorHAnsi" w:hAnsiTheme="minorHAnsi" w:cstheme="minorHAnsi"/>
                <w:color w:val="auto"/>
                <w:sz w:val="22"/>
                <w:szCs w:val="22"/>
              </w:rPr>
            </w:pPr>
          </w:p>
        </w:tc>
        <w:tc>
          <w:tcPr>
            <w:tcW w:w="2158" w:type="dxa"/>
            <w:tcBorders>
              <w:top w:val="nil"/>
              <w:left w:val="nil"/>
              <w:bottom w:val="single" w:sz="4" w:space="0" w:color="auto"/>
              <w:right w:val="nil"/>
            </w:tcBorders>
          </w:tcPr>
          <w:p w14:paraId="34046856" w14:textId="4B7A844B" w:rsidR="00E771E1" w:rsidRPr="008076DB" w:rsidRDefault="00E771E1" w:rsidP="000E6D6E">
            <w:pPr>
              <w:pStyle w:val="Default"/>
              <w:rPr>
                <w:rFonts w:asciiTheme="minorHAnsi" w:hAnsiTheme="minorHAnsi" w:cstheme="minorHAnsi"/>
                <w:color w:val="auto"/>
                <w:sz w:val="22"/>
                <w:szCs w:val="22"/>
              </w:rPr>
            </w:pPr>
          </w:p>
        </w:tc>
      </w:tr>
      <w:tr w:rsidR="00E771E1" w:rsidRPr="008076DB" w14:paraId="4122A18D" w14:textId="77777777" w:rsidTr="00E771E1">
        <w:tc>
          <w:tcPr>
            <w:tcW w:w="4495" w:type="dxa"/>
            <w:tcBorders>
              <w:left w:val="nil"/>
              <w:bottom w:val="nil"/>
              <w:right w:val="nil"/>
            </w:tcBorders>
          </w:tcPr>
          <w:p w14:paraId="75ACA8B0" w14:textId="241CD0A4" w:rsidR="00E771E1" w:rsidRPr="008076DB" w:rsidRDefault="00CC4CD3" w:rsidP="00CC4CD3">
            <w:pPr>
              <w:pStyle w:val="Default"/>
              <w:rPr>
                <w:rFonts w:asciiTheme="minorHAnsi" w:hAnsiTheme="minorHAnsi" w:cstheme="minorHAnsi"/>
                <w:color w:val="auto"/>
                <w:sz w:val="22"/>
                <w:szCs w:val="20"/>
              </w:rPr>
            </w:pPr>
            <w:r>
              <w:rPr>
                <w:rFonts w:asciiTheme="minorHAnsi" w:hAnsiTheme="minorHAnsi" w:cstheme="minorHAnsi"/>
                <w:color w:val="auto"/>
                <w:sz w:val="22"/>
                <w:szCs w:val="20"/>
              </w:rPr>
              <w:t>Secondary/ Co-Faculty Director</w:t>
            </w:r>
            <w:r w:rsidR="00F9136A">
              <w:rPr>
                <w:rFonts w:asciiTheme="minorHAnsi" w:hAnsiTheme="minorHAnsi" w:cstheme="minorHAnsi"/>
                <w:color w:val="auto"/>
                <w:sz w:val="22"/>
                <w:szCs w:val="20"/>
              </w:rPr>
              <w:t xml:space="preserve"> Name (if any</w:t>
            </w:r>
            <w:r w:rsidR="00E771E1" w:rsidRPr="008076DB">
              <w:rPr>
                <w:rFonts w:asciiTheme="minorHAnsi" w:hAnsiTheme="minorHAnsi" w:cstheme="minorHAnsi"/>
                <w:color w:val="auto"/>
                <w:sz w:val="22"/>
                <w:szCs w:val="20"/>
              </w:rPr>
              <w:t>)</w:t>
            </w:r>
          </w:p>
        </w:tc>
        <w:tc>
          <w:tcPr>
            <w:tcW w:w="360" w:type="dxa"/>
            <w:tcBorders>
              <w:top w:val="nil"/>
              <w:left w:val="nil"/>
              <w:bottom w:val="nil"/>
              <w:right w:val="nil"/>
            </w:tcBorders>
          </w:tcPr>
          <w:p w14:paraId="157BC11F" w14:textId="77777777" w:rsidR="00E771E1" w:rsidRPr="008076DB" w:rsidRDefault="00E771E1" w:rsidP="000E6D6E">
            <w:pPr>
              <w:pStyle w:val="Default"/>
              <w:rPr>
                <w:rFonts w:asciiTheme="minorHAnsi" w:hAnsiTheme="minorHAnsi" w:cstheme="minorHAnsi"/>
                <w:color w:val="auto"/>
                <w:sz w:val="22"/>
                <w:szCs w:val="20"/>
              </w:rPr>
            </w:pPr>
          </w:p>
        </w:tc>
        <w:tc>
          <w:tcPr>
            <w:tcW w:w="3420" w:type="dxa"/>
            <w:tcBorders>
              <w:left w:val="nil"/>
              <w:bottom w:val="nil"/>
              <w:right w:val="nil"/>
            </w:tcBorders>
          </w:tcPr>
          <w:p w14:paraId="7BD04DB0" w14:textId="662D7B1E" w:rsidR="00E771E1" w:rsidRPr="008076DB" w:rsidRDefault="00E771E1" w:rsidP="000E6D6E">
            <w:pPr>
              <w:pStyle w:val="Default"/>
              <w:rPr>
                <w:rFonts w:asciiTheme="minorHAnsi" w:hAnsiTheme="minorHAnsi" w:cstheme="minorHAnsi"/>
                <w:color w:val="auto"/>
                <w:sz w:val="22"/>
                <w:szCs w:val="20"/>
              </w:rPr>
            </w:pPr>
            <w:r w:rsidRPr="008076DB">
              <w:rPr>
                <w:rFonts w:asciiTheme="minorHAnsi" w:hAnsiTheme="minorHAnsi" w:cstheme="minorHAnsi"/>
                <w:color w:val="auto"/>
                <w:sz w:val="22"/>
                <w:szCs w:val="20"/>
              </w:rPr>
              <w:t>Signature</w:t>
            </w:r>
          </w:p>
        </w:tc>
        <w:tc>
          <w:tcPr>
            <w:tcW w:w="357" w:type="dxa"/>
            <w:tcBorders>
              <w:top w:val="nil"/>
              <w:left w:val="nil"/>
              <w:bottom w:val="nil"/>
              <w:right w:val="nil"/>
            </w:tcBorders>
          </w:tcPr>
          <w:p w14:paraId="3E4298CC" w14:textId="77777777" w:rsidR="00E771E1" w:rsidRPr="008076DB" w:rsidRDefault="00E771E1" w:rsidP="000E6D6E">
            <w:pPr>
              <w:pStyle w:val="Default"/>
              <w:rPr>
                <w:rFonts w:asciiTheme="minorHAnsi" w:hAnsiTheme="minorHAnsi" w:cstheme="minorHAnsi"/>
                <w:color w:val="auto"/>
                <w:sz w:val="22"/>
                <w:szCs w:val="20"/>
              </w:rPr>
            </w:pPr>
          </w:p>
        </w:tc>
        <w:tc>
          <w:tcPr>
            <w:tcW w:w="2158" w:type="dxa"/>
            <w:tcBorders>
              <w:left w:val="nil"/>
              <w:bottom w:val="nil"/>
              <w:right w:val="nil"/>
            </w:tcBorders>
          </w:tcPr>
          <w:p w14:paraId="01414C8E" w14:textId="57A6BE3C" w:rsidR="00E771E1" w:rsidRPr="008076DB" w:rsidRDefault="00E771E1" w:rsidP="000E6D6E">
            <w:pPr>
              <w:pStyle w:val="Default"/>
              <w:rPr>
                <w:rFonts w:asciiTheme="minorHAnsi" w:hAnsiTheme="minorHAnsi" w:cstheme="minorHAnsi"/>
                <w:color w:val="auto"/>
                <w:sz w:val="22"/>
                <w:szCs w:val="20"/>
              </w:rPr>
            </w:pPr>
            <w:r w:rsidRPr="008076DB">
              <w:rPr>
                <w:rFonts w:asciiTheme="minorHAnsi" w:hAnsiTheme="minorHAnsi" w:cstheme="minorHAnsi"/>
                <w:color w:val="auto"/>
                <w:sz w:val="22"/>
                <w:szCs w:val="20"/>
              </w:rPr>
              <w:t>Date</w:t>
            </w:r>
          </w:p>
        </w:tc>
      </w:tr>
      <w:tr w:rsidR="00E771E1" w:rsidRPr="008076DB" w14:paraId="2A6423B1" w14:textId="77777777" w:rsidTr="008076DB">
        <w:trPr>
          <w:trHeight w:val="1152"/>
        </w:trPr>
        <w:tc>
          <w:tcPr>
            <w:tcW w:w="4495" w:type="dxa"/>
            <w:tcBorders>
              <w:top w:val="nil"/>
              <w:left w:val="nil"/>
              <w:bottom w:val="single" w:sz="4" w:space="0" w:color="auto"/>
              <w:right w:val="nil"/>
            </w:tcBorders>
          </w:tcPr>
          <w:p w14:paraId="689C8061" w14:textId="77777777" w:rsidR="00E771E1" w:rsidRPr="008076DB" w:rsidRDefault="00E771E1" w:rsidP="000E6D6E">
            <w:pPr>
              <w:pStyle w:val="Default"/>
              <w:rPr>
                <w:rFonts w:asciiTheme="minorHAnsi" w:hAnsiTheme="minorHAnsi" w:cstheme="minorHAnsi"/>
                <w:color w:val="auto"/>
                <w:sz w:val="22"/>
                <w:szCs w:val="20"/>
              </w:rPr>
            </w:pPr>
          </w:p>
        </w:tc>
        <w:tc>
          <w:tcPr>
            <w:tcW w:w="360" w:type="dxa"/>
            <w:tcBorders>
              <w:top w:val="nil"/>
              <w:left w:val="nil"/>
              <w:bottom w:val="nil"/>
              <w:right w:val="nil"/>
            </w:tcBorders>
          </w:tcPr>
          <w:p w14:paraId="40A8E8C0" w14:textId="77777777" w:rsidR="00E771E1" w:rsidRPr="008076DB" w:rsidRDefault="00E771E1" w:rsidP="000E6D6E">
            <w:pPr>
              <w:pStyle w:val="Default"/>
              <w:rPr>
                <w:rFonts w:asciiTheme="minorHAnsi" w:hAnsiTheme="minorHAnsi" w:cstheme="minorHAnsi"/>
                <w:color w:val="auto"/>
                <w:sz w:val="22"/>
                <w:szCs w:val="20"/>
              </w:rPr>
            </w:pPr>
          </w:p>
        </w:tc>
        <w:tc>
          <w:tcPr>
            <w:tcW w:w="3420" w:type="dxa"/>
            <w:tcBorders>
              <w:top w:val="nil"/>
              <w:left w:val="nil"/>
              <w:bottom w:val="single" w:sz="4" w:space="0" w:color="auto"/>
              <w:right w:val="nil"/>
            </w:tcBorders>
          </w:tcPr>
          <w:p w14:paraId="56F5EC98" w14:textId="47AC864C" w:rsidR="00E771E1" w:rsidRPr="008076DB" w:rsidRDefault="00E771E1" w:rsidP="000E6D6E">
            <w:pPr>
              <w:pStyle w:val="Default"/>
              <w:rPr>
                <w:rFonts w:asciiTheme="minorHAnsi" w:hAnsiTheme="minorHAnsi" w:cstheme="minorHAnsi"/>
                <w:color w:val="auto"/>
                <w:sz w:val="22"/>
                <w:szCs w:val="20"/>
              </w:rPr>
            </w:pPr>
          </w:p>
        </w:tc>
        <w:tc>
          <w:tcPr>
            <w:tcW w:w="357" w:type="dxa"/>
            <w:tcBorders>
              <w:top w:val="nil"/>
              <w:left w:val="nil"/>
              <w:bottom w:val="nil"/>
              <w:right w:val="nil"/>
            </w:tcBorders>
          </w:tcPr>
          <w:p w14:paraId="5EFEA299" w14:textId="77777777" w:rsidR="00E771E1" w:rsidRPr="008076DB" w:rsidRDefault="00E771E1" w:rsidP="000E6D6E">
            <w:pPr>
              <w:pStyle w:val="Default"/>
              <w:rPr>
                <w:rFonts w:asciiTheme="minorHAnsi" w:hAnsiTheme="minorHAnsi" w:cstheme="minorHAnsi"/>
                <w:color w:val="auto"/>
                <w:sz w:val="22"/>
                <w:szCs w:val="20"/>
              </w:rPr>
            </w:pPr>
          </w:p>
        </w:tc>
        <w:tc>
          <w:tcPr>
            <w:tcW w:w="2158" w:type="dxa"/>
            <w:tcBorders>
              <w:top w:val="nil"/>
              <w:left w:val="nil"/>
              <w:bottom w:val="single" w:sz="4" w:space="0" w:color="auto"/>
              <w:right w:val="nil"/>
            </w:tcBorders>
          </w:tcPr>
          <w:p w14:paraId="33825784" w14:textId="1BEC9AE2" w:rsidR="00E771E1" w:rsidRPr="008076DB" w:rsidRDefault="00E771E1" w:rsidP="000E6D6E">
            <w:pPr>
              <w:pStyle w:val="Default"/>
              <w:rPr>
                <w:rFonts w:asciiTheme="minorHAnsi" w:hAnsiTheme="minorHAnsi" w:cstheme="minorHAnsi"/>
                <w:color w:val="auto"/>
                <w:sz w:val="22"/>
                <w:szCs w:val="20"/>
              </w:rPr>
            </w:pPr>
          </w:p>
        </w:tc>
      </w:tr>
      <w:tr w:rsidR="00E771E1" w:rsidRPr="008076DB" w14:paraId="6B05C8D0" w14:textId="77777777" w:rsidTr="00E771E1">
        <w:tc>
          <w:tcPr>
            <w:tcW w:w="4495" w:type="dxa"/>
            <w:tcBorders>
              <w:left w:val="nil"/>
              <w:bottom w:val="nil"/>
              <w:right w:val="nil"/>
            </w:tcBorders>
          </w:tcPr>
          <w:p w14:paraId="5EBA14BE" w14:textId="760A8BAD" w:rsidR="00E771E1" w:rsidRPr="008076DB" w:rsidRDefault="00E771E1" w:rsidP="000E6D6E">
            <w:pPr>
              <w:pStyle w:val="Default"/>
              <w:rPr>
                <w:rFonts w:asciiTheme="minorHAnsi" w:hAnsiTheme="minorHAnsi" w:cstheme="minorHAnsi"/>
                <w:color w:val="auto"/>
                <w:sz w:val="22"/>
                <w:szCs w:val="20"/>
              </w:rPr>
            </w:pPr>
            <w:r w:rsidRPr="008076DB">
              <w:rPr>
                <w:rFonts w:asciiTheme="minorHAnsi" w:hAnsiTheme="minorHAnsi" w:cstheme="minorHAnsi"/>
                <w:color w:val="auto"/>
                <w:sz w:val="22"/>
                <w:szCs w:val="20"/>
              </w:rPr>
              <w:t>Faculty/Staff Assistant Name (if any)</w:t>
            </w:r>
          </w:p>
        </w:tc>
        <w:tc>
          <w:tcPr>
            <w:tcW w:w="360" w:type="dxa"/>
            <w:tcBorders>
              <w:top w:val="nil"/>
              <w:left w:val="nil"/>
              <w:bottom w:val="nil"/>
              <w:right w:val="nil"/>
            </w:tcBorders>
          </w:tcPr>
          <w:p w14:paraId="382F6D1B" w14:textId="77777777" w:rsidR="00E771E1" w:rsidRPr="008076DB" w:rsidRDefault="00E771E1" w:rsidP="000E6D6E">
            <w:pPr>
              <w:pStyle w:val="Default"/>
              <w:rPr>
                <w:rFonts w:asciiTheme="minorHAnsi" w:hAnsiTheme="minorHAnsi" w:cstheme="minorHAnsi"/>
                <w:color w:val="auto"/>
                <w:sz w:val="22"/>
                <w:szCs w:val="20"/>
              </w:rPr>
            </w:pPr>
          </w:p>
        </w:tc>
        <w:tc>
          <w:tcPr>
            <w:tcW w:w="3420" w:type="dxa"/>
            <w:tcBorders>
              <w:left w:val="nil"/>
              <w:bottom w:val="nil"/>
              <w:right w:val="nil"/>
            </w:tcBorders>
          </w:tcPr>
          <w:p w14:paraId="23BA95E4" w14:textId="0213FB80" w:rsidR="00E771E1" w:rsidRPr="008076DB" w:rsidRDefault="00E771E1" w:rsidP="000E6D6E">
            <w:pPr>
              <w:pStyle w:val="Default"/>
              <w:rPr>
                <w:rFonts w:asciiTheme="minorHAnsi" w:hAnsiTheme="minorHAnsi" w:cstheme="minorHAnsi"/>
                <w:color w:val="auto"/>
                <w:sz w:val="22"/>
                <w:szCs w:val="20"/>
              </w:rPr>
            </w:pPr>
            <w:r w:rsidRPr="008076DB">
              <w:rPr>
                <w:rFonts w:asciiTheme="minorHAnsi" w:hAnsiTheme="minorHAnsi" w:cstheme="minorHAnsi"/>
                <w:color w:val="auto"/>
                <w:sz w:val="22"/>
                <w:szCs w:val="20"/>
              </w:rPr>
              <w:t>Signature</w:t>
            </w:r>
          </w:p>
        </w:tc>
        <w:tc>
          <w:tcPr>
            <w:tcW w:w="357" w:type="dxa"/>
            <w:tcBorders>
              <w:top w:val="nil"/>
              <w:left w:val="nil"/>
              <w:bottom w:val="nil"/>
              <w:right w:val="nil"/>
            </w:tcBorders>
          </w:tcPr>
          <w:p w14:paraId="38195ED0" w14:textId="77777777" w:rsidR="00E771E1" w:rsidRPr="008076DB" w:rsidRDefault="00E771E1" w:rsidP="000E6D6E">
            <w:pPr>
              <w:pStyle w:val="Default"/>
              <w:rPr>
                <w:rFonts w:asciiTheme="minorHAnsi" w:hAnsiTheme="minorHAnsi" w:cstheme="minorHAnsi"/>
                <w:color w:val="auto"/>
                <w:sz w:val="22"/>
                <w:szCs w:val="20"/>
              </w:rPr>
            </w:pPr>
          </w:p>
        </w:tc>
        <w:tc>
          <w:tcPr>
            <w:tcW w:w="2158" w:type="dxa"/>
            <w:tcBorders>
              <w:left w:val="nil"/>
              <w:bottom w:val="nil"/>
              <w:right w:val="nil"/>
            </w:tcBorders>
          </w:tcPr>
          <w:p w14:paraId="48150FA3" w14:textId="4F1CC703" w:rsidR="00E771E1" w:rsidRPr="008076DB" w:rsidRDefault="00E771E1" w:rsidP="000E6D6E">
            <w:pPr>
              <w:pStyle w:val="Default"/>
              <w:rPr>
                <w:rFonts w:asciiTheme="minorHAnsi" w:hAnsiTheme="minorHAnsi" w:cstheme="minorHAnsi"/>
                <w:color w:val="auto"/>
                <w:sz w:val="22"/>
                <w:szCs w:val="20"/>
              </w:rPr>
            </w:pPr>
            <w:r w:rsidRPr="008076DB">
              <w:rPr>
                <w:rFonts w:asciiTheme="minorHAnsi" w:hAnsiTheme="minorHAnsi" w:cstheme="minorHAnsi"/>
                <w:color w:val="auto"/>
                <w:sz w:val="22"/>
                <w:szCs w:val="20"/>
              </w:rPr>
              <w:t>Date</w:t>
            </w:r>
          </w:p>
        </w:tc>
      </w:tr>
    </w:tbl>
    <w:p w14:paraId="57756FD0" w14:textId="77777777" w:rsidR="000E6D6E" w:rsidRPr="00E771E1" w:rsidRDefault="000E6D6E" w:rsidP="000E6D6E">
      <w:pPr>
        <w:pStyle w:val="Default"/>
        <w:rPr>
          <w:rFonts w:asciiTheme="minorHAnsi" w:hAnsiTheme="minorHAnsi" w:cstheme="minorHAnsi"/>
          <w:color w:val="auto"/>
          <w:sz w:val="20"/>
          <w:szCs w:val="20"/>
        </w:rPr>
      </w:pPr>
    </w:p>
    <w:p w14:paraId="4F4F692F" w14:textId="77777777" w:rsidR="000E6D6E" w:rsidRPr="00E771E1" w:rsidRDefault="000E6D6E" w:rsidP="000E6D6E">
      <w:pPr>
        <w:pStyle w:val="Default"/>
        <w:rPr>
          <w:rFonts w:asciiTheme="minorHAnsi" w:hAnsiTheme="minorHAnsi" w:cstheme="minorHAnsi"/>
          <w:color w:val="auto"/>
          <w:sz w:val="20"/>
          <w:szCs w:val="20"/>
        </w:rPr>
      </w:pPr>
    </w:p>
    <w:p w14:paraId="0D49E7CE" w14:textId="77777777" w:rsidR="000E6D6E" w:rsidRPr="006745AC" w:rsidRDefault="000E6D6E" w:rsidP="000E6D6E">
      <w:pPr>
        <w:pStyle w:val="Default"/>
        <w:rPr>
          <w:rFonts w:asciiTheme="minorHAnsi" w:hAnsiTheme="minorHAnsi" w:cstheme="minorHAnsi"/>
          <w:sz w:val="22"/>
          <w:szCs w:val="22"/>
        </w:rPr>
      </w:pPr>
    </w:p>
    <w:p w14:paraId="2243C872" w14:textId="77777777" w:rsidR="00A90DBA" w:rsidRDefault="00A90DBA" w:rsidP="00584D04">
      <w:pPr>
        <w:jc w:val="both"/>
        <w:rPr>
          <w:b/>
          <w:sz w:val="32"/>
          <w:szCs w:val="32"/>
        </w:rPr>
      </w:pPr>
    </w:p>
    <w:p w14:paraId="1D6D70AB" w14:textId="77777777" w:rsidR="00A90DBA" w:rsidRDefault="00A90DBA" w:rsidP="00584D04">
      <w:pPr>
        <w:jc w:val="both"/>
        <w:rPr>
          <w:b/>
          <w:sz w:val="32"/>
          <w:szCs w:val="32"/>
        </w:rPr>
      </w:pPr>
    </w:p>
    <w:p w14:paraId="0A880CE4" w14:textId="77777777" w:rsidR="00A90DBA" w:rsidRDefault="00A90DBA" w:rsidP="00584D04">
      <w:pPr>
        <w:jc w:val="both"/>
        <w:rPr>
          <w:b/>
          <w:sz w:val="32"/>
          <w:szCs w:val="32"/>
        </w:rPr>
      </w:pPr>
    </w:p>
    <w:p w14:paraId="20634638" w14:textId="226F7F6A" w:rsidR="003B4526" w:rsidRDefault="002F26CA" w:rsidP="002F26CA">
      <w:pPr>
        <w:pStyle w:val="Heading1"/>
      </w:pPr>
      <w:r>
        <w:lastRenderedPageBreak/>
        <w:t>Additional Approvals</w:t>
      </w:r>
    </w:p>
    <w:p w14:paraId="5C720E0C" w14:textId="07D52BE1" w:rsidR="005333CF" w:rsidRDefault="002F26CA" w:rsidP="00F9136A">
      <w:pPr>
        <w:pStyle w:val="NoSpacing"/>
        <w:rPr>
          <w:b/>
          <w:sz w:val="20"/>
          <w:szCs w:val="20"/>
        </w:rPr>
      </w:pPr>
      <w:r>
        <w:t xml:space="preserve">All </w:t>
      </w:r>
      <w:r w:rsidRPr="002F26CA">
        <w:t>proposals must have signatures for steps 1 and 2 below before submissions to the Center for Global Education</w:t>
      </w:r>
      <w:r w:rsidR="004F705C">
        <w:t>.</w:t>
      </w:r>
    </w:p>
    <w:tbl>
      <w:tblPr>
        <w:tblStyle w:val="TableGrid"/>
        <w:tblW w:w="5000" w:type="pct"/>
        <w:tblLook w:val="04A0" w:firstRow="1" w:lastRow="0" w:firstColumn="1" w:lastColumn="0" w:noHBand="0" w:noVBand="1"/>
      </w:tblPr>
      <w:tblGrid>
        <w:gridCol w:w="3415"/>
        <w:gridCol w:w="360"/>
        <w:gridCol w:w="3330"/>
        <w:gridCol w:w="630"/>
        <w:gridCol w:w="360"/>
        <w:gridCol w:w="181"/>
        <w:gridCol w:w="630"/>
        <w:gridCol w:w="1258"/>
        <w:gridCol w:w="626"/>
      </w:tblGrid>
      <w:tr w:rsidR="004F705C" w14:paraId="6EF5CC5E" w14:textId="77777777" w:rsidTr="004F705C">
        <w:tc>
          <w:tcPr>
            <w:tcW w:w="3292" w:type="pct"/>
            <w:gridSpan w:val="3"/>
            <w:tcBorders>
              <w:top w:val="single" w:sz="4" w:space="0" w:color="auto"/>
              <w:bottom w:val="single" w:sz="4" w:space="0" w:color="auto"/>
            </w:tcBorders>
            <w:shd w:val="clear" w:color="auto" w:fill="404040" w:themeFill="text1" w:themeFillTint="BF"/>
          </w:tcPr>
          <w:p w14:paraId="22A9F2DE" w14:textId="0C0AB9BD" w:rsidR="004F705C" w:rsidRPr="004F705C" w:rsidRDefault="004F705C" w:rsidP="00584D04">
            <w:pPr>
              <w:jc w:val="both"/>
              <w:rPr>
                <w:b/>
                <w:color w:val="FFFFFF" w:themeColor="background1"/>
                <w:sz w:val="24"/>
                <w:szCs w:val="20"/>
              </w:rPr>
            </w:pPr>
            <w:r w:rsidRPr="004F705C">
              <w:rPr>
                <w:b/>
                <w:color w:val="FFFFFF" w:themeColor="background1"/>
                <w:sz w:val="24"/>
                <w:szCs w:val="20"/>
              </w:rPr>
              <w:t>Step 1: Departmental Recommendation</w:t>
            </w:r>
          </w:p>
        </w:tc>
        <w:tc>
          <w:tcPr>
            <w:tcW w:w="543" w:type="pct"/>
            <w:gridSpan w:val="3"/>
            <w:tcBorders>
              <w:top w:val="single" w:sz="4" w:space="0" w:color="auto"/>
              <w:bottom w:val="single" w:sz="4" w:space="0" w:color="auto"/>
            </w:tcBorders>
          </w:tcPr>
          <w:p w14:paraId="6CD6E964" w14:textId="084D3003" w:rsidR="004F705C" w:rsidRPr="009B138C" w:rsidRDefault="004F705C" w:rsidP="004F705C">
            <w:pPr>
              <w:jc w:val="right"/>
              <w:rPr>
                <w:sz w:val="20"/>
                <w:szCs w:val="20"/>
              </w:rPr>
            </w:pPr>
            <w:r w:rsidRPr="009B138C">
              <w:rPr>
                <w:sz w:val="20"/>
                <w:szCs w:val="20"/>
              </w:rPr>
              <w:t>Yes</w:t>
            </w:r>
            <w:r>
              <w:rPr>
                <w:sz w:val="20"/>
                <w:szCs w:val="20"/>
              </w:rPr>
              <w:t>:</w:t>
            </w:r>
          </w:p>
        </w:tc>
        <w:tc>
          <w:tcPr>
            <w:tcW w:w="292" w:type="pct"/>
            <w:tcBorders>
              <w:top w:val="single" w:sz="4" w:space="0" w:color="auto"/>
              <w:bottom w:val="single" w:sz="4" w:space="0" w:color="auto"/>
            </w:tcBorders>
            <w:shd w:val="clear" w:color="auto" w:fill="DAEEF3" w:themeFill="accent5" w:themeFillTint="33"/>
          </w:tcPr>
          <w:p w14:paraId="0BC48AC1" w14:textId="77777777" w:rsidR="004F705C" w:rsidRDefault="004F705C" w:rsidP="00584D04">
            <w:pPr>
              <w:jc w:val="both"/>
              <w:rPr>
                <w:b/>
                <w:sz w:val="20"/>
                <w:szCs w:val="20"/>
              </w:rPr>
            </w:pPr>
          </w:p>
        </w:tc>
        <w:tc>
          <w:tcPr>
            <w:tcW w:w="583" w:type="pct"/>
            <w:tcBorders>
              <w:top w:val="single" w:sz="4" w:space="0" w:color="auto"/>
              <w:bottom w:val="single" w:sz="4" w:space="0" w:color="auto"/>
            </w:tcBorders>
          </w:tcPr>
          <w:p w14:paraId="19968C87" w14:textId="3B0505D6" w:rsidR="004F705C" w:rsidRPr="009B138C" w:rsidRDefault="004F705C" w:rsidP="004F705C">
            <w:pPr>
              <w:jc w:val="right"/>
              <w:rPr>
                <w:sz w:val="20"/>
                <w:szCs w:val="20"/>
              </w:rPr>
            </w:pPr>
            <w:r>
              <w:rPr>
                <w:sz w:val="20"/>
                <w:szCs w:val="20"/>
              </w:rPr>
              <w:t>No:</w:t>
            </w:r>
          </w:p>
        </w:tc>
        <w:tc>
          <w:tcPr>
            <w:tcW w:w="290" w:type="pct"/>
            <w:tcBorders>
              <w:top w:val="single" w:sz="4" w:space="0" w:color="auto"/>
              <w:bottom w:val="single" w:sz="4" w:space="0" w:color="auto"/>
            </w:tcBorders>
            <w:shd w:val="clear" w:color="auto" w:fill="DAEEF3" w:themeFill="accent5" w:themeFillTint="33"/>
          </w:tcPr>
          <w:p w14:paraId="0E0BD779" w14:textId="4ABDB9E2" w:rsidR="004F705C" w:rsidRPr="009B138C" w:rsidRDefault="004F705C" w:rsidP="00584D04">
            <w:pPr>
              <w:jc w:val="both"/>
              <w:rPr>
                <w:sz w:val="20"/>
                <w:szCs w:val="20"/>
              </w:rPr>
            </w:pPr>
          </w:p>
        </w:tc>
      </w:tr>
      <w:tr w:rsidR="004F705C" w14:paraId="3B8592B0" w14:textId="77777777" w:rsidTr="004F705C">
        <w:tc>
          <w:tcPr>
            <w:tcW w:w="3292" w:type="pct"/>
            <w:gridSpan w:val="3"/>
            <w:tcBorders>
              <w:left w:val="single" w:sz="4" w:space="0" w:color="auto"/>
              <w:bottom w:val="nil"/>
              <w:right w:val="nil"/>
            </w:tcBorders>
          </w:tcPr>
          <w:p w14:paraId="66AE1D4B" w14:textId="77777777" w:rsidR="004F705C" w:rsidRDefault="004F705C" w:rsidP="00584D04">
            <w:pPr>
              <w:jc w:val="both"/>
              <w:rPr>
                <w:b/>
                <w:sz w:val="20"/>
                <w:szCs w:val="20"/>
              </w:rPr>
            </w:pPr>
          </w:p>
        </w:tc>
        <w:tc>
          <w:tcPr>
            <w:tcW w:w="543" w:type="pct"/>
            <w:gridSpan w:val="3"/>
            <w:tcBorders>
              <w:top w:val="single" w:sz="4" w:space="0" w:color="auto"/>
              <w:left w:val="nil"/>
              <w:bottom w:val="nil"/>
              <w:right w:val="nil"/>
            </w:tcBorders>
          </w:tcPr>
          <w:p w14:paraId="40A6BCDC" w14:textId="664348B4" w:rsidR="004F705C" w:rsidRDefault="004F705C" w:rsidP="00584D04">
            <w:pPr>
              <w:jc w:val="both"/>
              <w:rPr>
                <w:b/>
                <w:sz w:val="20"/>
                <w:szCs w:val="20"/>
              </w:rPr>
            </w:pPr>
          </w:p>
        </w:tc>
        <w:tc>
          <w:tcPr>
            <w:tcW w:w="292" w:type="pct"/>
            <w:tcBorders>
              <w:top w:val="single" w:sz="4" w:space="0" w:color="auto"/>
              <w:left w:val="nil"/>
              <w:bottom w:val="nil"/>
              <w:right w:val="nil"/>
            </w:tcBorders>
          </w:tcPr>
          <w:p w14:paraId="57A80C00" w14:textId="77777777" w:rsidR="004F705C" w:rsidRDefault="004F705C" w:rsidP="00584D04">
            <w:pPr>
              <w:jc w:val="both"/>
              <w:rPr>
                <w:b/>
                <w:sz w:val="20"/>
                <w:szCs w:val="20"/>
              </w:rPr>
            </w:pPr>
          </w:p>
        </w:tc>
        <w:tc>
          <w:tcPr>
            <w:tcW w:w="583" w:type="pct"/>
            <w:tcBorders>
              <w:top w:val="single" w:sz="4" w:space="0" w:color="auto"/>
              <w:left w:val="nil"/>
              <w:bottom w:val="nil"/>
              <w:right w:val="nil"/>
            </w:tcBorders>
          </w:tcPr>
          <w:p w14:paraId="08FB5901" w14:textId="77777777" w:rsidR="004F705C" w:rsidRDefault="004F705C" w:rsidP="00584D04">
            <w:pPr>
              <w:jc w:val="both"/>
              <w:rPr>
                <w:b/>
                <w:sz w:val="20"/>
                <w:szCs w:val="20"/>
              </w:rPr>
            </w:pPr>
          </w:p>
        </w:tc>
        <w:tc>
          <w:tcPr>
            <w:tcW w:w="290" w:type="pct"/>
            <w:tcBorders>
              <w:left w:val="nil"/>
              <w:bottom w:val="nil"/>
              <w:right w:val="single" w:sz="4" w:space="0" w:color="auto"/>
            </w:tcBorders>
          </w:tcPr>
          <w:p w14:paraId="64E15229" w14:textId="3F99C3DA" w:rsidR="004F705C" w:rsidRDefault="004F705C" w:rsidP="00584D04">
            <w:pPr>
              <w:jc w:val="both"/>
              <w:rPr>
                <w:b/>
                <w:sz w:val="20"/>
                <w:szCs w:val="20"/>
              </w:rPr>
            </w:pPr>
          </w:p>
        </w:tc>
      </w:tr>
      <w:tr w:rsidR="004F705C" w14:paraId="67DF843D" w14:textId="77777777" w:rsidTr="004F705C">
        <w:trPr>
          <w:trHeight w:val="720"/>
        </w:trPr>
        <w:tc>
          <w:tcPr>
            <w:tcW w:w="1582" w:type="pct"/>
            <w:tcBorders>
              <w:top w:val="nil"/>
              <w:left w:val="single" w:sz="4" w:space="0" w:color="auto"/>
              <w:bottom w:val="single" w:sz="4" w:space="0" w:color="auto"/>
              <w:right w:val="nil"/>
            </w:tcBorders>
          </w:tcPr>
          <w:p w14:paraId="2218F346" w14:textId="77777777" w:rsidR="004F705C" w:rsidRDefault="004F705C" w:rsidP="00584D04">
            <w:pPr>
              <w:jc w:val="both"/>
              <w:rPr>
                <w:b/>
                <w:sz w:val="20"/>
                <w:szCs w:val="20"/>
              </w:rPr>
            </w:pPr>
          </w:p>
          <w:p w14:paraId="0E592CED" w14:textId="5E0FE033" w:rsidR="00F9136A" w:rsidRDefault="00F9136A" w:rsidP="00584D04">
            <w:pPr>
              <w:jc w:val="both"/>
              <w:rPr>
                <w:b/>
                <w:sz w:val="20"/>
                <w:szCs w:val="20"/>
              </w:rPr>
            </w:pPr>
          </w:p>
        </w:tc>
        <w:tc>
          <w:tcPr>
            <w:tcW w:w="167" w:type="pct"/>
            <w:tcBorders>
              <w:top w:val="nil"/>
              <w:left w:val="nil"/>
              <w:bottom w:val="nil"/>
              <w:right w:val="nil"/>
            </w:tcBorders>
          </w:tcPr>
          <w:p w14:paraId="0E1D426A" w14:textId="77777777" w:rsidR="004F705C" w:rsidRDefault="004F705C" w:rsidP="00584D04">
            <w:pPr>
              <w:jc w:val="both"/>
              <w:rPr>
                <w:b/>
                <w:sz w:val="20"/>
                <w:szCs w:val="20"/>
              </w:rPr>
            </w:pPr>
          </w:p>
        </w:tc>
        <w:tc>
          <w:tcPr>
            <w:tcW w:w="1835" w:type="pct"/>
            <w:gridSpan w:val="2"/>
            <w:tcBorders>
              <w:top w:val="nil"/>
              <w:left w:val="nil"/>
              <w:bottom w:val="single" w:sz="4" w:space="0" w:color="auto"/>
              <w:right w:val="nil"/>
            </w:tcBorders>
          </w:tcPr>
          <w:p w14:paraId="13898678" w14:textId="77777777" w:rsidR="004F705C" w:rsidRDefault="004F705C" w:rsidP="00584D04">
            <w:pPr>
              <w:jc w:val="both"/>
              <w:rPr>
                <w:b/>
                <w:sz w:val="20"/>
                <w:szCs w:val="20"/>
              </w:rPr>
            </w:pPr>
          </w:p>
        </w:tc>
        <w:tc>
          <w:tcPr>
            <w:tcW w:w="167" w:type="pct"/>
            <w:tcBorders>
              <w:top w:val="nil"/>
              <w:left w:val="nil"/>
              <w:bottom w:val="nil"/>
              <w:right w:val="nil"/>
            </w:tcBorders>
          </w:tcPr>
          <w:p w14:paraId="5BB7244D" w14:textId="77777777" w:rsidR="004F705C" w:rsidRDefault="004F705C" w:rsidP="00584D04">
            <w:pPr>
              <w:jc w:val="both"/>
              <w:rPr>
                <w:b/>
                <w:sz w:val="20"/>
                <w:szCs w:val="20"/>
              </w:rPr>
            </w:pPr>
          </w:p>
        </w:tc>
        <w:tc>
          <w:tcPr>
            <w:tcW w:w="1249" w:type="pct"/>
            <w:gridSpan w:val="4"/>
            <w:tcBorders>
              <w:top w:val="nil"/>
              <w:left w:val="nil"/>
              <w:bottom w:val="single" w:sz="4" w:space="0" w:color="auto"/>
              <w:right w:val="single" w:sz="4" w:space="0" w:color="auto"/>
            </w:tcBorders>
          </w:tcPr>
          <w:p w14:paraId="1DF878A5" w14:textId="2D922C38" w:rsidR="004F705C" w:rsidRDefault="004F705C" w:rsidP="00584D04">
            <w:pPr>
              <w:jc w:val="both"/>
              <w:rPr>
                <w:b/>
                <w:sz w:val="20"/>
                <w:szCs w:val="20"/>
              </w:rPr>
            </w:pPr>
          </w:p>
        </w:tc>
      </w:tr>
      <w:tr w:rsidR="004F705C" w14:paraId="5A00FAA7" w14:textId="77777777" w:rsidTr="004F705C">
        <w:trPr>
          <w:trHeight w:val="432"/>
        </w:trPr>
        <w:tc>
          <w:tcPr>
            <w:tcW w:w="1582" w:type="pct"/>
            <w:tcBorders>
              <w:top w:val="single" w:sz="4" w:space="0" w:color="auto"/>
              <w:left w:val="single" w:sz="4" w:space="0" w:color="auto"/>
              <w:bottom w:val="single" w:sz="4" w:space="0" w:color="auto"/>
              <w:right w:val="nil"/>
            </w:tcBorders>
          </w:tcPr>
          <w:p w14:paraId="04E0F7D9" w14:textId="0EFA050E" w:rsidR="004F705C" w:rsidRDefault="004F705C" w:rsidP="00584D04">
            <w:pPr>
              <w:jc w:val="both"/>
              <w:rPr>
                <w:b/>
                <w:sz w:val="20"/>
                <w:szCs w:val="20"/>
              </w:rPr>
            </w:pPr>
            <w:r>
              <w:rPr>
                <w:b/>
                <w:sz w:val="20"/>
                <w:szCs w:val="20"/>
              </w:rPr>
              <w:t>Chair’s Name</w:t>
            </w:r>
          </w:p>
        </w:tc>
        <w:tc>
          <w:tcPr>
            <w:tcW w:w="167" w:type="pct"/>
            <w:tcBorders>
              <w:top w:val="nil"/>
              <w:left w:val="nil"/>
              <w:bottom w:val="single" w:sz="4" w:space="0" w:color="auto"/>
              <w:right w:val="nil"/>
            </w:tcBorders>
          </w:tcPr>
          <w:p w14:paraId="4590F196" w14:textId="77777777" w:rsidR="004F705C" w:rsidRDefault="004F705C" w:rsidP="00584D04">
            <w:pPr>
              <w:jc w:val="both"/>
              <w:rPr>
                <w:b/>
                <w:sz w:val="20"/>
                <w:szCs w:val="20"/>
              </w:rPr>
            </w:pPr>
          </w:p>
        </w:tc>
        <w:tc>
          <w:tcPr>
            <w:tcW w:w="1835" w:type="pct"/>
            <w:gridSpan w:val="2"/>
            <w:tcBorders>
              <w:top w:val="single" w:sz="4" w:space="0" w:color="auto"/>
              <w:left w:val="nil"/>
              <w:bottom w:val="single" w:sz="4" w:space="0" w:color="auto"/>
              <w:right w:val="nil"/>
            </w:tcBorders>
          </w:tcPr>
          <w:p w14:paraId="6490D258" w14:textId="674D4010" w:rsidR="004F705C" w:rsidRDefault="004F705C" w:rsidP="00584D04">
            <w:pPr>
              <w:jc w:val="both"/>
              <w:rPr>
                <w:b/>
                <w:sz w:val="20"/>
                <w:szCs w:val="20"/>
              </w:rPr>
            </w:pPr>
            <w:r>
              <w:rPr>
                <w:b/>
                <w:sz w:val="20"/>
                <w:szCs w:val="20"/>
              </w:rPr>
              <w:t>Chair’s Signature</w:t>
            </w:r>
          </w:p>
        </w:tc>
        <w:tc>
          <w:tcPr>
            <w:tcW w:w="167" w:type="pct"/>
            <w:tcBorders>
              <w:top w:val="nil"/>
              <w:left w:val="nil"/>
              <w:bottom w:val="single" w:sz="4" w:space="0" w:color="auto"/>
              <w:right w:val="nil"/>
            </w:tcBorders>
          </w:tcPr>
          <w:p w14:paraId="2A6626B4" w14:textId="77777777" w:rsidR="004F705C" w:rsidRDefault="004F705C" w:rsidP="00584D04">
            <w:pPr>
              <w:jc w:val="both"/>
              <w:rPr>
                <w:b/>
                <w:sz w:val="20"/>
                <w:szCs w:val="20"/>
              </w:rPr>
            </w:pPr>
          </w:p>
        </w:tc>
        <w:tc>
          <w:tcPr>
            <w:tcW w:w="1249" w:type="pct"/>
            <w:gridSpan w:val="4"/>
            <w:tcBorders>
              <w:top w:val="single" w:sz="4" w:space="0" w:color="auto"/>
              <w:left w:val="nil"/>
              <w:bottom w:val="single" w:sz="4" w:space="0" w:color="auto"/>
              <w:right w:val="single" w:sz="4" w:space="0" w:color="auto"/>
            </w:tcBorders>
          </w:tcPr>
          <w:p w14:paraId="22E2656B" w14:textId="50D375FE" w:rsidR="004F705C" w:rsidRDefault="004F705C" w:rsidP="00584D04">
            <w:pPr>
              <w:jc w:val="both"/>
              <w:rPr>
                <w:b/>
                <w:sz w:val="20"/>
                <w:szCs w:val="20"/>
              </w:rPr>
            </w:pPr>
            <w:r>
              <w:rPr>
                <w:b/>
                <w:sz w:val="20"/>
                <w:szCs w:val="20"/>
              </w:rPr>
              <w:t>Date</w:t>
            </w:r>
          </w:p>
        </w:tc>
      </w:tr>
      <w:tr w:rsidR="004F705C" w14:paraId="14318014" w14:textId="77777777" w:rsidTr="004F705C">
        <w:trPr>
          <w:trHeight w:val="720"/>
        </w:trPr>
        <w:tc>
          <w:tcPr>
            <w:tcW w:w="5000" w:type="pct"/>
            <w:gridSpan w:val="9"/>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5B9F955A" w14:textId="2504BDAA" w:rsidR="004F705C" w:rsidRPr="004F705C" w:rsidRDefault="004F705C" w:rsidP="00584D04">
            <w:pPr>
              <w:jc w:val="both"/>
              <w:rPr>
                <w:sz w:val="20"/>
                <w:szCs w:val="20"/>
              </w:rPr>
            </w:pPr>
            <w:r w:rsidRPr="004F705C">
              <w:rPr>
                <w:sz w:val="20"/>
                <w:szCs w:val="20"/>
              </w:rPr>
              <w:t>Comment:</w:t>
            </w:r>
          </w:p>
        </w:tc>
      </w:tr>
    </w:tbl>
    <w:p w14:paraId="049625EB" w14:textId="0F394885" w:rsidR="009B138C" w:rsidRDefault="009B138C" w:rsidP="00584D04">
      <w:pPr>
        <w:jc w:val="both"/>
        <w:rPr>
          <w:b/>
          <w:sz w:val="20"/>
          <w:szCs w:val="20"/>
        </w:rPr>
      </w:pPr>
    </w:p>
    <w:tbl>
      <w:tblPr>
        <w:tblStyle w:val="TableGrid"/>
        <w:tblW w:w="5005" w:type="pct"/>
        <w:tblInd w:w="-5" w:type="dxa"/>
        <w:tblLook w:val="04A0" w:firstRow="1" w:lastRow="0" w:firstColumn="1" w:lastColumn="0" w:noHBand="0" w:noVBand="1"/>
      </w:tblPr>
      <w:tblGrid>
        <w:gridCol w:w="3415"/>
        <w:gridCol w:w="361"/>
        <w:gridCol w:w="3329"/>
        <w:gridCol w:w="631"/>
        <w:gridCol w:w="361"/>
        <w:gridCol w:w="179"/>
        <w:gridCol w:w="631"/>
        <w:gridCol w:w="1257"/>
        <w:gridCol w:w="637"/>
      </w:tblGrid>
      <w:tr w:rsidR="004F705C" w14:paraId="5945247B" w14:textId="77777777" w:rsidTr="004F705C">
        <w:tc>
          <w:tcPr>
            <w:tcW w:w="3289" w:type="pct"/>
            <w:gridSpan w:val="3"/>
            <w:tcBorders>
              <w:top w:val="single" w:sz="4" w:space="0" w:color="auto"/>
              <w:bottom w:val="single" w:sz="4" w:space="0" w:color="auto"/>
            </w:tcBorders>
            <w:shd w:val="clear" w:color="auto" w:fill="404040" w:themeFill="text1" w:themeFillTint="BF"/>
          </w:tcPr>
          <w:p w14:paraId="5A3EE4D6" w14:textId="192A49C9" w:rsidR="004F705C" w:rsidRPr="004F705C" w:rsidRDefault="004F705C" w:rsidP="00F37BE6">
            <w:pPr>
              <w:jc w:val="both"/>
              <w:rPr>
                <w:b/>
                <w:color w:val="FFFFFF" w:themeColor="background1"/>
                <w:sz w:val="24"/>
                <w:szCs w:val="20"/>
              </w:rPr>
            </w:pPr>
            <w:r>
              <w:rPr>
                <w:b/>
                <w:color w:val="FFFFFF" w:themeColor="background1"/>
                <w:sz w:val="24"/>
                <w:szCs w:val="20"/>
              </w:rPr>
              <w:t>Step 2: Dean’s Recommendation</w:t>
            </w:r>
          </w:p>
        </w:tc>
        <w:tc>
          <w:tcPr>
            <w:tcW w:w="542" w:type="pct"/>
            <w:gridSpan w:val="3"/>
            <w:tcBorders>
              <w:top w:val="single" w:sz="4" w:space="0" w:color="auto"/>
              <w:bottom w:val="single" w:sz="4" w:space="0" w:color="auto"/>
            </w:tcBorders>
          </w:tcPr>
          <w:p w14:paraId="39DDC414" w14:textId="77777777" w:rsidR="004F705C" w:rsidRPr="009B138C" w:rsidRDefault="004F705C" w:rsidP="00F37BE6">
            <w:pPr>
              <w:jc w:val="right"/>
              <w:rPr>
                <w:sz w:val="20"/>
                <w:szCs w:val="20"/>
              </w:rPr>
            </w:pPr>
            <w:r w:rsidRPr="009B138C">
              <w:rPr>
                <w:sz w:val="20"/>
                <w:szCs w:val="20"/>
              </w:rPr>
              <w:t>Yes</w:t>
            </w:r>
            <w:r>
              <w:rPr>
                <w:sz w:val="20"/>
                <w:szCs w:val="20"/>
              </w:rPr>
              <w:t>:</w:t>
            </w:r>
          </w:p>
        </w:tc>
        <w:tc>
          <w:tcPr>
            <w:tcW w:w="292" w:type="pct"/>
            <w:tcBorders>
              <w:top w:val="single" w:sz="4" w:space="0" w:color="auto"/>
              <w:bottom w:val="single" w:sz="4" w:space="0" w:color="auto"/>
            </w:tcBorders>
            <w:shd w:val="clear" w:color="auto" w:fill="DAEEF3" w:themeFill="accent5" w:themeFillTint="33"/>
          </w:tcPr>
          <w:p w14:paraId="0BB8010B" w14:textId="77777777" w:rsidR="004F705C" w:rsidRDefault="004F705C" w:rsidP="00F37BE6">
            <w:pPr>
              <w:jc w:val="both"/>
              <w:rPr>
                <w:b/>
                <w:sz w:val="20"/>
                <w:szCs w:val="20"/>
              </w:rPr>
            </w:pPr>
          </w:p>
        </w:tc>
        <w:tc>
          <w:tcPr>
            <w:tcW w:w="582" w:type="pct"/>
            <w:tcBorders>
              <w:top w:val="single" w:sz="4" w:space="0" w:color="auto"/>
              <w:bottom w:val="single" w:sz="4" w:space="0" w:color="auto"/>
            </w:tcBorders>
          </w:tcPr>
          <w:p w14:paraId="2D0CCB4E" w14:textId="77777777" w:rsidR="004F705C" w:rsidRPr="009B138C" w:rsidRDefault="004F705C" w:rsidP="00F37BE6">
            <w:pPr>
              <w:jc w:val="right"/>
              <w:rPr>
                <w:sz w:val="20"/>
                <w:szCs w:val="20"/>
              </w:rPr>
            </w:pPr>
            <w:r>
              <w:rPr>
                <w:sz w:val="20"/>
                <w:szCs w:val="20"/>
              </w:rPr>
              <w:t>No:</w:t>
            </w:r>
          </w:p>
        </w:tc>
        <w:tc>
          <w:tcPr>
            <w:tcW w:w="295" w:type="pct"/>
            <w:tcBorders>
              <w:top w:val="single" w:sz="4" w:space="0" w:color="auto"/>
              <w:bottom w:val="single" w:sz="4" w:space="0" w:color="auto"/>
            </w:tcBorders>
            <w:shd w:val="clear" w:color="auto" w:fill="DAEEF3" w:themeFill="accent5" w:themeFillTint="33"/>
          </w:tcPr>
          <w:p w14:paraId="5EE02DAD" w14:textId="77777777" w:rsidR="004F705C" w:rsidRPr="009B138C" w:rsidRDefault="004F705C" w:rsidP="00F37BE6">
            <w:pPr>
              <w:jc w:val="both"/>
              <w:rPr>
                <w:sz w:val="20"/>
                <w:szCs w:val="20"/>
              </w:rPr>
            </w:pPr>
          </w:p>
        </w:tc>
      </w:tr>
      <w:tr w:rsidR="004F705C" w14:paraId="08F22A52" w14:textId="77777777" w:rsidTr="004F705C">
        <w:tc>
          <w:tcPr>
            <w:tcW w:w="3289" w:type="pct"/>
            <w:gridSpan w:val="3"/>
            <w:tcBorders>
              <w:left w:val="single" w:sz="4" w:space="0" w:color="auto"/>
              <w:bottom w:val="nil"/>
              <w:right w:val="nil"/>
            </w:tcBorders>
          </w:tcPr>
          <w:p w14:paraId="4C956C55" w14:textId="77777777" w:rsidR="004F705C" w:rsidRDefault="004F705C" w:rsidP="00F37BE6">
            <w:pPr>
              <w:jc w:val="both"/>
              <w:rPr>
                <w:b/>
                <w:sz w:val="20"/>
                <w:szCs w:val="20"/>
              </w:rPr>
            </w:pPr>
          </w:p>
        </w:tc>
        <w:tc>
          <w:tcPr>
            <w:tcW w:w="542" w:type="pct"/>
            <w:gridSpan w:val="3"/>
            <w:tcBorders>
              <w:top w:val="single" w:sz="4" w:space="0" w:color="auto"/>
              <w:left w:val="nil"/>
              <w:bottom w:val="nil"/>
              <w:right w:val="nil"/>
            </w:tcBorders>
          </w:tcPr>
          <w:p w14:paraId="1B69D711" w14:textId="77777777" w:rsidR="004F705C" w:rsidRDefault="004F705C" w:rsidP="00F37BE6">
            <w:pPr>
              <w:jc w:val="both"/>
              <w:rPr>
                <w:b/>
                <w:sz w:val="20"/>
                <w:szCs w:val="20"/>
              </w:rPr>
            </w:pPr>
          </w:p>
        </w:tc>
        <w:tc>
          <w:tcPr>
            <w:tcW w:w="292" w:type="pct"/>
            <w:tcBorders>
              <w:top w:val="single" w:sz="4" w:space="0" w:color="auto"/>
              <w:left w:val="nil"/>
              <w:bottom w:val="nil"/>
              <w:right w:val="nil"/>
            </w:tcBorders>
          </w:tcPr>
          <w:p w14:paraId="466C6704" w14:textId="77777777" w:rsidR="004F705C" w:rsidRDefault="004F705C" w:rsidP="00F37BE6">
            <w:pPr>
              <w:jc w:val="both"/>
              <w:rPr>
                <w:b/>
                <w:sz w:val="20"/>
                <w:szCs w:val="20"/>
              </w:rPr>
            </w:pPr>
          </w:p>
        </w:tc>
        <w:tc>
          <w:tcPr>
            <w:tcW w:w="582" w:type="pct"/>
            <w:tcBorders>
              <w:top w:val="single" w:sz="4" w:space="0" w:color="auto"/>
              <w:left w:val="nil"/>
              <w:bottom w:val="nil"/>
              <w:right w:val="nil"/>
            </w:tcBorders>
          </w:tcPr>
          <w:p w14:paraId="47B8D500" w14:textId="77777777" w:rsidR="004F705C" w:rsidRDefault="004F705C" w:rsidP="00F37BE6">
            <w:pPr>
              <w:jc w:val="both"/>
              <w:rPr>
                <w:b/>
                <w:sz w:val="20"/>
                <w:szCs w:val="20"/>
              </w:rPr>
            </w:pPr>
          </w:p>
        </w:tc>
        <w:tc>
          <w:tcPr>
            <w:tcW w:w="295" w:type="pct"/>
            <w:tcBorders>
              <w:left w:val="nil"/>
              <w:bottom w:val="nil"/>
              <w:right w:val="single" w:sz="4" w:space="0" w:color="auto"/>
            </w:tcBorders>
          </w:tcPr>
          <w:p w14:paraId="18D044F5" w14:textId="77777777" w:rsidR="004F705C" w:rsidRDefault="004F705C" w:rsidP="00F37BE6">
            <w:pPr>
              <w:jc w:val="both"/>
              <w:rPr>
                <w:b/>
                <w:sz w:val="20"/>
                <w:szCs w:val="20"/>
              </w:rPr>
            </w:pPr>
          </w:p>
        </w:tc>
      </w:tr>
      <w:tr w:rsidR="004F705C" w14:paraId="14F18AAA" w14:textId="77777777" w:rsidTr="004F705C">
        <w:trPr>
          <w:trHeight w:val="720"/>
        </w:trPr>
        <w:tc>
          <w:tcPr>
            <w:tcW w:w="1581" w:type="pct"/>
            <w:tcBorders>
              <w:top w:val="nil"/>
              <w:left w:val="single" w:sz="4" w:space="0" w:color="auto"/>
              <w:bottom w:val="single" w:sz="4" w:space="0" w:color="auto"/>
              <w:right w:val="nil"/>
            </w:tcBorders>
          </w:tcPr>
          <w:p w14:paraId="4D4E51EC" w14:textId="77777777" w:rsidR="004F705C" w:rsidRDefault="004F705C" w:rsidP="00F37BE6">
            <w:pPr>
              <w:jc w:val="both"/>
              <w:rPr>
                <w:b/>
                <w:sz w:val="20"/>
                <w:szCs w:val="20"/>
              </w:rPr>
            </w:pPr>
          </w:p>
        </w:tc>
        <w:tc>
          <w:tcPr>
            <w:tcW w:w="167" w:type="pct"/>
            <w:tcBorders>
              <w:top w:val="nil"/>
              <w:left w:val="nil"/>
              <w:bottom w:val="nil"/>
              <w:right w:val="nil"/>
            </w:tcBorders>
          </w:tcPr>
          <w:p w14:paraId="50A9A52C" w14:textId="77777777" w:rsidR="004F705C" w:rsidRDefault="004F705C" w:rsidP="00F37BE6">
            <w:pPr>
              <w:jc w:val="both"/>
              <w:rPr>
                <w:b/>
                <w:sz w:val="20"/>
                <w:szCs w:val="20"/>
              </w:rPr>
            </w:pPr>
          </w:p>
        </w:tc>
        <w:tc>
          <w:tcPr>
            <w:tcW w:w="1833" w:type="pct"/>
            <w:gridSpan w:val="2"/>
            <w:tcBorders>
              <w:top w:val="nil"/>
              <w:left w:val="nil"/>
              <w:bottom w:val="single" w:sz="4" w:space="0" w:color="auto"/>
              <w:right w:val="nil"/>
            </w:tcBorders>
          </w:tcPr>
          <w:p w14:paraId="17326C0B" w14:textId="77777777" w:rsidR="004F705C" w:rsidRDefault="004F705C" w:rsidP="00F37BE6">
            <w:pPr>
              <w:jc w:val="both"/>
              <w:rPr>
                <w:b/>
                <w:sz w:val="20"/>
                <w:szCs w:val="20"/>
              </w:rPr>
            </w:pPr>
          </w:p>
        </w:tc>
        <w:tc>
          <w:tcPr>
            <w:tcW w:w="167" w:type="pct"/>
            <w:tcBorders>
              <w:top w:val="nil"/>
              <w:left w:val="nil"/>
              <w:bottom w:val="nil"/>
              <w:right w:val="nil"/>
            </w:tcBorders>
          </w:tcPr>
          <w:p w14:paraId="04679A6C" w14:textId="77777777" w:rsidR="004F705C" w:rsidRDefault="004F705C" w:rsidP="00F37BE6">
            <w:pPr>
              <w:jc w:val="both"/>
              <w:rPr>
                <w:b/>
                <w:sz w:val="20"/>
                <w:szCs w:val="20"/>
              </w:rPr>
            </w:pPr>
          </w:p>
        </w:tc>
        <w:tc>
          <w:tcPr>
            <w:tcW w:w="1252" w:type="pct"/>
            <w:gridSpan w:val="4"/>
            <w:tcBorders>
              <w:top w:val="nil"/>
              <w:left w:val="nil"/>
              <w:bottom w:val="single" w:sz="4" w:space="0" w:color="auto"/>
              <w:right w:val="single" w:sz="4" w:space="0" w:color="auto"/>
            </w:tcBorders>
          </w:tcPr>
          <w:p w14:paraId="159BCC19" w14:textId="77777777" w:rsidR="004F705C" w:rsidRDefault="004F705C" w:rsidP="00F37BE6">
            <w:pPr>
              <w:jc w:val="both"/>
              <w:rPr>
                <w:b/>
                <w:sz w:val="20"/>
                <w:szCs w:val="20"/>
              </w:rPr>
            </w:pPr>
          </w:p>
        </w:tc>
      </w:tr>
      <w:tr w:rsidR="004F705C" w14:paraId="7F54FC0C" w14:textId="77777777" w:rsidTr="004F705C">
        <w:trPr>
          <w:trHeight w:val="432"/>
        </w:trPr>
        <w:tc>
          <w:tcPr>
            <w:tcW w:w="1581" w:type="pct"/>
            <w:tcBorders>
              <w:top w:val="single" w:sz="4" w:space="0" w:color="auto"/>
              <w:left w:val="single" w:sz="4" w:space="0" w:color="auto"/>
              <w:bottom w:val="single" w:sz="4" w:space="0" w:color="auto"/>
              <w:right w:val="nil"/>
            </w:tcBorders>
          </w:tcPr>
          <w:p w14:paraId="11615C59" w14:textId="67B6B661" w:rsidR="004F705C" w:rsidRDefault="004F705C" w:rsidP="00F37BE6">
            <w:pPr>
              <w:jc w:val="both"/>
              <w:rPr>
                <w:b/>
                <w:sz w:val="20"/>
                <w:szCs w:val="20"/>
              </w:rPr>
            </w:pPr>
            <w:r>
              <w:rPr>
                <w:b/>
                <w:sz w:val="20"/>
                <w:szCs w:val="20"/>
              </w:rPr>
              <w:t>Dean’s Name</w:t>
            </w:r>
          </w:p>
        </w:tc>
        <w:tc>
          <w:tcPr>
            <w:tcW w:w="167" w:type="pct"/>
            <w:tcBorders>
              <w:top w:val="nil"/>
              <w:left w:val="nil"/>
              <w:bottom w:val="single" w:sz="4" w:space="0" w:color="auto"/>
              <w:right w:val="nil"/>
            </w:tcBorders>
          </w:tcPr>
          <w:p w14:paraId="5F208BD6" w14:textId="77777777" w:rsidR="004F705C" w:rsidRDefault="004F705C" w:rsidP="00F37BE6">
            <w:pPr>
              <w:jc w:val="both"/>
              <w:rPr>
                <w:b/>
                <w:sz w:val="20"/>
                <w:szCs w:val="20"/>
              </w:rPr>
            </w:pPr>
          </w:p>
        </w:tc>
        <w:tc>
          <w:tcPr>
            <w:tcW w:w="1833" w:type="pct"/>
            <w:gridSpan w:val="2"/>
            <w:tcBorders>
              <w:top w:val="single" w:sz="4" w:space="0" w:color="auto"/>
              <w:left w:val="nil"/>
              <w:bottom w:val="single" w:sz="4" w:space="0" w:color="auto"/>
              <w:right w:val="nil"/>
            </w:tcBorders>
          </w:tcPr>
          <w:p w14:paraId="7EA171D9" w14:textId="20D29194" w:rsidR="004F705C" w:rsidRDefault="004F705C" w:rsidP="00F37BE6">
            <w:pPr>
              <w:jc w:val="both"/>
              <w:rPr>
                <w:b/>
                <w:sz w:val="20"/>
                <w:szCs w:val="20"/>
              </w:rPr>
            </w:pPr>
            <w:r>
              <w:rPr>
                <w:b/>
                <w:sz w:val="20"/>
                <w:szCs w:val="20"/>
              </w:rPr>
              <w:t>Dean’s Signature</w:t>
            </w:r>
          </w:p>
        </w:tc>
        <w:tc>
          <w:tcPr>
            <w:tcW w:w="167" w:type="pct"/>
            <w:tcBorders>
              <w:top w:val="nil"/>
              <w:left w:val="nil"/>
              <w:bottom w:val="single" w:sz="4" w:space="0" w:color="auto"/>
              <w:right w:val="nil"/>
            </w:tcBorders>
          </w:tcPr>
          <w:p w14:paraId="12997B42" w14:textId="77777777" w:rsidR="004F705C" w:rsidRDefault="004F705C" w:rsidP="00F37BE6">
            <w:pPr>
              <w:jc w:val="both"/>
              <w:rPr>
                <w:b/>
                <w:sz w:val="20"/>
                <w:szCs w:val="20"/>
              </w:rPr>
            </w:pPr>
          </w:p>
        </w:tc>
        <w:tc>
          <w:tcPr>
            <w:tcW w:w="1252" w:type="pct"/>
            <w:gridSpan w:val="4"/>
            <w:tcBorders>
              <w:top w:val="single" w:sz="4" w:space="0" w:color="auto"/>
              <w:left w:val="nil"/>
              <w:bottom w:val="single" w:sz="4" w:space="0" w:color="auto"/>
              <w:right w:val="single" w:sz="4" w:space="0" w:color="auto"/>
            </w:tcBorders>
          </w:tcPr>
          <w:p w14:paraId="251A5C55" w14:textId="77777777" w:rsidR="004F705C" w:rsidRDefault="004F705C" w:rsidP="00F37BE6">
            <w:pPr>
              <w:jc w:val="both"/>
              <w:rPr>
                <w:b/>
                <w:sz w:val="20"/>
                <w:szCs w:val="20"/>
              </w:rPr>
            </w:pPr>
            <w:r>
              <w:rPr>
                <w:b/>
                <w:sz w:val="20"/>
                <w:szCs w:val="20"/>
              </w:rPr>
              <w:t>Date</w:t>
            </w:r>
          </w:p>
        </w:tc>
      </w:tr>
      <w:tr w:rsidR="004F705C" w14:paraId="5B62B726" w14:textId="77777777" w:rsidTr="004F705C">
        <w:trPr>
          <w:trHeight w:val="720"/>
        </w:trPr>
        <w:tc>
          <w:tcPr>
            <w:tcW w:w="5000" w:type="pct"/>
            <w:gridSpan w:val="9"/>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A564A06" w14:textId="77777777" w:rsidR="004F705C" w:rsidRPr="004F705C" w:rsidRDefault="004F705C" w:rsidP="00F37BE6">
            <w:pPr>
              <w:jc w:val="both"/>
              <w:rPr>
                <w:sz w:val="20"/>
                <w:szCs w:val="20"/>
              </w:rPr>
            </w:pPr>
            <w:r w:rsidRPr="004F705C">
              <w:rPr>
                <w:sz w:val="20"/>
                <w:szCs w:val="20"/>
              </w:rPr>
              <w:t>Comment:</w:t>
            </w:r>
          </w:p>
        </w:tc>
      </w:tr>
    </w:tbl>
    <w:p w14:paraId="28CC25EA" w14:textId="77777777" w:rsidR="004F705C" w:rsidRDefault="004F705C"/>
    <w:tbl>
      <w:tblPr>
        <w:tblStyle w:val="TableGrid"/>
        <w:tblW w:w="5000" w:type="pct"/>
        <w:tblLook w:val="04A0" w:firstRow="1" w:lastRow="0" w:firstColumn="1" w:lastColumn="0" w:noHBand="0" w:noVBand="1"/>
      </w:tblPr>
      <w:tblGrid>
        <w:gridCol w:w="3415"/>
        <w:gridCol w:w="360"/>
        <w:gridCol w:w="3330"/>
        <w:gridCol w:w="630"/>
        <w:gridCol w:w="360"/>
        <w:gridCol w:w="181"/>
        <w:gridCol w:w="630"/>
        <w:gridCol w:w="1258"/>
        <w:gridCol w:w="626"/>
      </w:tblGrid>
      <w:tr w:rsidR="004F705C" w14:paraId="43076191" w14:textId="77777777" w:rsidTr="004F705C">
        <w:tc>
          <w:tcPr>
            <w:tcW w:w="3292" w:type="pct"/>
            <w:gridSpan w:val="3"/>
            <w:tcBorders>
              <w:top w:val="single" w:sz="4" w:space="0" w:color="auto"/>
              <w:bottom w:val="single" w:sz="4" w:space="0" w:color="auto"/>
            </w:tcBorders>
            <w:shd w:val="clear" w:color="auto" w:fill="404040" w:themeFill="text1" w:themeFillTint="BF"/>
          </w:tcPr>
          <w:p w14:paraId="5BB2CB83" w14:textId="4D5855BB" w:rsidR="004F705C" w:rsidRPr="004F705C" w:rsidRDefault="004F705C" w:rsidP="00F37BE6">
            <w:pPr>
              <w:jc w:val="both"/>
              <w:rPr>
                <w:b/>
                <w:color w:val="FFFFFF" w:themeColor="background1"/>
                <w:sz w:val="24"/>
                <w:szCs w:val="20"/>
              </w:rPr>
            </w:pPr>
            <w:r>
              <w:rPr>
                <w:b/>
                <w:color w:val="FFFFFF" w:themeColor="background1"/>
                <w:sz w:val="24"/>
                <w:szCs w:val="20"/>
              </w:rPr>
              <w:t>Step 3: GE Advisory Board Recommendation</w:t>
            </w:r>
          </w:p>
        </w:tc>
        <w:tc>
          <w:tcPr>
            <w:tcW w:w="543" w:type="pct"/>
            <w:gridSpan w:val="3"/>
            <w:tcBorders>
              <w:top w:val="single" w:sz="4" w:space="0" w:color="auto"/>
              <w:bottom w:val="single" w:sz="4" w:space="0" w:color="auto"/>
            </w:tcBorders>
          </w:tcPr>
          <w:p w14:paraId="75363D20" w14:textId="77777777" w:rsidR="004F705C" w:rsidRPr="009B138C" w:rsidRDefault="004F705C" w:rsidP="00F37BE6">
            <w:pPr>
              <w:jc w:val="right"/>
              <w:rPr>
                <w:sz w:val="20"/>
                <w:szCs w:val="20"/>
              </w:rPr>
            </w:pPr>
            <w:r w:rsidRPr="009B138C">
              <w:rPr>
                <w:sz w:val="20"/>
                <w:szCs w:val="20"/>
              </w:rPr>
              <w:t>Yes</w:t>
            </w:r>
            <w:r>
              <w:rPr>
                <w:sz w:val="20"/>
                <w:szCs w:val="20"/>
              </w:rPr>
              <w:t>:</w:t>
            </w:r>
          </w:p>
        </w:tc>
        <w:tc>
          <w:tcPr>
            <w:tcW w:w="292" w:type="pct"/>
            <w:tcBorders>
              <w:top w:val="single" w:sz="4" w:space="0" w:color="auto"/>
              <w:bottom w:val="single" w:sz="4" w:space="0" w:color="auto"/>
            </w:tcBorders>
            <w:shd w:val="clear" w:color="auto" w:fill="DAEEF3" w:themeFill="accent5" w:themeFillTint="33"/>
          </w:tcPr>
          <w:p w14:paraId="3CD3DAFA" w14:textId="77777777" w:rsidR="004F705C" w:rsidRDefault="004F705C" w:rsidP="00F37BE6">
            <w:pPr>
              <w:jc w:val="both"/>
              <w:rPr>
                <w:b/>
                <w:sz w:val="20"/>
                <w:szCs w:val="20"/>
              </w:rPr>
            </w:pPr>
          </w:p>
        </w:tc>
        <w:tc>
          <w:tcPr>
            <w:tcW w:w="583" w:type="pct"/>
            <w:tcBorders>
              <w:top w:val="single" w:sz="4" w:space="0" w:color="auto"/>
              <w:bottom w:val="single" w:sz="4" w:space="0" w:color="auto"/>
            </w:tcBorders>
          </w:tcPr>
          <w:p w14:paraId="26848775" w14:textId="77777777" w:rsidR="004F705C" w:rsidRPr="009B138C" w:rsidRDefault="004F705C" w:rsidP="00F37BE6">
            <w:pPr>
              <w:jc w:val="right"/>
              <w:rPr>
                <w:sz w:val="20"/>
                <w:szCs w:val="20"/>
              </w:rPr>
            </w:pPr>
            <w:r>
              <w:rPr>
                <w:sz w:val="20"/>
                <w:szCs w:val="20"/>
              </w:rPr>
              <w:t>No:</w:t>
            </w:r>
          </w:p>
        </w:tc>
        <w:tc>
          <w:tcPr>
            <w:tcW w:w="290" w:type="pct"/>
            <w:tcBorders>
              <w:top w:val="single" w:sz="4" w:space="0" w:color="auto"/>
              <w:bottom w:val="single" w:sz="4" w:space="0" w:color="auto"/>
            </w:tcBorders>
            <w:shd w:val="clear" w:color="auto" w:fill="DAEEF3" w:themeFill="accent5" w:themeFillTint="33"/>
          </w:tcPr>
          <w:p w14:paraId="454D56CA" w14:textId="77777777" w:rsidR="004F705C" w:rsidRPr="009B138C" w:rsidRDefault="004F705C" w:rsidP="00F37BE6">
            <w:pPr>
              <w:jc w:val="both"/>
              <w:rPr>
                <w:sz w:val="20"/>
                <w:szCs w:val="20"/>
              </w:rPr>
            </w:pPr>
          </w:p>
        </w:tc>
      </w:tr>
      <w:tr w:rsidR="004F705C" w14:paraId="7099FBC5" w14:textId="77777777" w:rsidTr="004F705C">
        <w:tc>
          <w:tcPr>
            <w:tcW w:w="3292" w:type="pct"/>
            <w:gridSpan w:val="3"/>
            <w:tcBorders>
              <w:left w:val="single" w:sz="4" w:space="0" w:color="auto"/>
              <w:bottom w:val="nil"/>
              <w:right w:val="nil"/>
            </w:tcBorders>
          </w:tcPr>
          <w:p w14:paraId="0D36DDE2" w14:textId="77777777" w:rsidR="004F705C" w:rsidRDefault="004F705C" w:rsidP="00F37BE6">
            <w:pPr>
              <w:jc w:val="both"/>
              <w:rPr>
                <w:b/>
                <w:sz w:val="20"/>
                <w:szCs w:val="20"/>
              </w:rPr>
            </w:pPr>
          </w:p>
        </w:tc>
        <w:tc>
          <w:tcPr>
            <w:tcW w:w="543" w:type="pct"/>
            <w:gridSpan w:val="3"/>
            <w:tcBorders>
              <w:top w:val="single" w:sz="4" w:space="0" w:color="auto"/>
              <w:left w:val="nil"/>
              <w:bottom w:val="nil"/>
              <w:right w:val="nil"/>
            </w:tcBorders>
          </w:tcPr>
          <w:p w14:paraId="0CEAD14A" w14:textId="77777777" w:rsidR="004F705C" w:rsidRDefault="004F705C" w:rsidP="00F37BE6">
            <w:pPr>
              <w:jc w:val="both"/>
              <w:rPr>
                <w:b/>
                <w:sz w:val="20"/>
                <w:szCs w:val="20"/>
              </w:rPr>
            </w:pPr>
          </w:p>
        </w:tc>
        <w:tc>
          <w:tcPr>
            <w:tcW w:w="292" w:type="pct"/>
            <w:tcBorders>
              <w:top w:val="single" w:sz="4" w:space="0" w:color="auto"/>
              <w:left w:val="nil"/>
              <w:bottom w:val="nil"/>
              <w:right w:val="nil"/>
            </w:tcBorders>
          </w:tcPr>
          <w:p w14:paraId="276BC17A" w14:textId="77777777" w:rsidR="004F705C" w:rsidRDefault="004F705C" w:rsidP="00F37BE6">
            <w:pPr>
              <w:jc w:val="both"/>
              <w:rPr>
                <w:b/>
                <w:sz w:val="20"/>
                <w:szCs w:val="20"/>
              </w:rPr>
            </w:pPr>
          </w:p>
        </w:tc>
        <w:tc>
          <w:tcPr>
            <w:tcW w:w="583" w:type="pct"/>
            <w:tcBorders>
              <w:top w:val="single" w:sz="4" w:space="0" w:color="auto"/>
              <w:left w:val="nil"/>
              <w:bottom w:val="nil"/>
              <w:right w:val="nil"/>
            </w:tcBorders>
          </w:tcPr>
          <w:p w14:paraId="6BEA24A2" w14:textId="77777777" w:rsidR="004F705C" w:rsidRDefault="004F705C" w:rsidP="00F37BE6">
            <w:pPr>
              <w:jc w:val="both"/>
              <w:rPr>
                <w:b/>
                <w:sz w:val="20"/>
                <w:szCs w:val="20"/>
              </w:rPr>
            </w:pPr>
          </w:p>
        </w:tc>
        <w:tc>
          <w:tcPr>
            <w:tcW w:w="290" w:type="pct"/>
            <w:tcBorders>
              <w:left w:val="nil"/>
              <w:bottom w:val="nil"/>
              <w:right w:val="single" w:sz="4" w:space="0" w:color="auto"/>
            </w:tcBorders>
          </w:tcPr>
          <w:p w14:paraId="108C475A" w14:textId="77777777" w:rsidR="004F705C" w:rsidRDefault="004F705C" w:rsidP="00F37BE6">
            <w:pPr>
              <w:jc w:val="both"/>
              <w:rPr>
                <w:b/>
                <w:sz w:val="20"/>
                <w:szCs w:val="20"/>
              </w:rPr>
            </w:pPr>
          </w:p>
        </w:tc>
      </w:tr>
      <w:tr w:rsidR="004F705C" w14:paraId="3AB3FF84" w14:textId="77777777" w:rsidTr="004F705C">
        <w:trPr>
          <w:trHeight w:val="720"/>
        </w:trPr>
        <w:tc>
          <w:tcPr>
            <w:tcW w:w="1582" w:type="pct"/>
            <w:tcBorders>
              <w:top w:val="nil"/>
              <w:left w:val="single" w:sz="4" w:space="0" w:color="auto"/>
              <w:bottom w:val="single" w:sz="4" w:space="0" w:color="auto"/>
              <w:right w:val="nil"/>
            </w:tcBorders>
          </w:tcPr>
          <w:p w14:paraId="5E5C979F" w14:textId="77777777" w:rsidR="004F705C" w:rsidRDefault="004F705C" w:rsidP="00F37BE6">
            <w:pPr>
              <w:jc w:val="both"/>
              <w:rPr>
                <w:b/>
                <w:sz w:val="20"/>
                <w:szCs w:val="20"/>
              </w:rPr>
            </w:pPr>
          </w:p>
        </w:tc>
        <w:tc>
          <w:tcPr>
            <w:tcW w:w="167" w:type="pct"/>
            <w:tcBorders>
              <w:top w:val="nil"/>
              <w:left w:val="nil"/>
              <w:bottom w:val="nil"/>
              <w:right w:val="nil"/>
            </w:tcBorders>
          </w:tcPr>
          <w:p w14:paraId="21318DB3" w14:textId="77777777" w:rsidR="004F705C" w:rsidRDefault="004F705C" w:rsidP="00F37BE6">
            <w:pPr>
              <w:jc w:val="both"/>
              <w:rPr>
                <w:b/>
                <w:sz w:val="20"/>
                <w:szCs w:val="20"/>
              </w:rPr>
            </w:pPr>
          </w:p>
        </w:tc>
        <w:tc>
          <w:tcPr>
            <w:tcW w:w="1835" w:type="pct"/>
            <w:gridSpan w:val="2"/>
            <w:tcBorders>
              <w:top w:val="nil"/>
              <w:left w:val="nil"/>
              <w:bottom w:val="single" w:sz="4" w:space="0" w:color="auto"/>
              <w:right w:val="nil"/>
            </w:tcBorders>
          </w:tcPr>
          <w:p w14:paraId="0515C4D4" w14:textId="77777777" w:rsidR="004F705C" w:rsidRDefault="004F705C" w:rsidP="00F37BE6">
            <w:pPr>
              <w:jc w:val="both"/>
              <w:rPr>
                <w:b/>
                <w:sz w:val="20"/>
                <w:szCs w:val="20"/>
              </w:rPr>
            </w:pPr>
          </w:p>
        </w:tc>
        <w:tc>
          <w:tcPr>
            <w:tcW w:w="167" w:type="pct"/>
            <w:tcBorders>
              <w:top w:val="nil"/>
              <w:left w:val="nil"/>
              <w:bottom w:val="nil"/>
              <w:right w:val="nil"/>
            </w:tcBorders>
          </w:tcPr>
          <w:p w14:paraId="2F2CA05B" w14:textId="77777777" w:rsidR="004F705C" w:rsidRDefault="004F705C" w:rsidP="00F37BE6">
            <w:pPr>
              <w:jc w:val="both"/>
              <w:rPr>
                <w:b/>
                <w:sz w:val="20"/>
                <w:szCs w:val="20"/>
              </w:rPr>
            </w:pPr>
          </w:p>
        </w:tc>
        <w:tc>
          <w:tcPr>
            <w:tcW w:w="1249" w:type="pct"/>
            <w:gridSpan w:val="4"/>
            <w:tcBorders>
              <w:top w:val="nil"/>
              <w:left w:val="nil"/>
              <w:bottom w:val="single" w:sz="4" w:space="0" w:color="auto"/>
              <w:right w:val="single" w:sz="4" w:space="0" w:color="auto"/>
            </w:tcBorders>
          </w:tcPr>
          <w:p w14:paraId="5E108465" w14:textId="77777777" w:rsidR="004F705C" w:rsidRDefault="004F705C" w:rsidP="00F37BE6">
            <w:pPr>
              <w:jc w:val="both"/>
              <w:rPr>
                <w:b/>
                <w:sz w:val="20"/>
                <w:szCs w:val="20"/>
              </w:rPr>
            </w:pPr>
          </w:p>
        </w:tc>
      </w:tr>
      <w:tr w:rsidR="004F705C" w14:paraId="19B2246C" w14:textId="77777777" w:rsidTr="004F705C">
        <w:trPr>
          <w:trHeight w:val="432"/>
        </w:trPr>
        <w:tc>
          <w:tcPr>
            <w:tcW w:w="1582" w:type="pct"/>
            <w:tcBorders>
              <w:top w:val="single" w:sz="4" w:space="0" w:color="auto"/>
              <w:left w:val="single" w:sz="4" w:space="0" w:color="auto"/>
              <w:bottom w:val="single" w:sz="4" w:space="0" w:color="auto"/>
              <w:right w:val="nil"/>
            </w:tcBorders>
          </w:tcPr>
          <w:p w14:paraId="265E4937" w14:textId="6EFCCF82" w:rsidR="004F705C" w:rsidRDefault="004F705C" w:rsidP="00F37BE6">
            <w:pPr>
              <w:jc w:val="both"/>
              <w:rPr>
                <w:b/>
                <w:sz w:val="20"/>
                <w:szCs w:val="20"/>
              </w:rPr>
            </w:pPr>
            <w:r>
              <w:rPr>
                <w:b/>
                <w:sz w:val="20"/>
                <w:szCs w:val="20"/>
              </w:rPr>
              <w:t>GEAB Chair’s Name</w:t>
            </w:r>
          </w:p>
        </w:tc>
        <w:tc>
          <w:tcPr>
            <w:tcW w:w="167" w:type="pct"/>
            <w:tcBorders>
              <w:top w:val="nil"/>
              <w:left w:val="nil"/>
              <w:bottom w:val="single" w:sz="4" w:space="0" w:color="auto"/>
              <w:right w:val="nil"/>
            </w:tcBorders>
          </w:tcPr>
          <w:p w14:paraId="0A2B89CB" w14:textId="77777777" w:rsidR="004F705C" w:rsidRDefault="004F705C" w:rsidP="00F37BE6">
            <w:pPr>
              <w:jc w:val="both"/>
              <w:rPr>
                <w:b/>
                <w:sz w:val="20"/>
                <w:szCs w:val="20"/>
              </w:rPr>
            </w:pPr>
          </w:p>
        </w:tc>
        <w:tc>
          <w:tcPr>
            <w:tcW w:w="1835" w:type="pct"/>
            <w:gridSpan w:val="2"/>
            <w:tcBorders>
              <w:top w:val="single" w:sz="4" w:space="0" w:color="auto"/>
              <w:left w:val="nil"/>
              <w:bottom w:val="single" w:sz="4" w:space="0" w:color="auto"/>
              <w:right w:val="nil"/>
            </w:tcBorders>
          </w:tcPr>
          <w:p w14:paraId="4351D6CF" w14:textId="7DE97112" w:rsidR="004F705C" w:rsidRDefault="004F705C" w:rsidP="00F37BE6">
            <w:pPr>
              <w:jc w:val="both"/>
              <w:rPr>
                <w:b/>
                <w:sz w:val="20"/>
                <w:szCs w:val="20"/>
              </w:rPr>
            </w:pPr>
            <w:r>
              <w:rPr>
                <w:b/>
                <w:sz w:val="20"/>
                <w:szCs w:val="20"/>
              </w:rPr>
              <w:t>GEAB Chair’s Signature</w:t>
            </w:r>
          </w:p>
        </w:tc>
        <w:tc>
          <w:tcPr>
            <w:tcW w:w="167" w:type="pct"/>
            <w:tcBorders>
              <w:top w:val="nil"/>
              <w:left w:val="nil"/>
              <w:bottom w:val="single" w:sz="4" w:space="0" w:color="auto"/>
              <w:right w:val="nil"/>
            </w:tcBorders>
          </w:tcPr>
          <w:p w14:paraId="35AAA787" w14:textId="77777777" w:rsidR="004F705C" w:rsidRDefault="004F705C" w:rsidP="00F37BE6">
            <w:pPr>
              <w:jc w:val="both"/>
              <w:rPr>
                <w:b/>
                <w:sz w:val="20"/>
                <w:szCs w:val="20"/>
              </w:rPr>
            </w:pPr>
          </w:p>
        </w:tc>
        <w:tc>
          <w:tcPr>
            <w:tcW w:w="1249" w:type="pct"/>
            <w:gridSpan w:val="4"/>
            <w:tcBorders>
              <w:top w:val="single" w:sz="4" w:space="0" w:color="auto"/>
              <w:left w:val="nil"/>
              <w:bottom w:val="single" w:sz="4" w:space="0" w:color="auto"/>
              <w:right w:val="single" w:sz="4" w:space="0" w:color="auto"/>
            </w:tcBorders>
          </w:tcPr>
          <w:p w14:paraId="6EE9C832" w14:textId="77777777" w:rsidR="004F705C" w:rsidRDefault="004F705C" w:rsidP="00F37BE6">
            <w:pPr>
              <w:jc w:val="both"/>
              <w:rPr>
                <w:b/>
                <w:sz w:val="20"/>
                <w:szCs w:val="20"/>
              </w:rPr>
            </w:pPr>
            <w:r>
              <w:rPr>
                <w:b/>
                <w:sz w:val="20"/>
                <w:szCs w:val="20"/>
              </w:rPr>
              <w:t>Date</w:t>
            </w:r>
          </w:p>
        </w:tc>
      </w:tr>
      <w:tr w:rsidR="004F705C" w14:paraId="4C063164" w14:textId="77777777" w:rsidTr="00F37BE6">
        <w:trPr>
          <w:trHeight w:val="720"/>
        </w:trPr>
        <w:tc>
          <w:tcPr>
            <w:tcW w:w="5000" w:type="pct"/>
            <w:gridSpan w:val="9"/>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22BF942" w14:textId="77777777" w:rsidR="004F705C" w:rsidRPr="004F705C" w:rsidRDefault="004F705C" w:rsidP="00F37BE6">
            <w:pPr>
              <w:jc w:val="both"/>
              <w:rPr>
                <w:sz w:val="20"/>
                <w:szCs w:val="20"/>
              </w:rPr>
            </w:pPr>
            <w:r w:rsidRPr="004F705C">
              <w:rPr>
                <w:sz w:val="20"/>
                <w:szCs w:val="20"/>
              </w:rPr>
              <w:t>Comment:</w:t>
            </w:r>
          </w:p>
        </w:tc>
      </w:tr>
    </w:tbl>
    <w:p w14:paraId="470E38A2" w14:textId="77777777" w:rsidR="004F705C" w:rsidRDefault="004F705C"/>
    <w:tbl>
      <w:tblPr>
        <w:tblStyle w:val="TableGrid"/>
        <w:tblW w:w="5000" w:type="pct"/>
        <w:tblLook w:val="04A0" w:firstRow="1" w:lastRow="0" w:firstColumn="1" w:lastColumn="0" w:noHBand="0" w:noVBand="1"/>
      </w:tblPr>
      <w:tblGrid>
        <w:gridCol w:w="3415"/>
        <w:gridCol w:w="360"/>
        <w:gridCol w:w="3330"/>
        <w:gridCol w:w="630"/>
        <w:gridCol w:w="360"/>
        <w:gridCol w:w="181"/>
        <w:gridCol w:w="630"/>
        <w:gridCol w:w="1258"/>
        <w:gridCol w:w="626"/>
      </w:tblGrid>
      <w:tr w:rsidR="004F705C" w14:paraId="49E0CF83" w14:textId="77777777" w:rsidTr="004F705C">
        <w:tc>
          <w:tcPr>
            <w:tcW w:w="3292" w:type="pct"/>
            <w:gridSpan w:val="3"/>
            <w:tcBorders>
              <w:top w:val="single" w:sz="4" w:space="0" w:color="auto"/>
              <w:bottom w:val="single" w:sz="4" w:space="0" w:color="auto"/>
            </w:tcBorders>
            <w:shd w:val="clear" w:color="auto" w:fill="404040" w:themeFill="text1" w:themeFillTint="BF"/>
          </w:tcPr>
          <w:p w14:paraId="079F8030" w14:textId="1AC72F5A" w:rsidR="004F705C" w:rsidRPr="004F705C" w:rsidRDefault="004F705C" w:rsidP="00F37BE6">
            <w:pPr>
              <w:jc w:val="both"/>
              <w:rPr>
                <w:b/>
                <w:color w:val="FFFFFF" w:themeColor="background1"/>
                <w:sz w:val="24"/>
                <w:szCs w:val="20"/>
              </w:rPr>
            </w:pPr>
            <w:r>
              <w:rPr>
                <w:b/>
                <w:color w:val="FFFFFF" w:themeColor="background1"/>
                <w:sz w:val="24"/>
                <w:szCs w:val="20"/>
              </w:rPr>
              <w:t>Step 4: CGE Recommendation</w:t>
            </w:r>
          </w:p>
        </w:tc>
        <w:tc>
          <w:tcPr>
            <w:tcW w:w="543" w:type="pct"/>
            <w:gridSpan w:val="3"/>
            <w:tcBorders>
              <w:top w:val="single" w:sz="4" w:space="0" w:color="auto"/>
              <w:bottom w:val="single" w:sz="4" w:space="0" w:color="auto"/>
            </w:tcBorders>
          </w:tcPr>
          <w:p w14:paraId="0D05630B" w14:textId="77777777" w:rsidR="004F705C" w:rsidRPr="009B138C" w:rsidRDefault="004F705C" w:rsidP="00F37BE6">
            <w:pPr>
              <w:jc w:val="right"/>
              <w:rPr>
                <w:sz w:val="20"/>
                <w:szCs w:val="20"/>
              </w:rPr>
            </w:pPr>
            <w:r w:rsidRPr="009B138C">
              <w:rPr>
                <w:sz w:val="20"/>
                <w:szCs w:val="20"/>
              </w:rPr>
              <w:t>Yes</w:t>
            </w:r>
            <w:r>
              <w:rPr>
                <w:sz w:val="20"/>
                <w:szCs w:val="20"/>
              </w:rPr>
              <w:t>:</w:t>
            </w:r>
          </w:p>
        </w:tc>
        <w:tc>
          <w:tcPr>
            <w:tcW w:w="292" w:type="pct"/>
            <w:tcBorders>
              <w:top w:val="single" w:sz="4" w:space="0" w:color="auto"/>
              <w:bottom w:val="single" w:sz="4" w:space="0" w:color="auto"/>
            </w:tcBorders>
            <w:shd w:val="clear" w:color="auto" w:fill="DAEEF3" w:themeFill="accent5" w:themeFillTint="33"/>
          </w:tcPr>
          <w:p w14:paraId="22B559EA" w14:textId="77777777" w:rsidR="004F705C" w:rsidRDefault="004F705C" w:rsidP="00F37BE6">
            <w:pPr>
              <w:jc w:val="both"/>
              <w:rPr>
                <w:b/>
                <w:sz w:val="20"/>
                <w:szCs w:val="20"/>
              </w:rPr>
            </w:pPr>
          </w:p>
        </w:tc>
        <w:tc>
          <w:tcPr>
            <w:tcW w:w="583" w:type="pct"/>
            <w:tcBorders>
              <w:top w:val="single" w:sz="4" w:space="0" w:color="auto"/>
              <w:bottom w:val="single" w:sz="4" w:space="0" w:color="auto"/>
            </w:tcBorders>
          </w:tcPr>
          <w:p w14:paraId="22473356" w14:textId="77777777" w:rsidR="004F705C" w:rsidRPr="009B138C" w:rsidRDefault="004F705C" w:rsidP="00F37BE6">
            <w:pPr>
              <w:jc w:val="right"/>
              <w:rPr>
                <w:sz w:val="20"/>
                <w:szCs w:val="20"/>
              </w:rPr>
            </w:pPr>
            <w:r>
              <w:rPr>
                <w:sz w:val="20"/>
                <w:szCs w:val="20"/>
              </w:rPr>
              <w:t>No:</w:t>
            </w:r>
          </w:p>
        </w:tc>
        <w:tc>
          <w:tcPr>
            <w:tcW w:w="290" w:type="pct"/>
            <w:tcBorders>
              <w:top w:val="single" w:sz="4" w:space="0" w:color="auto"/>
              <w:bottom w:val="single" w:sz="4" w:space="0" w:color="auto"/>
            </w:tcBorders>
            <w:shd w:val="clear" w:color="auto" w:fill="DAEEF3" w:themeFill="accent5" w:themeFillTint="33"/>
          </w:tcPr>
          <w:p w14:paraId="20892F1B" w14:textId="77777777" w:rsidR="004F705C" w:rsidRPr="009B138C" w:rsidRDefault="004F705C" w:rsidP="00F37BE6">
            <w:pPr>
              <w:jc w:val="both"/>
              <w:rPr>
                <w:sz w:val="20"/>
                <w:szCs w:val="20"/>
              </w:rPr>
            </w:pPr>
          </w:p>
        </w:tc>
      </w:tr>
      <w:tr w:rsidR="004F705C" w14:paraId="2F901BA9" w14:textId="77777777" w:rsidTr="004F705C">
        <w:tc>
          <w:tcPr>
            <w:tcW w:w="3292" w:type="pct"/>
            <w:gridSpan w:val="3"/>
            <w:tcBorders>
              <w:left w:val="single" w:sz="4" w:space="0" w:color="auto"/>
              <w:bottom w:val="nil"/>
              <w:right w:val="nil"/>
            </w:tcBorders>
          </w:tcPr>
          <w:p w14:paraId="5085B0FA" w14:textId="77777777" w:rsidR="004F705C" w:rsidRDefault="004F705C" w:rsidP="00F37BE6">
            <w:pPr>
              <w:jc w:val="both"/>
              <w:rPr>
                <w:b/>
                <w:sz w:val="20"/>
                <w:szCs w:val="20"/>
              </w:rPr>
            </w:pPr>
          </w:p>
        </w:tc>
        <w:tc>
          <w:tcPr>
            <w:tcW w:w="543" w:type="pct"/>
            <w:gridSpan w:val="3"/>
            <w:tcBorders>
              <w:top w:val="single" w:sz="4" w:space="0" w:color="auto"/>
              <w:left w:val="nil"/>
              <w:bottom w:val="nil"/>
              <w:right w:val="nil"/>
            </w:tcBorders>
          </w:tcPr>
          <w:p w14:paraId="33E33F3D" w14:textId="77777777" w:rsidR="004F705C" w:rsidRDefault="004F705C" w:rsidP="00F37BE6">
            <w:pPr>
              <w:jc w:val="both"/>
              <w:rPr>
                <w:b/>
                <w:sz w:val="20"/>
                <w:szCs w:val="20"/>
              </w:rPr>
            </w:pPr>
          </w:p>
        </w:tc>
        <w:tc>
          <w:tcPr>
            <w:tcW w:w="292" w:type="pct"/>
            <w:tcBorders>
              <w:top w:val="single" w:sz="4" w:space="0" w:color="auto"/>
              <w:left w:val="nil"/>
              <w:bottom w:val="nil"/>
              <w:right w:val="nil"/>
            </w:tcBorders>
          </w:tcPr>
          <w:p w14:paraId="2FFDC786" w14:textId="77777777" w:rsidR="004F705C" w:rsidRDefault="004F705C" w:rsidP="00F37BE6">
            <w:pPr>
              <w:jc w:val="both"/>
              <w:rPr>
                <w:b/>
                <w:sz w:val="20"/>
                <w:szCs w:val="20"/>
              </w:rPr>
            </w:pPr>
          </w:p>
        </w:tc>
        <w:tc>
          <w:tcPr>
            <w:tcW w:w="583" w:type="pct"/>
            <w:tcBorders>
              <w:top w:val="single" w:sz="4" w:space="0" w:color="auto"/>
              <w:left w:val="nil"/>
              <w:bottom w:val="nil"/>
              <w:right w:val="nil"/>
            </w:tcBorders>
          </w:tcPr>
          <w:p w14:paraId="35DC3AA5" w14:textId="77777777" w:rsidR="004F705C" w:rsidRDefault="004F705C" w:rsidP="00F37BE6">
            <w:pPr>
              <w:jc w:val="both"/>
              <w:rPr>
                <w:b/>
                <w:sz w:val="20"/>
                <w:szCs w:val="20"/>
              </w:rPr>
            </w:pPr>
          </w:p>
        </w:tc>
        <w:tc>
          <w:tcPr>
            <w:tcW w:w="290" w:type="pct"/>
            <w:tcBorders>
              <w:left w:val="nil"/>
              <w:bottom w:val="nil"/>
              <w:right w:val="single" w:sz="4" w:space="0" w:color="auto"/>
            </w:tcBorders>
          </w:tcPr>
          <w:p w14:paraId="5CC2930C" w14:textId="77777777" w:rsidR="004F705C" w:rsidRDefault="004F705C" w:rsidP="00F37BE6">
            <w:pPr>
              <w:jc w:val="both"/>
              <w:rPr>
                <w:b/>
                <w:sz w:val="20"/>
                <w:szCs w:val="20"/>
              </w:rPr>
            </w:pPr>
          </w:p>
        </w:tc>
      </w:tr>
      <w:tr w:rsidR="004F705C" w14:paraId="2934187C" w14:textId="77777777" w:rsidTr="004F705C">
        <w:trPr>
          <w:trHeight w:val="720"/>
        </w:trPr>
        <w:tc>
          <w:tcPr>
            <w:tcW w:w="1582" w:type="pct"/>
            <w:tcBorders>
              <w:top w:val="nil"/>
              <w:left w:val="single" w:sz="4" w:space="0" w:color="auto"/>
              <w:bottom w:val="single" w:sz="4" w:space="0" w:color="auto"/>
              <w:right w:val="nil"/>
            </w:tcBorders>
          </w:tcPr>
          <w:p w14:paraId="4681F63D" w14:textId="77777777" w:rsidR="004F705C" w:rsidRDefault="004F705C" w:rsidP="00F37BE6">
            <w:pPr>
              <w:jc w:val="both"/>
              <w:rPr>
                <w:b/>
                <w:sz w:val="20"/>
                <w:szCs w:val="20"/>
              </w:rPr>
            </w:pPr>
          </w:p>
        </w:tc>
        <w:tc>
          <w:tcPr>
            <w:tcW w:w="167" w:type="pct"/>
            <w:tcBorders>
              <w:top w:val="nil"/>
              <w:left w:val="nil"/>
              <w:bottom w:val="nil"/>
              <w:right w:val="nil"/>
            </w:tcBorders>
          </w:tcPr>
          <w:p w14:paraId="02D065D2" w14:textId="77777777" w:rsidR="004F705C" w:rsidRDefault="004F705C" w:rsidP="00F37BE6">
            <w:pPr>
              <w:jc w:val="both"/>
              <w:rPr>
                <w:b/>
                <w:sz w:val="20"/>
                <w:szCs w:val="20"/>
              </w:rPr>
            </w:pPr>
          </w:p>
        </w:tc>
        <w:tc>
          <w:tcPr>
            <w:tcW w:w="1835" w:type="pct"/>
            <w:gridSpan w:val="2"/>
            <w:tcBorders>
              <w:top w:val="nil"/>
              <w:left w:val="nil"/>
              <w:bottom w:val="single" w:sz="4" w:space="0" w:color="auto"/>
              <w:right w:val="nil"/>
            </w:tcBorders>
          </w:tcPr>
          <w:p w14:paraId="0FDECCBC" w14:textId="77777777" w:rsidR="004F705C" w:rsidRDefault="004F705C" w:rsidP="00F37BE6">
            <w:pPr>
              <w:jc w:val="both"/>
              <w:rPr>
                <w:b/>
                <w:sz w:val="20"/>
                <w:szCs w:val="20"/>
              </w:rPr>
            </w:pPr>
          </w:p>
        </w:tc>
        <w:tc>
          <w:tcPr>
            <w:tcW w:w="167" w:type="pct"/>
            <w:tcBorders>
              <w:top w:val="nil"/>
              <w:left w:val="nil"/>
              <w:bottom w:val="nil"/>
              <w:right w:val="nil"/>
            </w:tcBorders>
          </w:tcPr>
          <w:p w14:paraId="7160F88D" w14:textId="77777777" w:rsidR="004F705C" w:rsidRDefault="004F705C" w:rsidP="00F37BE6">
            <w:pPr>
              <w:jc w:val="both"/>
              <w:rPr>
                <w:b/>
                <w:sz w:val="20"/>
                <w:szCs w:val="20"/>
              </w:rPr>
            </w:pPr>
          </w:p>
        </w:tc>
        <w:tc>
          <w:tcPr>
            <w:tcW w:w="1249" w:type="pct"/>
            <w:gridSpan w:val="4"/>
            <w:tcBorders>
              <w:top w:val="nil"/>
              <w:left w:val="nil"/>
              <w:bottom w:val="single" w:sz="4" w:space="0" w:color="auto"/>
              <w:right w:val="single" w:sz="4" w:space="0" w:color="auto"/>
            </w:tcBorders>
          </w:tcPr>
          <w:p w14:paraId="302C292B" w14:textId="77777777" w:rsidR="004F705C" w:rsidRDefault="004F705C" w:rsidP="00F37BE6">
            <w:pPr>
              <w:jc w:val="both"/>
              <w:rPr>
                <w:b/>
                <w:sz w:val="20"/>
                <w:szCs w:val="20"/>
              </w:rPr>
            </w:pPr>
          </w:p>
        </w:tc>
      </w:tr>
      <w:tr w:rsidR="004F705C" w14:paraId="74A97257" w14:textId="77777777" w:rsidTr="004F705C">
        <w:trPr>
          <w:trHeight w:val="432"/>
        </w:trPr>
        <w:tc>
          <w:tcPr>
            <w:tcW w:w="1582" w:type="pct"/>
            <w:tcBorders>
              <w:top w:val="single" w:sz="4" w:space="0" w:color="auto"/>
              <w:left w:val="single" w:sz="4" w:space="0" w:color="auto"/>
              <w:bottom w:val="single" w:sz="4" w:space="0" w:color="auto"/>
              <w:right w:val="nil"/>
            </w:tcBorders>
          </w:tcPr>
          <w:p w14:paraId="4E9C19EC" w14:textId="64B1B7FF" w:rsidR="004F705C" w:rsidRDefault="004F705C" w:rsidP="00F37BE6">
            <w:pPr>
              <w:jc w:val="both"/>
              <w:rPr>
                <w:b/>
                <w:sz w:val="20"/>
                <w:szCs w:val="20"/>
              </w:rPr>
            </w:pPr>
            <w:r>
              <w:rPr>
                <w:b/>
                <w:sz w:val="20"/>
                <w:szCs w:val="20"/>
              </w:rPr>
              <w:t>CGE Exec. Director’s Name</w:t>
            </w:r>
          </w:p>
        </w:tc>
        <w:tc>
          <w:tcPr>
            <w:tcW w:w="167" w:type="pct"/>
            <w:tcBorders>
              <w:top w:val="nil"/>
              <w:left w:val="nil"/>
              <w:bottom w:val="single" w:sz="4" w:space="0" w:color="auto"/>
              <w:right w:val="nil"/>
            </w:tcBorders>
          </w:tcPr>
          <w:p w14:paraId="559B5A82" w14:textId="77777777" w:rsidR="004F705C" w:rsidRDefault="004F705C" w:rsidP="00F37BE6">
            <w:pPr>
              <w:jc w:val="both"/>
              <w:rPr>
                <w:b/>
                <w:sz w:val="20"/>
                <w:szCs w:val="20"/>
              </w:rPr>
            </w:pPr>
          </w:p>
        </w:tc>
        <w:tc>
          <w:tcPr>
            <w:tcW w:w="1835" w:type="pct"/>
            <w:gridSpan w:val="2"/>
            <w:tcBorders>
              <w:top w:val="single" w:sz="4" w:space="0" w:color="auto"/>
              <w:left w:val="nil"/>
              <w:bottom w:val="single" w:sz="4" w:space="0" w:color="auto"/>
              <w:right w:val="nil"/>
            </w:tcBorders>
          </w:tcPr>
          <w:p w14:paraId="43EC1D05" w14:textId="49D1C0F2" w:rsidR="004F705C" w:rsidRDefault="004F705C" w:rsidP="00F37BE6">
            <w:pPr>
              <w:jc w:val="both"/>
              <w:rPr>
                <w:b/>
                <w:sz w:val="20"/>
                <w:szCs w:val="20"/>
              </w:rPr>
            </w:pPr>
            <w:r>
              <w:rPr>
                <w:b/>
                <w:sz w:val="20"/>
                <w:szCs w:val="20"/>
              </w:rPr>
              <w:t>CGE Exec. Director’s Signature</w:t>
            </w:r>
          </w:p>
        </w:tc>
        <w:tc>
          <w:tcPr>
            <w:tcW w:w="167" w:type="pct"/>
            <w:tcBorders>
              <w:top w:val="nil"/>
              <w:left w:val="nil"/>
              <w:bottom w:val="single" w:sz="4" w:space="0" w:color="auto"/>
              <w:right w:val="nil"/>
            </w:tcBorders>
          </w:tcPr>
          <w:p w14:paraId="542222F4" w14:textId="77777777" w:rsidR="004F705C" w:rsidRDefault="004F705C" w:rsidP="00F37BE6">
            <w:pPr>
              <w:jc w:val="both"/>
              <w:rPr>
                <w:b/>
                <w:sz w:val="20"/>
                <w:szCs w:val="20"/>
              </w:rPr>
            </w:pPr>
          </w:p>
        </w:tc>
        <w:tc>
          <w:tcPr>
            <w:tcW w:w="1249" w:type="pct"/>
            <w:gridSpan w:val="4"/>
            <w:tcBorders>
              <w:top w:val="single" w:sz="4" w:space="0" w:color="auto"/>
              <w:left w:val="nil"/>
              <w:bottom w:val="single" w:sz="4" w:space="0" w:color="auto"/>
              <w:right w:val="single" w:sz="4" w:space="0" w:color="auto"/>
            </w:tcBorders>
          </w:tcPr>
          <w:p w14:paraId="3CA3D830" w14:textId="77777777" w:rsidR="004F705C" w:rsidRDefault="004F705C" w:rsidP="00F37BE6">
            <w:pPr>
              <w:jc w:val="both"/>
              <w:rPr>
                <w:b/>
                <w:sz w:val="20"/>
                <w:szCs w:val="20"/>
              </w:rPr>
            </w:pPr>
            <w:r>
              <w:rPr>
                <w:b/>
                <w:sz w:val="20"/>
                <w:szCs w:val="20"/>
              </w:rPr>
              <w:t>Date</w:t>
            </w:r>
          </w:p>
        </w:tc>
      </w:tr>
      <w:tr w:rsidR="004F705C" w14:paraId="0FA78F55" w14:textId="77777777" w:rsidTr="00F37BE6">
        <w:trPr>
          <w:trHeight w:val="720"/>
        </w:trPr>
        <w:tc>
          <w:tcPr>
            <w:tcW w:w="5000" w:type="pct"/>
            <w:gridSpan w:val="9"/>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39469B2" w14:textId="77777777" w:rsidR="004F705C" w:rsidRPr="004F705C" w:rsidRDefault="004F705C" w:rsidP="00F37BE6">
            <w:pPr>
              <w:jc w:val="both"/>
              <w:rPr>
                <w:sz w:val="20"/>
                <w:szCs w:val="20"/>
              </w:rPr>
            </w:pPr>
            <w:r w:rsidRPr="004F705C">
              <w:rPr>
                <w:sz w:val="20"/>
                <w:szCs w:val="20"/>
              </w:rPr>
              <w:t>Comment:</w:t>
            </w:r>
          </w:p>
        </w:tc>
      </w:tr>
    </w:tbl>
    <w:p w14:paraId="469A7342" w14:textId="0E9E2D54" w:rsidR="00D55182" w:rsidRPr="004F705C" w:rsidRDefault="00D55182" w:rsidP="004F705C"/>
    <w:sectPr w:rsidR="00D55182" w:rsidRPr="004F705C" w:rsidSect="00584D04">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8CB057" w14:textId="77777777" w:rsidR="0059032A" w:rsidRDefault="0059032A" w:rsidP="009B4369">
      <w:pPr>
        <w:spacing w:after="0" w:line="240" w:lineRule="auto"/>
      </w:pPr>
      <w:r>
        <w:separator/>
      </w:r>
    </w:p>
  </w:endnote>
  <w:endnote w:type="continuationSeparator" w:id="0">
    <w:p w14:paraId="72EAD392" w14:textId="77777777" w:rsidR="0059032A" w:rsidRDefault="0059032A" w:rsidP="009B43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DE150" w14:textId="77777777" w:rsidR="00042CB5" w:rsidRDefault="00042CB5" w:rsidP="00042CB5">
    <w:pPr>
      <w:pStyle w:val="Footer"/>
      <w:tabs>
        <w:tab w:val="clear" w:pos="4680"/>
        <w:tab w:val="clear" w:pos="9360"/>
        <w:tab w:val="center" w:pos="5400"/>
        <w:tab w:val="right" w:pos="10800"/>
      </w:tabs>
      <w:jc w:val="center"/>
    </w:pPr>
    <w:r>
      <w:t>Faculty-led Program Proposal Form</w:t>
    </w:r>
  </w:p>
  <w:p w14:paraId="6EA95CE7" w14:textId="77777777" w:rsidR="00042CB5" w:rsidRDefault="00042CB5" w:rsidP="00042CB5">
    <w:pPr>
      <w:pStyle w:val="Footer"/>
      <w:tabs>
        <w:tab w:val="clear" w:pos="4680"/>
        <w:tab w:val="clear" w:pos="9360"/>
        <w:tab w:val="center" w:pos="5400"/>
        <w:tab w:val="right" w:pos="10800"/>
      </w:tabs>
      <w:jc w:val="center"/>
    </w:pPr>
    <w:r>
      <w:t>Marymount University Center for Global Education</w:t>
    </w:r>
  </w:p>
  <w:sdt>
    <w:sdtPr>
      <w:id w:val="941192046"/>
      <w:docPartObj>
        <w:docPartGallery w:val="Page Numbers (Bottom of Page)"/>
        <w:docPartUnique/>
      </w:docPartObj>
    </w:sdtPr>
    <w:sdtEndPr>
      <w:rPr>
        <w:noProof/>
      </w:rPr>
    </w:sdtEndPr>
    <w:sdtContent>
      <w:p w14:paraId="603C1F88" w14:textId="102C815D" w:rsidR="00042CB5" w:rsidRDefault="00042CB5">
        <w:pPr>
          <w:pStyle w:val="Footer"/>
          <w:jc w:val="center"/>
        </w:pPr>
        <w:r>
          <w:fldChar w:fldCharType="begin"/>
        </w:r>
        <w:r>
          <w:instrText xml:space="preserve"> PAGE   \* MERGEFORMAT </w:instrText>
        </w:r>
        <w:r>
          <w:fldChar w:fldCharType="separate"/>
        </w:r>
        <w:r w:rsidR="00654303">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70BC4" w14:textId="77777777" w:rsidR="0059032A" w:rsidRDefault="0059032A" w:rsidP="009B4369">
      <w:pPr>
        <w:spacing w:after="0" w:line="240" w:lineRule="auto"/>
      </w:pPr>
      <w:r>
        <w:separator/>
      </w:r>
    </w:p>
  </w:footnote>
  <w:footnote w:type="continuationSeparator" w:id="0">
    <w:p w14:paraId="6EA57494" w14:textId="77777777" w:rsidR="0059032A" w:rsidRDefault="0059032A" w:rsidP="009B43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332FA"/>
    <w:multiLevelType w:val="hybridMultilevel"/>
    <w:tmpl w:val="C4D248F0"/>
    <w:lvl w:ilvl="0" w:tplc="C4241F9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85706"/>
    <w:multiLevelType w:val="hybridMultilevel"/>
    <w:tmpl w:val="970E86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95FA9"/>
    <w:multiLevelType w:val="hybridMultilevel"/>
    <w:tmpl w:val="4130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A42358"/>
    <w:multiLevelType w:val="hybridMultilevel"/>
    <w:tmpl w:val="1A082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3E45FB"/>
    <w:multiLevelType w:val="hybridMultilevel"/>
    <w:tmpl w:val="D72A2706"/>
    <w:lvl w:ilvl="0" w:tplc="C4241F9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D526F"/>
    <w:multiLevelType w:val="hybridMultilevel"/>
    <w:tmpl w:val="66DA1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DF21D5"/>
    <w:multiLevelType w:val="hybridMultilevel"/>
    <w:tmpl w:val="5170ADA4"/>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80E4C21"/>
    <w:multiLevelType w:val="hybridMultilevel"/>
    <w:tmpl w:val="BF967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9538B0"/>
    <w:multiLevelType w:val="hybridMultilevel"/>
    <w:tmpl w:val="E61A1B4A"/>
    <w:lvl w:ilvl="0" w:tplc="4ED84B0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96722A"/>
    <w:multiLevelType w:val="hybridMultilevel"/>
    <w:tmpl w:val="4DE0DF9C"/>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5"/>
  </w:num>
  <w:num w:numId="2">
    <w:abstractNumId w:val="8"/>
  </w:num>
  <w:num w:numId="3">
    <w:abstractNumId w:val="4"/>
  </w:num>
  <w:num w:numId="4">
    <w:abstractNumId w:val="6"/>
  </w:num>
  <w:num w:numId="5">
    <w:abstractNumId w:val="0"/>
  </w:num>
  <w:num w:numId="6">
    <w:abstractNumId w:val="9"/>
  </w:num>
  <w:num w:numId="7">
    <w:abstractNumId w:val="3"/>
  </w:num>
  <w:num w:numId="8">
    <w:abstractNumId w:val="1"/>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0MjI3NTA0NjexNLdU0lEKTi0uzszPAykwrAUAfVAH9iwAAAA="/>
  </w:docVars>
  <w:rsids>
    <w:rsidRoot w:val="00584D04"/>
    <w:rsid w:val="00000157"/>
    <w:rsid w:val="00000267"/>
    <w:rsid w:val="00010787"/>
    <w:rsid w:val="00010BD8"/>
    <w:rsid w:val="00011B61"/>
    <w:rsid w:val="00035EAE"/>
    <w:rsid w:val="00042CB5"/>
    <w:rsid w:val="00043EA2"/>
    <w:rsid w:val="000660B7"/>
    <w:rsid w:val="000818DD"/>
    <w:rsid w:val="00092C75"/>
    <w:rsid w:val="00096A38"/>
    <w:rsid w:val="000A3EEE"/>
    <w:rsid w:val="000D0587"/>
    <w:rsid w:val="000E6D6E"/>
    <w:rsid w:val="000F5914"/>
    <w:rsid w:val="001019FA"/>
    <w:rsid w:val="0011252D"/>
    <w:rsid w:val="00115470"/>
    <w:rsid w:val="00121FA9"/>
    <w:rsid w:val="00122EA2"/>
    <w:rsid w:val="00131FB5"/>
    <w:rsid w:val="00151023"/>
    <w:rsid w:val="00173766"/>
    <w:rsid w:val="002031AF"/>
    <w:rsid w:val="0022342F"/>
    <w:rsid w:val="00236EE4"/>
    <w:rsid w:val="00270033"/>
    <w:rsid w:val="0029327E"/>
    <w:rsid w:val="002A390C"/>
    <w:rsid w:val="002D3108"/>
    <w:rsid w:val="002D7B49"/>
    <w:rsid w:val="002F26CA"/>
    <w:rsid w:val="003142D2"/>
    <w:rsid w:val="00356523"/>
    <w:rsid w:val="003B4526"/>
    <w:rsid w:val="003B5073"/>
    <w:rsid w:val="003F155C"/>
    <w:rsid w:val="00405B29"/>
    <w:rsid w:val="0040764D"/>
    <w:rsid w:val="00423E19"/>
    <w:rsid w:val="00432839"/>
    <w:rsid w:val="00433CD2"/>
    <w:rsid w:val="00462DC7"/>
    <w:rsid w:val="00470F08"/>
    <w:rsid w:val="004869D2"/>
    <w:rsid w:val="004A08CD"/>
    <w:rsid w:val="004B0C5E"/>
    <w:rsid w:val="004D183A"/>
    <w:rsid w:val="004E5609"/>
    <w:rsid w:val="004E7CAE"/>
    <w:rsid w:val="004F6D64"/>
    <w:rsid w:val="004F705C"/>
    <w:rsid w:val="005333CF"/>
    <w:rsid w:val="00545DB9"/>
    <w:rsid w:val="0055027C"/>
    <w:rsid w:val="00560A06"/>
    <w:rsid w:val="005671A1"/>
    <w:rsid w:val="00584252"/>
    <w:rsid w:val="00584D04"/>
    <w:rsid w:val="005900C2"/>
    <w:rsid w:val="0059032A"/>
    <w:rsid w:val="005967F1"/>
    <w:rsid w:val="005D1DE2"/>
    <w:rsid w:val="005E4C0C"/>
    <w:rsid w:val="00604630"/>
    <w:rsid w:val="00654303"/>
    <w:rsid w:val="006563AA"/>
    <w:rsid w:val="006745AC"/>
    <w:rsid w:val="0069528D"/>
    <w:rsid w:val="006C04CA"/>
    <w:rsid w:val="006F0FF8"/>
    <w:rsid w:val="00730950"/>
    <w:rsid w:val="00751E0A"/>
    <w:rsid w:val="00774542"/>
    <w:rsid w:val="007A1D74"/>
    <w:rsid w:val="007E108C"/>
    <w:rsid w:val="0080198D"/>
    <w:rsid w:val="008076DB"/>
    <w:rsid w:val="00835E17"/>
    <w:rsid w:val="0084015D"/>
    <w:rsid w:val="0085785C"/>
    <w:rsid w:val="00874928"/>
    <w:rsid w:val="008A5C95"/>
    <w:rsid w:val="008D3D5D"/>
    <w:rsid w:val="008D63C4"/>
    <w:rsid w:val="0093271C"/>
    <w:rsid w:val="00955AF9"/>
    <w:rsid w:val="009B138C"/>
    <w:rsid w:val="009B4369"/>
    <w:rsid w:val="00A03139"/>
    <w:rsid w:val="00A1331E"/>
    <w:rsid w:val="00A45F07"/>
    <w:rsid w:val="00A62D41"/>
    <w:rsid w:val="00A90DBA"/>
    <w:rsid w:val="00A94B91"/>
    <w:rsid w:val="00AF068A"/>
    <w:rsid w:val="00B25A2B"/>
    <w:rsid w:val="00B83E34"/>
    <w:rsid w:val="00B96EFF"/>
    <w:rsid w:val="00BB1F36"/>
    <w:rsid w:val="00C25C0F"/>
    <w:rsid w:val="00C3573E"/>
    <w:rsid w:val="00CC4CD3"/>
    <w:rsid w:val="00CD29D6"/>
    <w:rsid w:val="00CD7DA7"/>
    <w:rsid w:val="00CE46D0"/>
    <w:rsid w:val="00CF24D3"/>
    <w:rsid w:val="00D054AE"/>
    <w:rsid w:val="00D175DF"/>
    <w:rsid w:val="00D55182"/>
    <w:rsid w:val="00D57250"/>
    <w:rsid w:val="00DA0B2C"/>
    <w:rsid w:val="00DB0010"/>
    <w:rsid w:val="00DB65B7"/>
    <w:rsid w:val="00E04F54"/>
    <w:rsid w:val="00E061BF"/>
    <w:rsid w:val="00E266F3"/>
    <w:rsid w:val="00E356FC"/>
    <w:rsid w:val="00E70B56"/>
    <w:rsid w:val="00E771E1"/>
    <w:rsid w:val="00EA7751"/>
    <w:rsid w:val="00EB606E"/>
    <w:rsid w:val="00EF57A2"/>
    <w:rsid w:val="00F37E68"/>
    <w:rsid w:val="00F7444B"/>
    <w:rsid w:val="00F833FD"/>
    <w:rsid w:val="00F8635E"/>
    <w:rsid w:val="00F9136A"/>
    <w:rsid w:val="00FA00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BE7E01"/>
  <w15:docId w15:val="{115560F1-C5C9-4AA5-8944-35397A60C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2CB5"/>
    <w:pPr>
      <w:keepNext/>
      <w:keepLines/>
      <w:pageBreakBefore/>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F591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Heading5"/>
    <w:next w:val="Normal"/>
    <w:link w:val="Heading3Char"/>
    <w:uiPriority w:val="9"/>
    <w:unhideWhenUsed/>
    <w:qFormat/>
    <w:rsid w:val="000F5914"/>
    <w:pPr>
      <w:keepLines w:val="0"/>
      <w:pBdr>
        <w:bottom w:val="single" w:sz="6" w:space="1" w:color="4F81BD" w:themeColor="accent1"/>
      </w:pBdr>
      <w:spacing w:before="200"/>
      <w:outlineLvl w:val="2"/>
    </w:pPr>
    <w:rPr>
      <w:rFonts w:asciiTheme="minorHAnsi" w:eastAsiaTheme="minorEastAsia" w:hAnsiTheme="minorHAnsi" w:cstheme="minorBidi"/>
      <w:caps/>
      <w:spacing w:val="10"/>
      <w:szCs w:val="20"/>
      <w:lang w:eastAsia="ja-JP"/>
    </w:rPr>
  </w:style>
  <w:style w:type="paragraph" w:styleId="Heading5">
    <w:name w:val="heading 5"/>
    <w:basedOn w:val="Normal"/>
    <w:next w:val="Normal"/>
    <w:link w:val="Heading5Char"/>
    <w:uiPriority w:val="9"/>
    <w:semiHidden/>
    <w:unhideWhenUsed/>
    <w:qFormat/>
    <w:rsid w:val="000F591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84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9528D"/>
    <w:rPr>
      <w:color w:val="808080"/>
    </w:rPr>
  </w:style>
  <w:style w:type="paragraph" w:styleId="BalloonText">
    <w:name w:val="Balloon Text"/>
    <w:basedOn w:val="Normal"/>
    <w:link w:val="BalloonTextChar"/>
    <w:uiPriority w:val="99"/>
    <w:semiHidden/>
    <w:unhideWhenUsed/>
    <w:rsid w:val="006952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528D"/>
    <w:rPr>
      <w:rFonts w:ascii="Tahoma" w:hAnsi="Tahoma" w:cs="Tahoma"/>
      <w:sz w:val="16"/>
      <w:szCs w:val="16"/>
    </w:rPr>
  </w:style>
  <w:style w:type="paragraph" w:styleId="Footer">
    <w:name w:val="footer"/>
    <w:basedOn w:val="Normal"/>
    <w:link w:val="FooterChar"/>
    <w:uiPriority w:val="99"/>
    <w:unhideWhenUsed/>
    <w:rsid w:val="0069528D"/>
    <w:pPr>
      <w:tabs>
        <w:tab w:val="center" w:pos="4680"/>
        <w:tab w:val="right" w:pos="9360"/>
      </w:tabs>
      <w:spacing w:after="0" w:line="240" w:lineRule="auto"/>
    </w:pPr>
    <w:rPr>
      <w:sz w:val="21"/>
      <w:lang w:eastAsia="ja-JP"/>
    </w:rPr>
  </w:style>
  <w:style w:type="character" w:customStyle="1" w:styleId="FooterChar">
    <w:name w:val="Footer Char"/>
    <w:basedOn w:val="DefaultParagraphFont"/>
    <w:link w:val="Footer"/>
    <w:uiPriority w:val="99"/>
    <w:rsid w:val="0069528D"/>
    <w:rPr>
      <w:sz w:val="21"/>
      <w:lang w:eastAsia="ja-JP"/>
    </w:rPr>
  </w:style>
  <w:style w:type="paragraph" w:customStyle="1" w:styleId="Fieldtext">
    <w:name w:val="Field  text"/>
    <w:basedOn w:val="Normal"/>
    <w:qFormat/>
    <w:rsid w:val="00545DB9"/>
    <w:pPr>
      <w:spacing w:after="0" w:line="240" w:lineRule="auto"/>
    </w:pPr>
    <w:rPr>
      <w:rFonts w:eastAsia="Times New Roman" w:cs="Times New Roman"/>
      <w:b/>
      <w:sz w:val="18"/>
      <w:szCs w:val="19"/>
    </w:rPr>
  </w:style>
  <w:style w:type="paragraph" w:customStyle="1" w:styleId="Default">
    <w:name w:val="Default"/>
    <w:rsid w:val="00C25C0F"/>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C25C0F"/>
    <w:pPr>
      <w:ind w:left="720"/>
      <w:contextualSpacing/>
    </w:pPr>
  </w:style>
  <w:style w:type="character" w:styleId="Hyperlink">
    <w:name w:val="Hyperlink"/>
    <w:basedOn w:val="DefaultParagraphFont"/>
    <w:uiPriority w:val="99"/>
    <w:semiHidden/>
    <w:unhideWhenUsed/>
    <w:rsid w:val="00E266F3"/>
    <w:rPr>
      <w:strike w:val="0"/>
      <w:dstrike w:val="0"/>
      <w:color w:val="006699"/>
      <w:u w:val="none"/>
      <w:effect w:val="none"/>
    </w:rPr>
  </w:style>
  <w:style w:type="paragraph" w:styleId="NormalWeb">
    <w:name w:val="Normal (Web)"/>
    <w:basedOn w:val="Normal"/>
    <w:uiPriority w:val="99"/>
    <w:unhideWhenUsed/>
    <w:rsid w:val="000002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00267"/>
    <w:rPr>
      <w:b/>
      <w:bCs/>
    </w:rPr>
  </w:style>
  <w:style w:type="character" w:styleId="Emphasis">
    <w:name w:val="Emphasis"/>
    <w:basedOn w:val="DefaultParagraphFont"/>
    <w:uiPriority w:val="20"/>
    <w:qFormat/>
    <w:rsid w:val="005E4C0C"/>
    <w:rPr>
      <w:i/>
      <w:iCs/>
    </w:rPr>
  </w:style>
  <w:style w:type="character" w:customStyle="1" w:styleId="Heading3Char">
    <w:name w:val="Heading 3 Char"/>
    <w:basedOn w:val="DefaultParagraphFont"/>
    <w:link w:val="Heading3"/>
    <w:uiPriority w:val="9"/>
    <w:rsid w:val="000F5914"/>
    <w:rPr>
      <w:rFonts w:eastAsiaTheme="minorEastAsia"/>
      <w:caps/>
      <w:color w:val="365F91" w:themeColor="accent1" w:themeShade="BF"/>
      <w:spacing w:val="10"/>
      <w:szCs w:val="20"/>
      <w:lang w:eastAsia="ja-JP"/>
    </w:rPr>
  </w:style>
  <w:style w:type="character" w:customStyle="1" w:styleId="Heading5Char">
    <w:name w:val="Heading 5 Char"/>
    <w:basedOn w:val="DefaultParagraphFont"/>
    <w:link w:val="Heading5"/>
    <w:uiPriority w:val="9"/>
    <w:semiHidden/>
    <w:rsid w:val="000F5914"/>
    <w:rPr>
      <w:rFonts w:asciiTheme="majorHAnsi" w:eastAsiaTheme="majorEastAsia" w:hAnsiTheme="majorHAnsi" w:cstheme="majorBidi"/>
      <w:color w:val="365F91" w:themeColor="accent1" w:themeShade="BF"/>
    </w:rPr>
  </w:style>
  <w:style w:type="character" w:customStyle="1" w:styleId="Heading2Char">
    <w:name w:val="Heading 2 Char"/>
    <w:basedOn w:val="DefaultParagraphFont"/>
    <w:link w:val="Heading2"/>
    <w:uiPriority w:val="9"/>
    <w:rsid w:val="000F5914"/>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042CB5"/>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9B43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4369"/>
  </w:style>
  <w:style w:type="paragraph" w:styleId="NoSpacing">
    <w:name w:val="No Spacing"/>
    <w:uiPriority w:val="1"/>
    <w:qFormat/>
    <w:rsid w:val="002F26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349842">
      <w:bodyDiv w:val="1"/>
      <w:marLeft w:val="0"/>
      <w:marRight w:val="0"/>
      <w:marTop w:val="0"/>
      <w:marBottom w:val="0"/>
      <w:divBdr>
        <w:top w:val="none" w:sz="0" w:space="0" w:color="auto"/>
        <w:left w:val="none" w:sz="0" w:space="0" w:color="auto"/>
        <w:bottom w:val="none" w:sz="0" w:space="0" w:color="auto"/>
        <w:right w:val="none" w:sz="0" w:space="0" w:color="auto"/>
      </w:divBdr>
    </w:div>
    <w:div w:id="502625192">
      <w:bodyDiv w:val="1"/>
      <w:marLeft w:val="0"/>
      <w:marRight w:val="0"/>
      <w:marTop w:val="0"/>
      <w:marBottom w:val="0"/>
      <w:divBdr>
        <w:top w:val="none" w:sz="0" w:space="0" w:color="auto"/>
        <w:left w:val="none" w:sz="0" w:space="0" w:color="auto"/>
        <w:bottom w:val="none" w:sz="0" w:space="0" w:color="auto"/>
        <w:right w:val="none" w:sz="0" w:space="0" w:color="auto"/>
      </w:divBdr>
      <w:divsChild>
        <w:div w:id="233711533">
          <w:marLeft w:val="0"/>
          <w:marRight w:val="0"/>
          <w:marTop w:val="0"/>
          <w:marBottom w:val="0"/>
          <w:divBdr>
            <w:top w:val="none" w:sz="0" w:space="0" w:color="auto"/>
            <w:left w:val="none" w:sz="0" w:space="0" w:color="auto"/>
            <w:bottom w:val="none" w:sz="0" w:space="0" w:color="auto"/>
            <w:right w:val="none" w:sz="0" w:space="0" w:color="auto"/>
          </w:divBdr>
          <w:divsChild>
            <w:div w:id="1857112917">
              <w:marLeft w:val="0"/>
              <w:marRight w:val="0"/>
              <w:marTop w:val="0"/>
              <w:marBottom w:val="0"/>
              <w:divBdr>
                <w:top w:val="none" w:sz="0" w:space="0" w:color="auto"/>
                <w:left w:val="none" w:sz="0" w:space="0" w:color="auto"/>
                <w:bottom w:val="none" w:sz="0" w:space="0" w:color="auto"/>
                <w:right w:val="none" w:sz="0" w:space="0" w:color="auto"/>
              </w:divBdr>
              <w:divsChild>
                <w:div w:id="1943806574">
                  <w:marLeft w:val="0"/>
                  <w:marRight w:val="0"/>
                  <w:marTop w:val="0"/>
                  <w:marBottom w:val="0"/>
                  <w:divBdr>
                    <w:top w:val="none" w:sz="0" w:space="0" w:color="auto"/>
                    <w:left w:val="none" w:sz="0" w:space="0" w:color="auto"/>
                    <w:bottom w:val="none" w:sz="0" w:space="0" w:color="auto"/>
                    <w:right w:val="none" w:sz="0" w:space="0" w:color="auto"/>
                  </w:divBdr>
                  <w:divsChild>
                    <w:div w:id="845366103">
                      <w:marLeft w:val="0"/>
                      <w:marRight w:val="0"/>
                      <w:marTop w:val="0"/>
                      <w:marBottom w:val="0"/>
                      <w:divBdr>
                        <w:top w:val="none" w:sz="0" w:space="0" w:color="auto"/>
                        <w:left w:val="none" w:sz="0" w:space="0" w:color="auto"/>
                        <w:bottom w:val="none" w:sz="0" w:space="0" w:color="auto"/>
                        <w:right w:val="none" w:sz="0" w:space="0" w:color="auto"/>
                      </w:divBdr>
                      <w:divsChild>
                        <w:div w:id="1680544717">
                          <w:marLeft w:val="0"/>
                          <w:marRight w:val="0"/>
                          <w:marTop w:val="0"/>
                          <w:marBottom w:val="0"/>
                          <w:divBdr>
                            <w:top w:val="none" w:sz="0" w:space="0" w:color="auto"/>
                            <w:left w:val="none" w:sz="0" w:space="0" w:color="auto"/>
                            <w:bottom w:val="none" w:sz="0" w:space="0" w:color="auto"/>
                            <w:right w:val="none" w:sz="0" w:space="0" w:color="auto"/>
                          </w:divBdr>
                          <w:divsChild>
                            <w:div w:id="191450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7041895">
      <w:bodyDiv w:val="1"/>
      <w:marLeft w:val="0"/>
      <w:marRight w:val="0"/>
      <w:marTop w:val="0"/>
      <w:marBottom w:val="0"/>
      <w:divBdr>
        <w:top w:val="none" w:sz="0" w:space="0" w:color="auto"/>
        <w:left w:val="none" w:sz="0" w:space="0" w:color="auto"/>
        <w:bottom w:val="none" w:sz="0" w:space="0" w:color="auto"/>
        <w:right w:val="none" w:sz="0" w:space="0" w:color="auto"/>
      </w:divBdr>
      <w:divsChild>
        <w:div w:id="1043480458">
          <w:marLeft w:val="0"/>
          <w:marRight w:val="0"/>
          <w:marTop w:val="0"/>
          <w:marBottom w:val="0"/>
          <w:divBdr>
            <w:top w:val="none" w:sz="0" w:space="0" w:color="auto"/>
            <w:left w:val="none" w:sz="0" w:space="0" w:color="auto"/>
            <w:bottom w:val="none" w:sz="0" w:space="0" w:color="auto"/>
            <w:right w:val="none" w:sz="0" w:space="0" w:color="auto"/>
          </w:divBdr>
          <w:divsChild>
            <w:div w:id="2107000698">
              <w:marLeft w:val="0"/>
              <w:marRight w:val="0"/>
              <w:marTop w:val="0"/>
              <w:marBottom w:val="0"/>
              <w:divBdr>
                <w:top w:val="none" w:sz="0" w:space="0" w:color="auto"/>
                <w:left w:val="none" w:sz="0" w:space="0" w:color="auto"/>
                <w:bottom w:val="none" w:sz="0" w:space="0" w:color="auto"/>
                <w:right w:val="none" w:sz="0" w:space="0" w:color="auto"/>
              </w:divBdr>
              <w:divsChild>
                <w:div w:id="103180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930394">
      <w:bodyDiv w:val="1"/>
      <w:marLeft w:val="0"/>
      <w:marRight w:val="0"/>
      <w:marTop w:val="0"/>
      <w:marBottom w:val="0"/>
      <w:divBdr>
        <w:top w:val="none" w:sz="0" w:space="0" w:color="auto"/>
        <w:left w:val="none" w:sz="0" w:space="0" w:color="auto"/>
        <w:bottom w:val="none" w:sz="0" w:space="0" w:color="auto"/>
        <w:right w:val="none" w:sz="0" w:space="0" w:color="auto"/>
      </w:divBdr>
    </w:div>
    <w:div w:id="214068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32457-6BE9-46F2-973B-137E1DD8F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2987</Words>
  <Characters>1702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betanco</dc:creator>
  <cp:keywords/>
  <dc:description/>
  <cp:lastModifiedBy>aalcaraz</cp:lastModifiedBy>
  <cp:revision>6</cp:revision>
  <cp:lastPrinted>2012-09-25T12:34:00Z</cp:lastPrinted>
  <dcterms:created xsi:type="dcterms:W3CDTF">2018-11-06T16:00:00Z</dcterms:created>
  <dcterms:modified xsi:type="dcterms:W3CDTF">2019-07-16T14:36:00Z</dcterms:modified>
</cp:coreProperties>
</file>